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1E7A" w:rsidRPr="000F1E7A" w:rsidRDefault="000F1E7A" w:rsidP="000F1E7A">
      <w:pPr>
        <w:rPr>
          <w:b/>
          <w:szCs w:val="24"/>
        </w:rPr>
      </w:pPr>
    </w:p>
    <w:p w:rsidR="000F1E7A" w:rsidRPr="000F1E7A" w:rsidRDefault="000F1E7A" w:rsidP="008F4197">
      <w:pPr>
        <w:jc w:val="center"/>
        <w:rPr>
          <w:b/>
          <w:szCs w:val="24"/>
        </w:rPr>
      </w:pPr>
    </w:p>
    <w:p w:rsidR="00D35951" w:rsidRDefault="00D26949" w:rsidP="008F419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lassification and Sentiment Analysis of</w:t>
      </w:r>
      <w:r w:rsidR="000F1E7A">
        <w:rPr>
          <w:b/>
          <w:sz w:val="28"/>
          <w:szCs w:val="28"/>
        </w:rPr>
        <w:t xml:space="preserve"> Rotten Tomatoes Movie Reviews</w:t>
      </w:r>
    </w:p>
    <w:p w:rsidR="00F76CBA" w:rsidRDefault="00F76CBA" w:rsidP="00F76CBA">
      <w:pPr>
        <w:jc w:val="center"/>
        <w:rPr>
          <w:b/>
          <w:szCs w:val="24"/>
        </w:rPr>
      </w:pPr>
    </w:p>
    <w:p w:rsidR="00F76CBA" w:rsidRPr="00F76CBA" w:rsidRDefault="00F76CBA" w:rsidP="00F76CBA">
      <w:pPr>
        <w:jc w:val="center"/>
        <w:rPr>
          <w:szCs w:val="24"/>
        </w:rPr>
      </w:pPr>
    </w:p>
    <w:p w:rsidR="00B82EB9" w:rsidRPr="00EA2B06" w:rsidRDefault="00B82EB9" w:rsidP="00B82EB9">
      <w:pPr>
        <w:jc w:val="center"/>
        <w:rPr>
          <w:sz w:val="24"/>
          <w:szCs w:val="24"/>
        </w:rPr>
      </w:pPr>
      <w:r w:rsidRPr="00EA2B06">
        <w:rPr>
          <w:sz w:val="24"/>
          <w:szCs w:val="24"/>
        </w:rPr>
        <w:t>Eunice Kang</w:t>
      </w:r>
    </w:p>
    <w:p w:rsidR="000F1E7A" w:rsidRPr="00F42946" w:rsidRDefault="000F1E7A" w:rsidP="00B82EB9">
      <w:pPr>
        <w:jc w:val="center"/>
        <w:rPr>
          <w:i/>
          <w:szCs w:val="20"/>
        </w:rPr>
      </w:pPr>
      <w:r w:rsidRPr="00F42946">
        <w:rPr>
          <w:i/>
          <w:szCs w:val="20"/>
        </w:rPr>
        <w:t>Claremont Graduate University</w:t>
      </w:r>
    </w:p>
    <w:p w:rsidR="00F76CBA" w:rsidRPr="00F42946" w:rsidRDefault="00B82EB9" w:rsidP="00F76CBA">
      <w:pPr>
        <w:jc w:val="center"/>
        <w:rPr>
          <w:i/>
          <w:szCs w:val="20"/>
        </w:rPr>
      </w:pPr>
      <w:r w:rsidRPr="00F42946">
        <w:rPr>
          <w:i/>
          <w:szCs w:val="20"/>
        </w:rPr>
        <w:t>eunice.kang@cgu.edu</w:t>
      </w:r>
    </w:p>
    <w:p w:rsidR="00F76CBA" w:rsidRDefault="00F76CBA" w:rsidP="00F76CBA">
      <w:pPr>
        <w:jc w:val="center"/>
        <w:rPr>
          <w:i/>
        </w:rPr>
      </w:pPr>
    </w:p>
    <w:p w:rsidR="00F76CBA" w:rsidRDefault="00F76CBA" w:rsidP="00F76CBA">
      <w:pPr>
        <w:jc w:val="center"/>
        <w:rPr>
          <w:i/>
        </w:rPr>
      </w:pPr>
    </w:p>
    <w:p w:rsidR="00F76CBA" w:rsidRDefault="00F76CBA" w:rsidP="00F76CBA">
      <w:pPr>
        <w:jc w:val="center"/>
        <w:rPr>
          <w:i/>
        </w:rPr>
        <w:sectPr w:rsidR="00F76CBA" w:rsidSect="000F1E7A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B82EB9" w:rsidRDefault="00B82EB9" w:rsidP="001D5574">
      <w:pPr>
        <w:pStyle w:val="Heading1"/>
        <w:numPr>
          <w:ilvl w:val="0"/>
          <w:numId w:val="0"/>
        </w:numPr>
        <w:jc w:val="center"/>
      </w:pPr>
      <w:r>
        <w:lastRenderedPageBreak/>
        <w:t>Abstract</w:t>
      </w:r>
    </w:p>
    <w:p w:rsidR="000E432F" w:rsidRPr="000E432F" w:rsidRDefault="000E432F" w:rsidP="00690BBE">
      <w:pPr>
        <w:rPr>
          <w:szCs w:val="24"/>
        </w:rPr>
      </w:pPr>
    </w:p>
    <w:p w:rsidR="00A4069A" w:rsidRDefault="00F00CB8" w:rsidP="00F00CB8">
      <w:pPr>
        <w:ind w:firstLine="360"/>
        <w:rPr>
          <w:i/>
          <w:szCs w:val="20"/>
        </w:rPr>
      </w:pPr>
      <w:r>
        <w:rPr>
          <w:i/>
          <w:szCs w:val="20"/>
        </w:rPr>
        <w:t>For the classification of sentiment reviews, feature engineering generally consists of creating n-gram features for the classification models. However, n-grams do not incorpora</w:t>
      </w:r>
      <w:r w:rsidR="0027550B">
        <w:rPr>
          <w:i/>
          <w:szCs w:val="20"/>
        </w:rPr>
        <w:t>te sentiment information. I</w:t>
      </w:r>
      <w:r w:rsidR="00734161">
        <w:rPr>
          <w:i/>
          <w:szCs w:val="20"/>
        </w:rPr>
        <w:t>n this paper, a sentiment score</w:t>
      </w:r>
      <w:r w:rsidR="00636537">
        <w:rPr>
          <w:i/>
          <w:szCs w:val="20"/>
        </w:rPr>
        <w:t xml:space="preserve"> (or Sentiscore)</w:t>
      </w:r>
      <w:r w:rsidR="00734161">
        <w:rPr>
          <w:i/>
          <w:szCs w:val="20"/>
        </w:rPr>
        <w:t xml:space="preserve"> is derived from the SentiWordNet lexicon as a feature to attempt to mollify this issue. </w:t>
      </w:r>
      <w:r w:rsidR="00636537">
        <w:rPr>
          <w:i/>
          <w:szCs w:val="20"/>
        </w:rPr>
        <w:t>A corpus consisting of Rotten Tomatoes movie reviews is used to train two classifier models. The models are created using different fea</w:t>
      </w:r>
      <w:r w:rsidR="00253518">
        <w:rPr>
          <w:i/>
          <w:szCs w:val="20"/>
        </w:rPr>
        <w:t>ture sets: one of</w:t>
      </w:r>
      <w:r w:rsidR="00636537">
        <w:rPr>
          <w:i/>
          <w:szCs w:val="20"/>
        </w:rPr>
        <w:t xml:space="preserve"> solely n-gram vectors, n-gram vectors with the Sentiscore, and finally, n-gram vectors with the binned Sentiscore.</w:t>
      </w:r>
      <w:r w:rsidR="00C249F6">
        <w:rPr>
          <w:i/>
          <w:szCs w:val="20"/>
        </w:rPr>
        <w:t xml:space="preserve"> </w:t>
      </w:r>
      <w:r w:rsidR="005E6687">
        <w:rPr>
          <w:i/>
          <w:szCs w:val="20"/>
        </w:rPr>
        <w:t>The results further validate that using n-grams as features is a good methodology for sentiment classification as it creates models with good classification accuracy</w:t>
      </w:r>
      <w:r w:rsidR="00F430F7">
        <w:rPr>
          <w:i/>
          <w:szCs w:val="20"/>
        </w:rPr>
        <w:t>.</w:t>
      </w:r>
      <w:r w:rsidR="003A7E6C">
        <w:rPr>
          <w:i/>
          <w:szCs w:val="20"/>
        </w:rPr>
        <w:t xml:space="preserve"> </w:t>
      </w:r>
      <w:r w:rsidR="00F430F7">
        <w:rPr>
          <w:i/>
          <w:szCs w:val="20"/>
        </w:rPr>
        <w:t>In addition, the results also demonstrate that</w:t>
      </w:r>
      <w:r w:rsidR="003A7E6C">
        <w:rPr>
          <w:i/>
          <w:szCs w:val="20"/>
        </w:rPr>
        <w:t xml:space="preserve"> feature engineering is a challenging task</w:t>
      </w:r>
      <w:r w:rsidR="00F430F7">
        <w:rPr>
          <w:i/>
          <w:szCs w:val="20"/>
        </w:rPr>
        <w:t xml:space="preserve"> and great deliberation goes into creating significant features</w:t>
      </w:r>
      <w:r w:rsidR="00D0226E">
        <w:rPr>
          <w:i/>
          <w:szCs w:val="20"/>
        </w:rPr>
        <w:t xml:space="preserve"> during the feature engineering process</w:t>
      </w:r>
      <w:r w:rsidR="005E6687">
        <w:rPr>
          <w:i/>
          <w:szCs w:val="20"/>
        </w:rPr>
        <w:t xml:space="preserve">. </w:t>
      </w:r>
    </w:p>
    <w:p w:rsidR="00F42946" w:rsidRDefault="00F42946" w:rsidP="000503A9">
      <w:pPr>
        <w:ind w:firstLine="360"/>
        <w:rPr>
          <w:i/>
          <w:szCs w:val="24"/>
        </w:rPr>
      </w:pPr>
    </w:p>
    <w:p w:rsidR="00F42946" w:rsidRPr="00F42946" w:rsidRDefault="00F42946" w:rsidP="00F42946">
      <w:pPr>
        <w:rPr>
          <w:szCs w:val="20"/>
        </w:rPr>
      </w:pPr>
      <w:r w:rsidRPr="00F42946">
        <w:rPr>
          <w:b/>
          <w:szCs w:val="20"/>
        </w:rPr>
        <w:t>Keywords</w:t>
      </w:r>
      <w:r>
        <w:rPr>
          <w:b/>
          <w:szCs w:val="20"/>
        </w:rPr>
        <w:t xml:space="preserve">: </w:t>
      </w:r>
      <w:r>
        <w:rPr>
          <w:szCs w:val="20"/>
        </w:rPr>
        <w:t>natural language processing, sentiment analysis, classification</w:t>
      </w:r>
      <w:r w:rsidR="00156C95">
        <w:rPr>
          <w:szCs w:val="20"/>
        </w:rPr>
        <w:t>, feature engineering</w:t>
      </w:r>
    </w:p>
    <w:p w:rsidR="00F76CBA" w:rsidRDefault="00F76CBA" w:rsidP="00D73A65">
      <w:pPr>
        <w:rPr>
          <w:szCs w:val="20"/>
        </w:rPr>
      </w:pPr>
    </w:p>
    <w:p w:rsidR="000E432F" w:rsidRPr="001D5574" w:rsidRDefault="00F76CBA" w:rsidP="001D5574">
      <w:pPr>
        <w:pStyle w:val="Heading1"/>
      </w:pPr>
      <w:r w:rsidRPr="001D5574">
        <w:t>Introduction</w:t>
      </w:r>
    </w:p>
    <w:p w:rsidR="000E432F" w:rsidRPr="000E432F" w:rsidRDefault="000E432F" w:rsidP="000E432F">
      <w:pPr>
        <w:rPr>
          <w:b/>
          <w:szCs w:val="24"/>
        </w:rPr>
      </w:pPr>
    </w:p>
    <w:p w:rsidR="005B49B1" w:rsidRDefault="00E03272" w:rsidP="008B7D66">
      <w:pPr>
        <w:ind w:firstLine="360"/>
        <w:rPr>
          <w:szCs w:val="20"/>
        </w:rPr>
      </w:pPr>
      <w:r>
        <w:rPr>
          <w:szCs w:val="20"/>
        </w:rPr>
        <w:t xml:space="preserve">Sentiment analysis </w:t>
      </w:r>
      <w:r w:rsidR="00FF2B16">
        <w:rPr>
          <w:szCs w:val="20"/>
        </w:rPr>
        <w:t xml:space="preserve">is the process of </w:t>
      </w:r>
      <w:r w:rsidR="00014A8A">
        <w:rPr>
          <w:szCs w:val="20"/>
        </w:rPr>
        <w:t xml:space="preserve">identifying and </w:t>
      </w:r>
      <w:r w:rsidR="00FF2B16">
        <w:rPr>
          <w:szCs w:val="20"/>
        </w:rPr>
        <w:t xml:space="preserve">extracting </w:t>
      </w:r>
      <w:r w:rsidR="00014A8A">
        <w:rPr>
          <w:szCs w:val="20"/>
        </w:rPr>
        <w:t>opinions from natural language</w:t>
      </w:r>
      <w:r w:rsidR="00F91C78">
        <w:rPr>
          <w:szCs w:val="20"/>
        </w:rPr>
        <w:t xml:space="preserve"> using natural language processing tools and techniques</w:t>
      </w:r>
      <w:r w:rsidR="004719A7">
        <w:rPr>
          <w:szCs w:val="20"/>
        </w:rPr>
        <w:t xml:space="preserve"> </w:t>
      </w:r>
      <w:sdt>
        <w:sdtPr>
          <w:rPr>
            <w:szCs w:val="20"/>
          </w:rPr>
          <w:id w:val="185412939"/>
          <w:citation/>
        </w:sdtPr>
        <w:sdtEndPr/>
        <w:sdtContent>
          <w:r w:rsidR="004719A7">
            <w:rPr>
              <w:szCs w:val="20"/>
            </w:rPr>
            <w:fldChar w:fldCharType="begin"/>
          </w:r>
          <w:r w:rsidR="004719A7">
            <w:rPr>
              <w:szCs w:val="20"/>
            </w:rPr>
            <w:instrText xml:space="preserve"> CITATION Mon19 \l 1033 </w:instrText>
          </w:r>
          <w:r w:rsidR="004719A7">
            <w:rPr>
              <w:szCs w:val="20"/>
            </w:rPr>
            <w:fldChar w:fldCharType="separate"/>
          </w:r>
          <w:r w:rsidR="00474569" w:rsidRPr="00474569">
            <w:rPr>
              <w:noProof/>
              <w:szCs w:val="20"/>
            </w:rPr>
            <w:t>[1]</w:t>
          </w:r>
          <w:r w:rsidR="004719A7">
            <w:rPr>
              <w:szCs w:val="20"/>
            </w:rPr>
            <w:fldChar w:fldCharType="end"/>
          </w:r>
        </w:sdtContent>
      </w:sdt>
      <w:r w:rsidR="00014A8A">
        <w:rPr>
          <w:szCs w:val="20"/>
        </w:rPr>
        <w:t xml:space="preserve">. </w:t>
      </w:r>
      <w:r w:rsidR="00C402C1">
        <w:rPr>
          <w:szCs w:val="20"/>
        </w:rPr>
        <w:t xml:space="preserve">It is also known as opinion mining. </w:t>
      </w:r>
      <w:r w:rsidR="006251BC">
        <w:rPr>
          <w:szCs w:val="20"/>
        </w:rPr>
        <w:t>There are two types of sentiment analysis: subjectivity classification, which is classifying whether the text is object</w:t>
      </w:r>
      <w:r w:rsidR="00DD2CFF">
        <w:rPr>
          <w:szCs w:val="20"/>
        </w:rPr>
        <w:t>ive</w:t>
      </w:r>
      <w:r w:rsidR="006251BC">
        <w:rPr>
          <w:szCs w:val="20"/>
        </w:rPr>
        <w:t xml:space="preserve"> or subjective, and polarity classification, which is </w:t>
      </w:r>
      <w:r w:rsidR="00603EC5">
        <w:rPr>
          <w:szCs w:val="20"/>
        </w:rPr>
        <w:t xml:space="preserve">classifying whether the text is </w:t>
      </w:r>
      <w:r w:rsidR="008C677B">
        <w:rPr>
          <w:szCs w:val="20"/>
        </w:rPr>
        <w:t>positive, negative, or neutral.</w:t>
      </w:r>
    </w:p>
    <w:p w:rsidR="008C677B" w:rsidRDefault="008C677B" w:rsidP="008B7D66">
      <w:pPr>
        <w:ind w:firstLine="360"/>
        <w:rPr>
          <w:szCs w:val="20"/>
        </w:rPr>
      </w:pPr>
      <w:r>
        <w:rPr>
          <w:szCs w:val="20"/>
        </w:rPr>
        <w:t xml:space="preserve">Sentiment analysis </w:t>
      </w:r>
      <w:r w:rsidR="00E92319">
        <w:rPr>
          <w:szCs w:val="20"/>
        </w:rPr>
        <w:t>is helpful in marketing analysis, such as product feedback and customer satisfaction data, because organizations can analyze and use the sentiment of their customers to improve their products</w:t>
      </w:r>
      <w:r w:rsidR="0091760D">
        <w:rPr>
          <w:szCs w:val="20"/>
        </w:rPr>
        <w:t xml:space="preserve"> </w:t>
      </w:r>
      <w:sdt>
        <w:sdtPr>
          <w:rPr>
            <w:szCs w:val="20"/>
          </w:rPr>
          <w:id w:val="1048567596"/>
          <w:citation/>
        </w:sdtPr>
        <w:sdtEndPr/>
        <w:sdtContent>
          <w:r w:rsidR="0091760D">
            <w:rPr>
              <w:szCs w:val="20"/>
            </w:rPr>
            <w:fldChar w:fldCharType="begin"/>
          </w:r>
          <w:r w:rsidR="0091760D">
            <w:rPr>
              <w:szCs w:val="20"/>
            </w:rPr>
            <w:instrText xml:space="preserve"> CITATION Mon19 \l 1033 </w:instrText>
          </w:r>
          <w:r w:rsidR="0091760D">
            <w:rPr>
              <w:szCs w:val="20"/>
            </w:rPr>
            <w:fldChar w:fldCharType="separate"/>
          </w:r>
          <w:r w:rsidR="00474569" w:rsidRPr="00474569">
            <w:rPr>
              <w:noProof/>
              <w:szCs w:val="20"/>
            </w:rPr>
            <w:t>[1]</w:t>
          </w:r>
          <w:r w:rsidR="0091760D">
            <w:rPr>
              <w:szCs w:val="20"/>
            </w:rPr>
            <w:fldChar w:fldCharType="end"/>
          </w:r>
        </w:sdtContent>
      </w:sdt>
      <w:sdt>
        <w:sdtPr>
          <w:rPr>
            <w:szCs w:val="20"/>
          </w:rPr>
          <w:id w:val="-1305619793"/>
          <w:citation/>
        </w:sdtPr>
        <w:sdtEndPr/>
        <w:sdtContent>
          <w:r w:rsidR="0091760D">
            <w:rPr>
              <w:szCs w:val="20"/>
            </w:rPr>
            <w:fldChar w:fldCharType="begin"/>
          </w:r>
          <w:r w:rsidR="0091760D">
            <w:rPr>
              <w:szCs w:val="20"/>
            </w:rPr>
            <w:instrText xml:space="preserve"> CITATION Dey17 \l 1033 </w:instrText>
          </w:r>
          <w:r w:rsidR="0091760D">
            <w:rPr>
              <w:szCs w:val="20"/>
            </w:rPr>
            <w:fldChar w:fldCharType="separate"/>
          </w:r>
          <w:r w:rsidR="00474569">
            <w:rPr>
              <w:noProof/>
              <w:szCs w:val="20"/>
            </w:rPr>
            <w:t xml:space="preserve"> </w:t>
          </w:r>
          <w:r w:rsidR="00474569" w:rsidRPr="00474569">
            <w:rPr>
              <w:noProof/>
              <w:szCs w:val="20"/>
            </w:rPr>
            <w:t>[2]</w:t>
          </w:r>
          <w:r w:rsidR="0091760D">
            <w:rPr>
              <w:szCs w:val="20"/>
            </w:rPr>
            <w:fldChar w:fldCharType="end"/>
          </w:r>
        </w:sdtContent>
      </w:sdt>
      <w:r w:rsidR="002175FE">
        <w:rPr>
          <w:szCs w:val="20"/>
        </w:rPr>
        <w:t>.</w:t>
      </w:r>
    </w:p>
    <w:p w:rsidR="00316B70" w:rsidRDefault="006F7FED" w:rsidP="008B7D66">
      <w:pPr>
        <w:ind w:firstLine="360"/>
        <w:rPr>
          <w:szCs w:val="20"/>
        </w:rPr>
      </w:pPr>
      <w:r>
        <w:rPr>
          <w:szCs w:val="20"/>
        </w:rPr>
        <w:t xml:space="preserve">Furthermore, there are two broad approaches to sentiment analysis </w:t>
      </w:r>
      <w:sdt>
        <w:sdtPr>
          <w:rPr>
            <w:szCs w:val="20"/>
          </w:rPr>
          <w:id w:val="-347720037"/>
          <w:citation/>
        </w:sdtPr>
        <w:sdtEndPr/>
        <w:sdtContent>
          <w:r>
            <w:rPr>
              <w:szCs w:val="20"/>
            </w:rPr>
            <w:fldChar w:fldCharType="begin"/>
          </w:r>
          <w:r>
            <w:rPr>
              <w:szCs w:val="20"/>
            </w:rPr>
            <w:instrText xml:space="preserve"> CITATION Dey17 \l 1033 </w:instrText>
          </w:r>
          <w:r>
            <w:rPr>
              <w:szCs w:val="20"/>
            </w:rPr>
            <w:fldChar w:fldCharType="separate"/>
          </w:r>
          <w:r w:rsidR="00474569" w:rsidRPr="00474569">
            <w:rPr>
              <w:noProof/>
              <w:szCs w:val="20"/>
            </w:rPr>
            <w:t>[2]</w:t>
          </w:r>
          <w:r>
            <w:rPr>
              <w:szCs w:val="20"/>
            </w:rPr>
            <w:fldChar w:fldCharType="end"/>
          </w:r>
        </w:sdtContent>
      </w:sdt>
      <w:r>
        <w:rPr>
          <w:szCs w:val="20"/>
        </w:rPr>
        <w:t>. First, is a lexicon based approach</w:t>
      </w:r>
      <w:r w:rsidR="003C1F0D">
        <w:rPr>
          <w:szCs w:val="20"/>
        </w:rPr>
        <w:t xml:space="preserve">, which utilizes sentiment lexicons, such as SentiWordNet, SenticNet, or VADER (Valence </w:t>
      </w:r>
      <w:r w:rsidR="003C1F0D">
        <w:rPr>
          <w:szCs w:val="20"/>
        </w:rPr>
        <w:lastRenderedPageBreak/>
        <w:t xml:space="preserve">Aware Dictionary for sEntiment Reasoning) to extract the polarity from the text </w:t>
      </w:r>
      <w:sdt>
        <w:sdtPr>
          <w:rPr>
            <w:szCs w:val="20"/>
          </w:rPr>
          <w:id w:val="-1898577869"/>
          <w:citation/>
        </w:sdtPr>
        <w:sdtEndPr/>
        <w:sdtContent>
          <w:r w:rsidR="003C1F0D">
            <w:rPr>
              <w:szCs w:val="20"/>
            </w:rPr>
            <w:fldChar w:fldCharType="begin"/>
          </w:r>
          <w:r w:rsidR="003C1F0D">
            <w:rPr>
              <w:szCs w:val="20"/>
            </w:rPr>
            <w:instrText xml:space="preserve"> CITATION Dey17 \l 1033 </w:instrText>
          </w:r>
          <w:r w:rsidR="003C1F0D">
            <w:rPr>
              <w:szCs w:val="20"/>
            </w:rPr>
            <w:fldChar w:fldCharType="separate"/>
          </w:r>
          <w:r w:rsidR="00474569" w:rsidRPr="00474569">
            <w:rPr>
              <w:noProof/>
              <w:szCs w:val="20"/>
            </w:rPr>
            <w:t>[2]</w:t>
          </w:r>
          <w:r w:rsidR="003C1F0D">
            <w:rPr>
              <w:szCs w:val="20"/>
            </w:rPr>
            <w:fldChar w:fldCharType="end"/>
          </w:r>
        </w:sdtContent>
      </w:sdt>
      <w:r w:rsidR="003C1F0D">
        <w:rPr>
          <w:szCs w:val="20"/>
        </w:rPr>
        <w:t xml:space="preserve">. </w:t>
      </w:r>
      <w:r w:rsidR="00DB76D9">
        <w:rPr>
          <w:szCs w:val="20"/>
        </w:rPr>
        <w:t>The second approach is a machine learning based approach, in which a classifier model, such as</w:t>
      </w:r>
      <w:r w:rsidR="00E9232C">
        <w:rPr>
          <w:szCs w:val="20"/>
        </w:rPr>
        <w:t xml:space="preserve"> a Logistic Regression model</w:t>
      </w:r>
      <w:r w:rsidR="00DB76D9">
        <w:rPr>
          <w:szCs w:val="20"/>
        </w:rPr>
        <w:t>, Naïve B</w:t>
      </w:r>
      <w:r w:rsidR="00E9232C">
        <w:rPr>
          <w:szCs w:val="20"/>
        </w:rPr>
        <w:t>ayes, or Support Vector Machine</w:t>
      </w:r>
      <w:r w:rsidR="00FB5ACC">
        <w:rPr>
          <w:szCs w:val="20"/>
        </w:rPr>
        <w:t xml:space="preserve"> (SVM)</w:t>
      </w:r>
      <w:r w:rsidR="00DB76D9">
        <w:rPr>
          <w:szCs w:val="20"/>
        </w:rPr>
        <w:t>, is trained on features extracted from the text in order to c</w:t>
      </w:r>
      <w:r w:rsidR="00E73F09">
        <w:rPr>
          <w:szCs w:val="20"/>
        </w:rPr>
        <w:t>lassify the sentiment.</w:t>
      </w:r>
    </w:p>
    <w:p w:rsidR="00B25C0B" w:rsidRDefault="00312853" w:rsidP="008B7D66">
      <w:pPr>
        <w:ind w:firstLine="360"/>
        <w:rPr>
          <w:szCs w:val="20"/>
        </w:rPr>
      </w:pPr>
      <w:r>
        <w:rPr>
          <w:szCs w:val="20"/>
        </w:rPr>
        <w:t xml:space="preserve">In order to extract the input parameters or features for the machine learning based approach, feature engineering needs to take place. </w:t>
      </w:r>
      <w:r w:rsidR="00CF3B0C">
        <w:rPr>
          <w:szCs w:val="20"/>
        </w:rPr>
        <w:t xml:space="preserve">Feature engineering is the process of generating or deriving attributes from raw data or a corpus </w:t>
      </w:r>
      <w:sdt>
        <w:sdtPr>
          <w:rPr>
            <w:szCs w:val="20"/>
          </w:rPr>
          <w:id w:val="436491109"/>
          <w:citation/>
        </w:sdtPr>
        <w:sdtEndPr/>
        <w:sdtContent>
          <w:r w:rsidR="00CF3B0C">
            <w:rPr>
              <w:szCs w:val="20"/>
            </w:rPr>
            <w:fldChar w:fldCharType="begin"/>
          </w:r>
          <w:r w:rsidR="00CF3B0C">
            <w:rPr>
              <w:szCs w:val="20"/>
            </w:rPr>
            <w:instrText xml:space="preserve"> CITATION Tha17 \l 1033 </w:instrText>
          </w:r>
          <w:r w:rsidR="00CF3B0C">
            <w:rPr>
              <w:szCs w:val="20"/>
            </w:rPr>
            <w:fldChar w:fldCharType="separate"/>
          </w:r>
          <w:r w:rsidR="00474569" w:rsidRPr="00474569">
            <w:rPr>
              <w:noProof/>
              <w:szCs w:val="20"/>
            </w:rPr>
            <w:t>[3]</w:t>
          </w:r>
          <w:r w:rsidR="00CF3B0C">
            <w:rPr>
              <w:szCs w:val="20"/>
            </w:rPr>
            <w:fldChar w:fldCharType="end"/>
          </w:r>
        </w:sdtContent>
      </w:sdt>
      <w:r w:rsidR="00CF3B0C">
        <w:rPr>
          <w:szCs w:val="20"/>
        </w:rPr>
        <w:t>.</w:t>
      </w:r>
      <w:r w:rsidR="00926937">
        <w:rPr>
          <w:szCs w:val="20"/>
        </w:rPr>
        <w:t xml:space="preserve"> The challenge of feature engineering is that </w:t>
      </w:r>
      <w:r w:rsidR="00EA3927">
        <w:rPr>
          <w:szCs w:val="20"/>
        </w:rPr>
        <w:t>creating</w:t>
      </w:r>
      <w:r w:rsidR="00926937">
        <w:rPr>
          <w:szCs w:val="20"/>
        </w:rPr>
        <w:t xml:space="preserve"> manual features is time consuming</w:t>
      </w:r>
      <w:r w:rsidR="004A757D">
        <w:rPr>
          <w:szCs w:val="20"/>
        </w:rPr>
        <w:t>,</w:t>
      </w:r>
      <w:r w:rsidR="00926937">
        <w:rPr>
          <w:szCs w:val="20"/>
        </w:rPr>
        <w:t xml:space="preserve"> </w:t>
      </w:r>
      <w:r w:rsidR="00EA3927">
        <w:rPr>
          <w:szCs w:val="20"/>
        </w:rPr>
        <w:t xml:space="preserve">and it is difficult to derive significant features. </w:t>
      </w:r>
      <w:r w:rsidR="006E0A7E">
        <w:rPr>
          <w:szCs w:val="20"/>
        </w:rPr>
        <w:t>Many methods propose using n-grams as features using a vectorizer, such as TF-IDF</w:t>
      </w:r>
      <w:r w:rsidR="004A757D">
        <w:rPr>
          <w:szCs w:val="20"/>
        </w:rPr>
        <w:t xml:space="preserve"> (Term Frequency-Inverse Document Frequency)</w:t>
      </w:r>
      <w:r w:rsidR="006E0A7E">
        <w:rPr>
          <w:szCs w:val="20"/>
        </w:rPr>
        <w:t xml:space="preserve"> Vectorizer or Count Vectorizer</w:t>
      </w:r>
      <w:r w:rsidR="001609F4">
        <w:rPr>
          <w:szCs w:val="20"/>
        </w:rPr>
        <w:t xml:space="preserve"> </w:t>
      </w:r>
      <w:sdt>
        <w:sdtPr>
          <w:rPr>
            <w:szCs w:val="20"/>
          </w:rPr>
          <w:id w:val="-321429540"/>
          <w:citation/>
        </w:sdtPr>
        <w:sdtEndPr/>
        <w:sdtContent>
          <w:r w:rsidR="001609F4">
            <w:rPr>
              <w:szCs w:val="20"/>
            </w:rPr>
            <w:fldChar w:fldCharType="begin"/>
          </w:r>
          <w:r w:rsidR="001609F4">
            <w:rPr>
              <w:szCs w:val="20"/>
            </w:rPr>
            <w:instrText xml:space="preserve"> CITATION Dey17 \l 1033 </w:instrText>
          </w:r>
          <w:r w:rsidR="001609F4">
            <w:rPr>
              <w:szCs w:val="20"/>
            </w:rPr>
            <w:fldChar w:fldCharType="separate"/>
          </w:r>
          <w:r w:rsidR="00474569" w:rsidRPr="00474569">
            <w:rPr>
              <w:noProof/>
              <w:szCs w:val="20"/>
            </w:rPr>
            <w:t>[2]</w:t>
          </w:r>
          <w:r w:rsidR="001609F4">
            <w:rPr>
              <w:szCs w:val="20"/>
            </w:rPr>
            <w:fldChar w:fldCharType="end"/>
          </w:r>
        </w:sdtContent>
      </w:sdt>
      <w:r w:rsidR="00692BF9">
        <w:rPr>
          <w:szCs w:val="20"/>
        </w:rPr>
        <w:t>. A</w:t>
      </w:r>
      <w:r w:rsidR="002E4653">
        <w:rPr>
          <w:szCs w:val="20"/>
        </w:rPr>
        <w:t xml:space="preserve">n n-gram is a sequence of </w:t>
      </w:r>
      <w:r w:rsidR="002E4653">
        <w:rPr>
          <w:i/>
          <w:szCs w:val="20"/>
        </w:rPr>
        <w:t>N</w:t>
      </w:r>
      <w:r w:rsidR="002E4653">
        <w:rPr>
          <w:szCs w:val="20"/>
        </w:rPr>
        <w:t xml:space="preserve"> </w:t>
      </w:r>
      <w:r w:rsidR="00A5265E">
        <w:rPr>
          <w:szCs w:val="20"/>
        </w:rPr>
        <w:t xml:space="preserve">number of </w:t>
      </w:r>
      <w:r w:rsidR="002E4653">
        <w:rPr>
          <w:szCs w:val="20"/>
        </w:rPr>
        <w:t>words</w:t>
      </w:r>
      <w:r w:rsidR="005A20FB">
        <w:rPr>
          <w:szCs w:val="20"/>
        </w:rPr>
        <w:t xml:space="preserve">; however, using n-grams as features does not include sentiment information. </w:t>
      </w:r>
      <w:r w:rsidR="00C71EFD">
        <w:rPr>
          <w:szCs w:val="20"/>
        </w:rPr>
        <w:t>Thus, features can also be derived from sentiment lexicons to incorporate sentiment information.</w:t>
      </w:r>
    </w:p>
    <w:p w:rsidR="002E4DAE" w:rsidRDefault="00F65422" w:rsidP="008B7D66">
      <w:pPr>
        <w:ind w:firstLine="360"/>
        <w:rPr>
          <w:szCs w:val="20"/>
        </w:rPr>
      </w:pPr>
      <w:r>
        <w:rPr>
          <w:szCs w:val="20"/>
        </w:rPr>
        <w:t>This paper</w:t>
      </w:r>
      <w:r w:rsidR="002B3E05">
        <w:rPr>
          <w:szCs w:val="20"/>
        </w:rPr>
        <w:t xml:space="preserve"> </w:t>
      </w:r>
      <w:r w:rsidR="00703EC1">
        <w:rPr>
          <w:szCs w:val="20"/>
        </w:rPr>
        <w:t>discuss</w:t>
      </w:r>
      <w:r>
        <w:rPr>
          <w:szCs w:val="20"/>
        </w:rPr>
        <w:t>es</w:t>
      </w:r>
      <w:r w:rsidR="00703EC1">
        <w:rPr>
          <w:szCs w:val="20"/>
        </w:rPr>
        <w:t xml:space="preserve"> a project conducted on classifying</w:t>
      </w:r>
      <w:r w:rsidR="00534DB3">
        <w:rPr>
          <w:szCs w:val="20"/>
        </w:rPr>
        <w:t xml:space="preserve"> the polarity sentiment of</w:t>
      </w:r>
      <w:r w:rsidR="00703EC1">
        <w:rPr>
          <w:szCs w:val="20"/>
        </w:rPr>
        <w:t xml:space="preserve"> 480,000 </w:t>
      </w:r>
      <w:r w:rsidR="00354751">
        <w:rPr>
          <w:szCs w:val="20"/>
        </w:rPr>
        <w:t>l</w:t>
      </w:r>
      <w:r w:rsidR="00532DB0">
        <w:rPr>
          <w:szCs w:val="20"/>
        </w:rPr>
        <w:t>abeled Rotten Tomatoes reviews</w:t>
      </w:r>
      <w:r w:rsidR="00385E8D">
        <w:rPr>
          <w:szCs w:val="20"/>
        </w:rPr>
        <w:t xml:space="preserve"> using the machine based approach mentioned above</w:t>
      </w:r>
      <w:r w:rsidR="00532DB0">
        <w:rPr>
          <w:szCs w:val="20"/>
        </w:rPr>
        <w:t xml:space="preserve">. </w:t>
      </w:r>
      <w:r w:rsidR="00FB5ACC">
        <w:rPr>
          <w:szCs w:val="20"/>
        </w:rPr>
        <w:t xml:space="preserve">First, two classifier models, Logistic Regression and Support Vector Machine (SVM) models, are trained solely using n-gram features using the TF-IDF Vectorizer. </w:t>
      </w:r>
      <w:r w:rsidR="009D0E51">
        <w:rPr>
          <w:szCs w:val="20"/>
        </w:rPr>
        <w:t xml:space="preserve">Next, a feature derived from SentiWordNet, a sentiment score, </w:t>
      </w:r>
      <w:r w:rsidR="005D2D65">
        <w:rPr>
          <w:szCs w:val="20"/>
        </w:rPr>
        <w:t>is</w:t>
      </w:r>
      <w:r w:rsidR="009D0E51">
        <w:rPr>
          <w:szCs w:val="20"/>
        </w:rPr>
        <w:t xml:space="preserve"> added to the n-gram features and used to train the two classifier models. </w:t>
      </w:r>
      <w:r w:rsidR="00B3181A">
        <w:rPr>
          <w:szCs w:val="20"/>
        </w:rPr>
        <w:t>Finally, t</w:t>
      </w:r>
      <w:r w:rsidR="009D0E51">
        <w:rPr>
          <w:szCs w:val="20"/>
        </w:rPr>
        <w:t xml:space="preserve">he results of the two parts </w:t>
      </w:r>
      <w:r w:rsidR="005D2D65">
        <w:rPr>
          <w:szCs w:val="20"/>
        </w:rPr>
        <w:t>are then</w:t>
      </w:r>
      <w:r w:rsidR="009D0E51">
        <w:rPr>
          <w:szCs w:val="20"/>
        </w:rPr>
        <w:t xml:space="preserve"> compared: the classifiers solely trained on n-gram features and the classifiers trained on n-grams </w:t>
      </w:r>
      <w:r w:rsidR="00B0595A">
        <w:rPr>
          <w:szCs w:val="20"/>
        </w:rPr>
        <w:t>with</w:t>
      </w:r>
      <w:r w:rsidR="009D0E51">
        <w:rPr>
          <w:szCs w:val="20"/>
        </w:rPr>
        <w:t xml:space="preserve"> the sentiment sco</w:t>
      </w:r>
      <w:r w:rsidR="00B3181A">
        <w:rPr>
          <w:szCs w:val="20"/>
        </w:rPr>
        <w:t>re.</w:t>
      </w:r>
    </w:p>
    <w:p w:rsidR="008436BF" w:rsidRDefault="008436BF" w:rsidP="00AB6903">
      <w:pPr>
        <w:rPr>
          <w:szCs w:val="20"/>
        </w:rPr>
      </w:pPr>
    </w:p>
    <w:p w:rsidR="008436BF" w:rsidRDefault="0082410A" w:rsidP="001D5574">
      <w:pPr>
        <w:pStyle w:val="Heading1"/>
      </w:pPr>
      <w:r>
        <w:t>Literature Review</w:t>
      </w:r>
    </w:p>
    <w:p w:rsidR="00E50511" w:rsidRDefault="00E50511" w:rsidP="00E50511"/>
    <w:p w:rsidR="00D31D40" w:rsidRDefault="002C7662" w:rsidP="002C7662">
      <w:pPr>
        <w:ind w:firstLine="360"/>
        <w:rPr>
          <w:szCs w:val="24"/>
        </w:rPr>
      </w:pPr>
      <w:r>
        <w:rPr>
          <w:szCs w:val="24"/>
        </w:rPr>
        <w:t xml:space="preserve">As mentioned in the above section, vectorizers are generally used to create n-gram features for text classification problems </w:t>
      </w:r>
      <w:sdt>
        <w:sdtPr>
          <w:rPr>
            <w:szCs w:val="24"/>
          </w:rPr>
          <w:id w:val="-542062650"/>
          <w:citation/>
        </w:sdtPr>
        <w:sdtEndPr/>
        <w:sdtContent>
          <w:r>
            <w:rPr>
              <w:szCs w:val="24"/>
            </w:rPr>
            <w:fldChar w:fldCharType="begin"/>
          </w:r>
          <w:r>
            <w:rPr>
              <w:szCs w:val="24"/>
            </w:rPr>
            <w:instrText xml:space="preserve"> CITATION Dey17 \l 1033 </w:instrText>
          </w:r>
          <w:r>
            <w:rPr>
              <w:szCs w:val="24"/>
            </w:rPr>
            <w:fldChar w:fldCharType="separate"/>
          </w:r>
          <w:r w:rsidR="00474569" w:rsidRPr="00474569">
            <w:rPr>
              <w:noProof/>
              <w:szCs w:val="24"/>
            </w:rPr>
            <w:t>[2]</w:t>
          </w:r>
          <w:r>
            <w:rPr>
              <w:szCs w:val="24"/>
            </w:rPr>
            <w:fldChar w:fldCharType="end"/>
          </w:r>
        </w:sdtContent>
      </w:sdt>
      <w:r>
        <w:rPr>
          <w:szCs w:val="24"/>
        </w:rPr>
        <w:t>; however, the issue is tha</w:t>
      </w:r>
      <w:r w:rsidR="00600D58">
        <w:rPr>
          <w:szCs w:val="24"/>
        </w:rPr>
        <w:t>t n-grams only include the</w:t>
      </w:r>
      <w:r>
        <w:rPr>
          <w:szCs w:val="24"/>
        </w:rPr>
        <w:t xml:space="preserve"> context of words, but leave out sentiment information. To bypass this problem, several researchers have come up with solutions to </w:t>
      </w:r>
      <w:r>
        <w:rPr>
          <w:szCs w:val="24"/>
        </w:rPr>
        <w:lastRenderedPageBreak/>
        <w:t>include sentiment information in</w:t>
      </w:r>
      <w:r w:rsidR="00B05AE5">
        <w:rPr>
          <w:szCs w:val="24"/>
        </w:rPr>
        <w:t>to their classification models.</w:t>
      </w:r>
    </w:p>
    <w:p w:rsidR="00B05AE5" w:rsidRDefault="00A70D4A" w:rsidP="002C7662">
      <w:pPr>
        <w:ind w:firstLine="360"/>
        <w:rPr>
          <w:szCs w:val="24"/>
        </w:rPr>
      </w:pPr>
      <w:r>
        <w:rPr>
          <w:szCs w:val="24"/>
        </w:rPr>
        <w:t xml:space="preserve">For example, Dey et al. </w:t>
      </w:r>
      <w:sdt>
        <w:sdtPr>
          <w:rPr>
            <w:szCs w:val="24"/>
          </w:rPr>
          <w:id w:val="-1926560001"/>
          <w:citation/>
        </w:sdtPr>
        <w:sdtEndPr/>
        <w:sdtContent>
          <w:r w:rsidR="004D7592">
            <w:rPr>
              <w:szCs w:val="24"/>
            </w:rPr>
            <w:fldChar w:fldCharType="begin"/>
          </w:r>
          <w:r w:rsidR="004D7592">
            <w:rPr>
              <w:szCs w:val="24"/>
            </w:rPr>
            <w:instrText xml:space="preserve"> CITATION Dey17 \l 1033 </w:instrText>
          </w:r>
          <w:r w:rsidR="004D7592">
            <w:rPr>
              <w:szCs w:val="24"/>
            </w:rPr>
            <w:fldChar w:fldCharType="separate"/>
          </w:r>
          <w:r w:rsidR="00474569" w:rsidRPr="00474569">
            <w:rPr>
              <w:noProof/>
              <w:szCs w:val="24"/>
            </w:rPr>
            <w:t>[2]</w:t>
          </w:r>
          <w:r w:rsidR="004D7592">
            <w:rPr>
              <w:szCs w:val="24"/>
            </w:rPr>
            <w:fldChar w:fldCharType="end"/>
          </w:r>
        </w:sdtContent>
      </w:sdt>
      <w:r w:rsidR="004D7592">
        <w:rPr>
          <w:szCs w:val="24"/>
        </w:rPr>
        <w:t xml:space="preserve"> </w:t>
      </w:r>
      <w:r w:rsidR="007E41C4">
        <w:rPr>
          <w:szCs w:val="24"/>
        </w:rPr>
        <w:t>proposes</w:t>
      </w:r>
      <w:r w:rsidR="00E50A04">
        <w:rPr>
          <w:szCs w:val="24"/>
        </w:rPr>
        <w:t xml:space="preserve"> multiplying the TF-IDF rating for each feature (n-gram) by a sentiment score derived from mu</w:t>
      </w:r>
      <w:r w:rsidR="0012659C">
        <w:rPr>
          <w:szCs w:val="24"/>
        </w:rPr>
        <w:t>ltiple sentiment lexicons: VADER and SO-CAL (Semantic Orientation CAL</w:t>
      </w:r>
      <w:r w:rsidR="00C45C9C">
        <w:rPr>
          <w:szCs w:val="24"/>
        </w:rPr>
        <w:t>c</w:t>
      </w:r>
      <w:r w:rsidR="0012659C">
        <w:rPr>
          <w:szCs w:val="24"/>
        </w:rPr>
        <w:t>ulator)</w:t>
      </w:r>
      <w:r w:rsidR="00E50A04">
        <w:rPr>
          <w:szCs w:val="24"/>
        </w:rPr>
        <w:t xml:space="preserve">. </w:t>
      </w:r>
      <w:r w:rsidR="002B3CEB">
        <w:rPr>
          <w:szCs w:val="24"/>
        </w:rPr>
        <w:t>This</w:t>
      </w:r>
      <w:r w:rsidR="0012659C">
        <w:rPr>
          <w:szCs w:val="24"/>
        </w:rPr>
        <w:t xml:space="preserve"> essentially incorporate</w:t>
      </w:r>
      <w:r w:rsidR="002B3CEB">
        <w:rPr>
          <w:szCs w:val="24"/>
        </w:rPr>
        <w:t>s</w:t>
      </w:r>
      <w:r w:rsidR="0012659C">
        <w:rPr>
          <w:szCs w:val="24"/>
        </w:rPr>
        <w:t xml:space="preserve"> a weight to each n-gram based on it</w:t>
      </w:r>
      <w:r w:rsidR="00621950">
        <w:rPr>
          <w:szCs w:val="24"/>
        </w:rPr>
        <w:t>s sentiment information and be used to classify text from cross-domains.</w:t>
      </w:r>
    </w:p>
    <w:p w:rsidR="00846AC7" w:rsidRDefault="00253304" w:rsidP="00846AC7">
      <w:pPr>
        <w:ind w:firstLine="360"/>
        <w:rPr>
          <w:szCs w:val="24"/>
        </w:rPr>
      </w:pPr>
      <w:r>
        <w:rPr>
          <w:szCs w:val="24"/>
        </w:rPr>
        <w:t xml:space="preserve">Another group of researchers, Tang et al. </w:t>
      </w:r>
      <w:sdt>
        <w:sdtPr>
          <w:rPr>
            <w:szCs w:val="24"/>
          </w:rPr>
          <w:id w:val="-653991361"/>
          <w:citation/>
        </w:sdtPr>
        <w:sdtEndPr/>
        <w:sdtContent>
          <w:r>
            <w:rPr>
              <w:szCs w:val="24"/>
            </w:rPr>
            <w:fldChar w:fldCharType="begin"/>
          </w:r>
          <w:r>
            <w:rPr>
              <w:szCs w:val="24"/>
            </w:rPr>
            <w:instrText xml:space="preserve"> CITATION Tan14 \l 1033 </w:instrText>
          </w:r>
          <w:r>
            <w:rPr>
              <w:szCs w:val="24"/>
            </w:rPr>
            <w:fldChar w:fldCharType="separate"/>
          </w:r>
          <w:r w:rsidR="00474569" w:rsidRPr="00474569">
            <w:rPr>
              <w:noProof/>
              <w:szCs w:val="24"/>
            </w:rPr>
            <w:t>[4]</w:t>
          </w:r>
          <w:r>
            <w:rPr>
              <w:szCs w:val="24"/>
            </w:rPr>
            <w:fldChar w:fldCharType="end"/>
          </w:r>
        </w:sdtContent>
      </w:sdt>
      <w:r w:rsidR="00DA14A5">
        <w:rPr>
          <w:szCs w:val="24"/>
        </w:rPr>
        <w:t xml:space="preserve"> </w:t>
      </w:r>
      <w:r w:rsidR="007E41C4">
        <w:rPr>
          <w:szCs w:val="24"/>
        </w:rPr>
        <w:t>addresses</w:t>
      </w:r>
      <w:r w:rsidR="00FA4DED">
        <w:rPr>
          <w:szCs w:val="24"/>
        </w:rPr>
        <w:t xml:space="preserve"> this issue by applying Sentiment-Specific Word Embedding (SSWE), which encodes the sentiment information in the vector representation of the text.</w:t>
      </w:r>
      <w:r w:rsidR="007E41C4">
        <w:rPr>
          <w:szCs w:val="24"/>
        </w:rPr>
        <w:t xml:space="preserve"> They build</w:t>
      </w:r>
      <w:r w:rsidR="00476E25">
        <w:rPr>
          <w:szCs w:val="24"/>
        </w:rPr>
        <w:t xml:space="preserve"> three neural networks to learn SSWE to classify the polari</w:t>
      </w:r>
      <w:r w:rsidR="00846AC7">
        <w:rPr>
          <w:szCs w:val="24"/>
        </w:rPr>
        <w:t>ty sentiment of Twitter tweets.</w:t>
      </w:r>
    </w:p>
    <w:p w:rsidR="00846AC7" w:rsidRPr="002C7662" w:rsidRDefault="00846AC7" w:rsidP="00846AC7">
      <w:pPr>
        <w:ind w:firstLine="360"/>
        <w:rPr>
          <w:szCs w:val="24"/>
        </w:rPr>
      </w:pPr>
      <w:r>
        <w:rPr>
          <w:szCs w:val="24"/>
        </w:rPr>
        <w:t>To address the issue of including sentiment information into the modeling process, this project creates a sentiment score from SentiWordNet and includes it as a</w:t>
      </w:r>
      <w:r w:rsidR="001D2135">
        <w:rPr>
          <w:szCs w:val="24"/>
        </w:rPr>
        <w:t xml:space="preserve"> part of the</w:t>
      </w:r>
      <w:r>
        <w:rPr>
          <w:szCs w:val="24"/>
        </w:rPr>
        <w:t xml:space="preserve"> feature</w:t>
      </w:r>
      <w:r w:rsidR="001D2135">
        <w:rPr>
          <w:szCs w:val="24"/>
        </w:rPr>
        <w:t xml:space="preserve"> set for</w:t>
      </w:r>
      <w:r>
        <w:rPr>
          <w:szCs w:val="24"/>
        </w:rPr>
        <w:t xml:space="preserve"> two classifier models.</w:t>
      </w:r>
    </w:p>
    <w:p w:rsidR="006B6AED" w:rsidRPr="00A17DEB" w:rsidRDefault="006B6AED" w:rsidP="006B6AED">
      <w:pPr>
        <w:rPr>
          <w:szCs w:val="24"/>
        </w:rPr>
      </w:pPr>
    </w:p>
    <w:p w:rsidR="00694B70" w:rsidRDefault="00AB6903" w:rsidP="008436BF">
      <w:pPr>
        <w:pStyle w:val="Heading1"/>
      </w:pPr>
      <w:r>
        <w:t>Experiment</w:t>
      </w:r>
    </w:p>
    <w:p w:rsidR="00F4407F" w:rsidRDefault="00F4407F" w:rsidP="00F4407F"/>
    <w:p w:rsidR="00F4407F" w:rsidRPr="00F4407F" w:rsidRDefault="00446EFC" w:rsidP="00B300B3">
      <w:pPr>
        <w:ind w:firstLine="360"/>
      </w:pPr>
      <w:r>
        <w:t xml:space="preserve">The pipeline for this project is as follows: (1) </w:t>
      </w:r>
      <w:r w:rsidR="00294D76">
        <w:t>obtain the</w:t>
      </w:r>
      <w:r>
        <w:t xml:space="preserve"> Rotten Tomatoes movie reviews corpus, (2) </w:t>
      </w:r>
      <w:r w:rsidR="00294D76">
        <w:t xml:space="preserve">preprocess the corpus to be suitable for analysis, (3) feature engineering, (4) build the classifier models, and (5) evaluate the models. </w:t>
      </w:r>
    </w:p>
    <w:p w:rsidR="000125F0" w:rsidRDefault="000125F0" w:rsidP="000125F0"/>
    <w:p w:rsidR="000125F0" w:rsidRDefault="005402C0" w:rsidP="005402C0">
      <w:pPr>
        <w:pStyle w:val="Heading2"/>
      </w:pPr>
      <w:r>
        <w:t xml:space="preserve"> </w:t>
      </w:r>
      <w:r w:rsidR="007C69D4">
        <w:t>Corpus</w:t>
      </w:r>
    </w:p>
    <w:p w:rsidR="00262C26" w:rsidRDefault="00262C26" w:rsidP="00262C26"/>
    <w:p w:rsidR="00262C26" w:rsidRDefault="00105628" w:rsidP="00105628">
      <w:pPr>
        <w:ind w:firstLine="360"/>
      </w:pPr>
      <w:r>
        <w:t xml:space="preserve">The corpus for this project </w:t>
      </w:r>
      <w:r w:rsidR="00A95B98">
        <w:t>is</w:t>
      </w:r>
      <w:r>
        <w:t xml:space="preserve"> obtained from the Kaggle website </w:t>
      </w:r>
      <w:sdt>
        <w:sdtPr>
          <w:id w:val="771057077"/>
          <w:citation/>
        </w:sdtPr>
        <w:sdtEndPr/>
        <w:sdtContent>
          <w:r>
            <w:fldChar w:fldCharType="begin"/>
          </w:r>
          <w:r>
            <w:instrText xml:space="preserve"> CITATION Ger19 \l 1033 </w:instrText>
          </w:r>
          <w:r>
            <w:fldChar w:fldCharType="separate"/>
          </w:r>
          <w:r w:rsidR="00474569" w:rsidRPr="00474569">
            <w:rPr>
              <w:noProof/>
            </w:rPr>
            <w:t>[5]</w:t>
          </w:r>
          <w:r>
            <w:fldChar w:fldCharType="end"/>
          </w:r>
        </w:sdtContent>
      </w:sdt>
      <w:r w:rsidR="00E23600">
        <w:t xml:space="preserve"> as a .csv file format</w:t>
      </w:r>
      <w:r>
        <w:t xml:space="preserve">. </w:t>
      </w:r>
      <w:r w:rsidR="00720C74">
        <w:t>It consists of 480,000 labeled reviews from the Rotten Tomatoes website. Each review is a snippet from a full review written by an accredited critic and can be as short as a single sentence o</w:t>
      </w:r>
      <w:r w:rsidR="007A3196">
        <w:t>r as long as a short paragraph.</w:t>
      </w:r>
      <w:r w:rsidR="00562C9A">
        <w:t xml:space="preserve"> </w:t>
      </w:r>
      <w:r w:rsidR="00950B1F">
        <w:t>Half of the</w:t>
      </w:r>
      <w:r w:rsidR="00562C9A">
        <w:t xml:space="preserve"> reviews are also labeled as “Fresh” (i.e. positive) </w:t>
      </w:r>
      <w:r w:rsidR="00950B1F">
        <w:t>and the other half as</w:t>
      </w:r>
      <w:r w:rsidR="00562C9A">
        <w:t xml:space="preserve"> “Rotten”</w:t>
      </w:r>
      <w:r w:rsidR="00950B1F">
        <w:t xml:space="preserve"> (i.e. negative).</w:t>
      </w:r>
    </w:p>
    <w:p w:rsidR="00A40C88" w:rsidRDefault="00D846FB" w:rsidP="00105628">
      <w:pPr>
        <w:ind w:firstLine="360"/>
      </w:pPr>
      <w:r>
        <w:t>The table below shows a sample of what the data looks like:</w:t>
      </w:r>
    </w:p>
    <w:p w:rsidR="00D846FB" w:rsidRDefault="00D846FB" w:rsidP="00105628">
      <w:pPr>
        <w:ind w:firstLine="36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2155"/>
      </w:tblGrid>
      <w:tr w:rsidR="00A40C88" w:rsidTr="00A40C88">
        <w:tc>
          <w:tcPr>
            <w:tcW w:w="2155" w:type="dxa"/>
          </w:tcPr>
          <w:p w:rsidR="00A40C88" w:rsidRPr="00C33FBE" w:rsidRDefault="00A40C88" w:rsidP="00A40C88">
            <w:pPr>
              <w:jc w:val="center"/>
              <w:rPr>
                <w:b/>
              </w:rPr>
            </w:pPr>
            <w:r w:rsidRPr="00C33FBE">
              <w:rPr>
                <w:b/>
              </w:rPr>
              <w:t>Freshness</w:t>
            </w:r>
          </w:p>
        </w:tc>
        <w:tc>
          <w:tcPr>
            <w:tcW w:w="2155" w:type="dxa"/>
          </w:tcPr>
          <w:p w:rsidR="00A40C88" w:rsidRPr="00C33FBE" w:rsidRDefault="00A40C88" w:rsidP="00A40C88">
            <w:pPr>
              <w:jc w:val="center"/>
              <w:rPr>
                <w:b/>
              </w:rPr>
            </w:pPr>
            <w:r w:rsidRPr="00C33FBE">
              <w:rPr>
                <w:b/>
              </w:rPr>
              <w:t>Review</w:t>
            </w:r>
          </w:p>
        </w:tc>
      </w:tr>
      <w:tr w:rsidR="00A40C88" w:rsidTr="00A40C88">
        <w:tc>
          <w:tcPr>
            <w:tcW w:w="2155" w:type="dxa"/>
          </w:tcPr>
          <w:p w:rsidR="00A40C88" w:rsidRDefault="00A40C88" w:rsidP="00A40C88">
            <w:r>
              <w:t>rotten</w:t>
            </w:r>
          </w:p>
        </w:tc>
        <w:tc>
          <w:tcPr>
            <w:tcW w:w="2155" w:type="dxa"/>
          </w:tcPr>
          <w:p w:rsidR="00A40C88" w:rsidRDefault="00A40C88" w:rsidP="00A40C88">
            <w:r w:rsidRPr="00A40C88">
              <w:t>Lensed with skill to no particular end.</w:t>
            </w:r>
          </w:p>
        </w:tc>
      </w:tr>
      <w:tr w:rsidR="00A40C88" w:rsidTr="00A40C88">
        <w:tc>
          <w:tcPr>
            <w:tcW w:w="2155" w:type="dxa"/>
          </w:tcPr>
          <w:p w:rsidR="00A40C88" w:rsidRDefault="00A40C88" w:rsidP="00A40C88">
            <w:r>
              <w:t>fresh</w:t>
            </w:r>
          </w:p>
        </w:tc>
        <w:tc>
          <w:tcPr>
            <w:tcW w:w="2155" w:type="dxa"/>
          </w:tcPr>
          <w:p w:rsidR="00A40C88" w:rsidRPr="00A40C88" w:rsidRDefault="00A40C88" w:rsidP="00A40C88">
            <w:r w:rsidRPr="00A40C88">
              <w:t xml:space="preserve">As you watch "Fences," there's never a doubt that these lives matter, and that's a good and noble thing, but you're also aware (maybe too aware) of how much the </w:t>
            </w:r>
            <w:r w:rsidRPr="00A40C88">
              <w:lastRenderedPageBreak/>
              <w:t>movie itself wants to matter.</w:t>
            </w:r>
          </w:p>
        </w:tc>
      </w:tr>
    </w:tbl>
    <w:p w:rsidR="00CB5A37" w:rsidRPr="00745E2E" w:rsidRDefault="00745E2E" w:rsidP="00745E2E">
      <w:pPr>
        <w:pStyle w:val="Caption"/>
        <w:rPr>
          <w:b/>
          <w:i/>
        </w:rPr>
      </w:pPr>
      <w:r w:rsidRPr="00745E2E">
        <w:rPr>
          <w:b/>
        </w:rPr>
        <w:t xml:space="preserve">Table </w:t>
      </w:r>
      <w:r w:rsidRPr="00745E2E">
        <w:rPr>
          <w:b/>
        </w:rPr>
        <w:fldChar w:fldCharType="begin"/>
      </w:r>
      <w:r w:rsidRPr="00745E2E">
        <w:rPr>
          <w:b/>
        </w:rPr>
        <w:instrText xml:space="preserve"> SEQ Table \* ARABIC </w:instrText>
      </w:r>
      <w:r w:rsidRPr="00745E2E">
        <w:rPr>
          <w:b/>
        </w:rPr>
        <w:fldChar w:fldCharType="separate"/>
      </w:r>
      <w:r w:rsidR="005575ED">
        <w:rPr>
          <w:b/>
          <w:noProof/>
        </w:rPr>
        <w:t>1</w:t>
      </w:r>
      <w:r w:rsidRPr="00745E2E">
        <w:rPr>
          <w:b/>
        </w:rPr>
        <w:fldChar w:fldCharType="end"/>
      </w:r>
      <w:r w:rsidRPr="00745E2E">
        <w:rPr>
          <w:i/>
        </w:rPr>
        <w:t xml:space="preserve">: </w:t>
      </w:r>
      <w:r w:rsidRPr="00745E2E">
        <w:t>Rotten Tomatoes movie reviews corpus</w:t>
      </w:r>
      <w:r w:rsidR="00106D91">
        <w:t xml:space="preserve"> sample</w:t>
      </w:r>
    </w:p>
    <w:p w:rsidR="00745E2E" w:rsidRDefault="00C46817" w:rsidP="00334619">
      <w:pPr>
        <w:ind w:firstLine="360"/>
      </w:pPr>
      <w:r>
        <w:t xml:space="preserve">To preprocess the corpus, </w:t>
      </w:r>
      <w:r w:rsidR="00B443A5">
        <w:t xml:space="preserve">all of the text </w:t>
      </w:r>
      <w:r w:rsidR="00AC623A">
        <w:t>is</w:t>
      </w:r>
      <w:r w:rsidR="00B443A5">
        <w:t xml:space="preserve"> converted to lowercase and punctuation and symbols </w:t>
      </w:r>
      <w:r w:rsidR="00AC623A">
        <w:t>are</w:t>
      </w:r>
      <w:r w:rsidR="00B443A5">
        <w:t xml:space="preserve"> removed</w:t>
      </w:r>
      <w:r w:rsidR="00035A9F">
        <w:t xml:space="preserve"> using regular expressions</w:t>
      </w:r>
      <w:r w:rsidR="00B443A5">
        <w:t xml:space="preserve">. In addition, </w:t>
      </w:r>
      <w:r w:rsidR="00FD6346">
        <w:t xml:space="preserve">several stopwords </w:t>
      </w:r>
      <w:r w:rsidR="00AC623A">
        <w:t>are</w:t>
      </w:r>
      <w:r w:rsidR="00FD6346">
        <w:t xml:space="preserve"> specified for removal.</w:t>
      </w:r>
      <w:r w:rsidR="00176F2D">
        <w:t xml:space="preserve"> The specified stopwords </w:t>
      </w:r>
      <w:r w:rsidR="00AC623A">
        <w:t>are</w:t>
      </w:r>
      <w:r w:rsidR="00176F2D">
        <w:t xml:space="preserve">: ‘in’, ‘at’, ‘of’, ‘a’, ‘an’, ‘the’, ‘and’, and ‘it’. </w:t>
      </w:r>
      <w:r w:rsidR="00611E03">
        <w:t>The Natural Language Toolkit (NLTK)</w:t>
      </w:r>
      <w:r w:rsidR="007A01B7">
        <w:t xml:space="preserve"> </w:t>
      </w:r>
      <w:sdt>
        <w:sdtPr>
          <w:id w:val="-782964875"/>
          <w:citation/>
        </w:sdtPr>
        <w:sdtEndPr/>
        <w:sdtContent>
          <w:r w:rsidR="007A01B7">
            <w:fldChar w:fldCharType="begin"/>
          </w:r>
          <w:r w:rsidR="007A01B7">
            <w:instrText xml:space="preserve"> CITATION Bir09 \l 1033 </w:instrText>
          </w:r>
          <w:r w:rsidR="007A01B7">
            <w:fldChar w:fldCharType="separate"/>
          </w:r>
          <w:r w:rsidR="00474569" w:rsidRPr="00474569">
            <w:rPr>
              <w:noProof/>
            </w:rPr>
            <w:t>[6]</w:t>
          </w:r>
          <w:r w:rsidR="007A01B7">
            <w:fldChar w:fldCharType="end"/>
          </w:r>
        </w:sdtContent>
      </w:sdt>
      <w:r w:rsidR="00611E03">
        <w:t xml:space="preserve"> stopwords corpus </w:t>
      </w:r>
      <w:r w:rsidR="00AC623A">
        <w:t>is</w:t>
      </w:r>
      <w:r w:rsidR="00611E03">
        <w:t xml:space="preserve"> not used for the stopword removal</w:t>
      </w:r>
      <w:r w:rsidR="00C21676">
        <w:t>,</w:t>
      </w:r>
      <w:r w:rsidR="00611E03">
        <w:t xml:space="preserve"> because some of the defined stopwords</w:t>
      </w:r>
      <w:r w:rsidR="00EA1600">
        <w:t xml:space="preserve"> in the nltk corpus</w:t>
      </w:r>
      <w:r w:rsidR="00611E03">
        <w:t xml:space="preserve"> might show significance in polarity classification, especially negation words, such as ‘no’ or ‘not’. </w:t>
      </w:r>
      <w:r w:rsidR="00AD3EAD">
        <w:t xml:space="preserve">The specified stopwords </w:t>
      </w:r>
      <w:r w:rsidR="00AC623A">
        <w:t>are</w:t>
      </w:r>
      <w:r w:rsidR="00AD3EAD">
        <w:t xml:space="preserve"> fed into the TF-IDF Vectorizer</w:t>
      </w:r>
      <w:r w:rsidR="004A0298">
        <w:t xml:space="preserve"> </w:t>
      </w:r>
      <w:sdt>
        <w:sdtPr>
          <w:id w:val="1293487903"/>
          <w:citation/>
        </w:sdtPr>
        <w:sdtEndPr/>
        <w:sdtContent>
          <w:r w:rsidR="004A0298">
            <w:fldChar w:fldCharType="begin"/>
          </w:r>
          <w:r w:rsidR="00F862F2">
            <w:instrText xml:space="preserve">CITATION sci19 \l 1033 </w:instrText>
          </w:r>
          <w:r w:rsidR="004A0298">
            <w:fldChar w:fldCharType="separate"/>
          </w:r>
          <w:r w:rsidR="00474569" w:rsidRPr="00474569">
            <w:rPr>
              <w:noProof/>
            </w:rPr>
            <w:t>[7]</w:t>
          </w:r>
          <w:r w:rsidR="004A0298">
            <w:fldChar w:fldCharType="end"/>
          </w:r>
        </w:sdtContent>
      </w:sdt>
      <w:r w:rsidR="00AB37BE">
        <w:t xml:space="preserve"> as a parameter.</w:t>
      </w:r>
    </w:p>
    <w:p w:rsidR="00AB37BE" w:rsidRDefault="00AB37BE" w:rsidP="00334619">
      <w:pPr>
        <w:ind w:firstLine="360"/>
      </w:pPr>
      <w:r>
        <w:t xml:space="preserve">Furthermore, the </w:t>
      </w:r>
      <w:r w:rsidR="00600D58">
        <w:t xml:space="preserve">TF-IDF Vectorizer </w:t>
      </w:r>
      <w:r w:rsidR="00AC623A">
        <w:t>is</w:t>
      </w:r>
      <w:r w:rsidR="006B5B63">
        <w:t xml:space="preserve"> also given the WordNet Lemmatizer as a tokeni</w:t>
      </w:r>
      <w:r w:rsidR="00600D58">
        <w:t>zer. The WordNet Lemmatizer</w:t>
      </w:r>
      <w:r w:rsidR="006B5B63">
        <w:t xml:space="preserve"> </w:t>
      </w:r>
      <w:r w:rsidR="001B4825">
        <w:t>tokenize</w:t>
      </w:r>
      <w:r w:rsidR="00AC623A">
        <w:t>s</w:t>
      </w:r>
      <w:r w:rsidR="001B4825">
        <w:t xml:space="preserve"> and lemmatize</w:t>
      </w:r>
      <w:r w:rsidR="00AC623A">
        <w:t>s</w:t>
      </w:r>
      <w:r w:rsidR="001B4825">
        <w:t xml:space="preserve"> each review before </w:t>
      </w:r>
      <w:r w:rsidR="00B82B56">
        <w:t>vectorization</w:t>
      </w:r>
      <w:r w:rsidR="001B4825">
        <w:t>.</w:t>
      </w:r>
    </w:p>
    <w:p w:rsidR="00334619" w:rsidRDefault="00334619" w:rsidP="00CB5A37"/>
    <w:p w:rsidR="007C69D4" w:rsidRDefault="003A47D1" w:rsidP="007C69D4">
      <w:pPr>
        <w:pStyle w:val="Heading2"/>
      </w:pPr>
      <w:r>
        <w:t xml:space="preserve"> Feature Engineering</w:t>
      </w:r>
    </w:p>
    <w:p w:rsidR="007C69D4" w:rsidRDefault="007C69D4" w:rsidP="007C69D4"/>
    <w:p w:rsidR="007C69D4" w:rsidRDefault="00FE7B8F" w:rsidP="00295663">
      <w:pPr>
        <w:ind w:firstLine="360"/>
      </w:pPr>
      <w:r>
        <w:t>To create features for the models, TF-IDF Vectorizer</w:t>
      </w:r>
      <w:r w:rsidR="00257373">
        <w:t xml:space="preserve"> </w:t>
      </w:r>
      <w:sdt>
        <w:sdtPr>
          <w:id w:val="-1606573569"/>
          <w:citation/>
        </w:sdtPr>
        <w:sdtEndPr/>
        <w:sdtContent>
          <w:r w:rsidR="00257373">
            <w:fldChar w:fldCharType="begin"/>
          </w:r>
          <w:r w:rsidR="00F862F2">
            <w:instrText xml:space="preserve">CITATION sci19 \l 1033 </w:instrText>
          </w:r>
          <w:r w:rsidR="00257373">
            <w:fldChar w:fldCharType="separate"/>
          </w:r>
          <w:r w:rsidR="00474569" w:rsidRPr="00474569">
            <w:rPr>
              <w:noProof/>
            </w:rPr>
            <w:t>[7]</w:t>
          </w:r>
          <w:r w:rsidR="00257373">
            <w:fldChar w:fldCharType="end"/>
          </w:r>
        </w:sdtContent>
      </w:sdt>
      <w:r w:rsidR="009B01F7">
        <w:t xml:space="preserve"> from scikit-</w:t>
      </w:r>
      <w:r w:rsidR="003D5145">
        <w:t xml:space="preserve">learn </w:t>
      </w:r>
      <w:sdt>
        <w:sdtPr>
          <w:id w:val="-135034297"/>
          <w:citation/>
        </w:sdtPr>
        <w:sdtEndPr/>
        <w:sdtContent>
          <w:r w:rsidR="003D5145">
            <w:fldChar w:fldCharType="begin"/>
          </w:r>
          <w:r w:rsidR="003D5145">
            <w:instrText xml:space="preserve"> CITATION Ped11 \l 1033 </w:instrText>
          </w:r>
          <w:r w:rsidR="003D5145">
            <w:fldChar w:fldCharType="separate"/>
          </w:r>
          <w:r w:rsidR="00474569" w:rsidRPr="00474569">
            <w:rPr>
              <w:noProof/>
            </w:rPr>
            <w:t>[8]</w:t>
          </w:r>
          <w:r w:rsidR="003D5145">
            <w:fldChar w:fldCharType="end"/>
          </w:r>
        </w:sdtContent>
      </w:sdt>
      <w:r>
        <w:t xml:space="preserve"> </w:t>
      </w:r>
      <w:r w:rsidR="00CF7850">
        <w:t>is</w:t>
      </w:r>
      <w:r>
        <w:t xml:space="preserve"> used to create </w:t>
      </w:r>
      <w:r w:rsidR="004E3D44">
        <w:t xml:space="preserve">n-gram features from unigrams to trigrams. </w:t>
      </w:r>
      <w:r w:rsidR="000D25BA">
        <w:t xml:space="preserve">For each feature, the vectorizer gives a score of how important the feature is to the document in relation to the entire corpus </w:t>
      </w:r>
      <w:sdt>
        <w:sdtPr>
          <w:id w:val="123120121"/>
          <w:citation/>
        </w:sdtPr>
        <w:sdtEndPr/>
        <w:sdtContent>
          <w:r w:rsidR="000D25BA">
            <w:fldChar w:fldCharType="begin"/>
          </w:r>
          <w:r w:rsidR="000D25BA">
            <w:instrText xml:space="preserve"> CITATION Pan18 \l 1033 </w:instrText>
          </w:r>
          <w:r w:rsidR="000D25BA">
            <w:fldChar w:fldCharType="separate"/>
          </w:r>
          <w:r w:rsidR="00474569" w:rsidRPr="00474569">
            <w:rPr>
              <w:noProof/>
            </w:rPr>
            <w:t>[9]</w:t>
          </w:r>
          <w:r w:rsidR="000D25BA">
            <w:fldChar w:fldCharType="end"/>
          </w:r>
        </w:sdtContent>
      </w:sdt>
      <w:r w:rsidR="000D25BA">
        <w:t>.</w:t>
      </w:r>
      <w:r w:rsidR="007F21F6">
        <w:t xml:space="preserve"> Rather than taking the simple frequency of each feature for each review, the TF-IDF Vectorizer rescales the frequency by the frequency across the entire corpus.</w:t>
      </w:r>
      <w:r w:rsidR="00CA7540">
        <w:t xml:space="preserve"> As mentioned previously, the WordNet Lemmatizer and specified list of stopwords are given as parameters during the initialization of the TF-IDF Vectorizer to preprocess the data before vectorization.</w:t>
      </w:r>
      <w:r w:rsidR="007F21F6">
        <w:t xml:space="preserve"> </w:t>
      </w:r>
      <w:r w:rsidR="00EB6CC6">
        <w:t xml:space="preserve">The TF-IDF Vectorizer returns a sparse document-term matrix </w:t>
      </w:r>
      <w:sdt>
        <w:sdtPr>
          <w:id w:val="-2039269820"/>
          <w:citation/>
        </w:sdtPr>
        <w:sdtEndPr/>
        <w:sdtContent>
          <w:r w:rsidR="00EB6CC6">
            <w:fldChar w:fldCharType="begin"/>
          </w:r>
          <w:r w:rsidR="00F862F2">
            <w:instrText xml:space="preserve">CITATION sci19 \l 1033 </w:instrText>
          </w:r>
          <w:r w:rsidR="00EB6CC6">
            <w:fldChar w:fldCharType="separate"/>
          </w:r>
          <w:r w:rsidR="00474569" w:rsidRPr="00474569">
            <w:rPr>
              <w:noProof/>
            </w:rPr>
            <w:t>[7]</w:t>
          </w:r>
          <w:r w:rsidR="00EB6CC6">
            <w:fldChar w:fldCharType="end"/>
          </w:r>
        </w:sdtContent>
      </w:sdt>
      <w:r w:rsidR="006D4D94">
        <w:t>.</w:t>
      </w:r>
    </w:p>
    <w:p w:rsidR="006D4D94" w:rsidRDefault="0044195D" w:rsidP="00295663">
      <w:pPr>
        <w:ind w:firstLine="360"/>
      </w:pPr>
      <w:r>
        <w:t xml:space="preserve">The SentiWordNet corpus from NLTK </w:t>
      </w:r>
      <w:sdt>
        <w:sdtPr>
          <w:id w:val="1584183450"/>
          <w:citation/>
        </w:sdtPr>
        <w:sdtEndPr/>
        <w:sdtContent>
          <w:r>
            <w:fldChar w:fldCharType="begin"/>
          </w:r>
          <w:r>
            <w:instrText xml:space="preserve"> CITATION Bir09 \l 1033 </w:instrText>
          </w:r>
          <w:r>
            <w:fldChar w:fldCharType="separate"/>
          </w:r>
          <w:r w:rsidR="00474569" w:rsidRPr="00474569">
            <w:rPr>
              <w:noProof/>
            </w:rPr>
            <w:t>[6]</w:t>
          </w:r>
          <w:r>
            <w:fldChar w:fldCharType="end"/>
          </w:r>
        </w:sdtContent>
      </w:sdt>
      <w:sdt>
        <w:sdtPr>
          <w:id w:val="-1254899060"/>
          <w:citation/>
        </w:sdtPr>
        <w:sdtEndPr/>
        <w:sdtContent>
          <w:r>
            <w:fldChar w:fldCharType="begin"/>
          </w:r>
          <w:r>
            <w:instrText xml:space="preserve"> CITATION Sen19 \l 1033 </w:instrText>
          </w:r>
          <w:r>
            <w:fldChar w:fldCharType="separate"/>
          </w:r>
          <w:r w:rsidR="00474569">
            <w:rPr>
              <w:noProof/>
            </w:rPr>
            <w:t xml:space="preserve"> </w:t>
          </w:r>
          <w:r w:rsidR="00474569" w:rsidRPr="00474569">
            <w:rPr>
              <w:noProof/>
            </w:rPr>
            <w:t>[10]</w:t>
          </w:r>
          <w:r>
            <w:fldChar w:fldCharType="end"/>
          </w:r>
        </w:sdtContent>
      </w:sdt>
      <w:r>
        <w:t xml:space="preserve"> </w:t>
      </w:r>
      <w:r w:rsidR="00CE652D">
        <w:t>is used to create a feature</w:t>
      </w:r>
      <w:r w:rsidR="00683774">
        <w:t>, a sentiment score</w:t>
      </w:r>
      <w:r w:rsidR="006624F7">
        <w:t xml:space="preserve"> or Sentiscore</w:t>
      </w:r>
      <w:r w:rsidR="00683774">
        <w:t>,</w:t>
      </w:r>
      <w:r w:rsidR="00CE652D">
        <w:t xml:space="preserve"> to incorporate sentim</w:t>
      </w:r>
      <w:r w:rsidR="00BC1A62">
        <w:t xml:space="preserve">ent information into the modeling phase. </w:t>
      </w:r>
      <w:r w:rsidR="00681FA4">
        <w:t xml:space="preserve">A method </w:t>
      </w:r>
      <w:r w:rsidR="00221FBB">
        <w:t xml:space="preserve">is created </w:t>
      </w:r>
      <w:r w:rsidR="00DC1796">
        <w:t xml:space="preserve">which takes a single review, </w:t>
      </w:r>
      <w:r w:rsidR="00221FBB">
        <w:t>tokenizes</w:t>
      </w:r>
      <w:r w:rsidR="00DC1796">
        <w:t xml:space="preserve"> it, and</w:t>
      </w:r>
      <w:r w:rsidR="00221FBB">
        <w:t xml:space="preserve"> tags each word with its corresponding parts-of-speech (POS) tag using the default NLTK POS tagger, which uses the Penn Treebank tagset </w:t>
      </w:r>
      <w:sdt>
        <w:sdtPr>
          <w:id w:val="-2076345480"/>
          <w:citation/>
        </w:sdtPr>
        <w:sdtEndPr/>
        <w:sdtContent>
          <w:r w:rsidR="00B65CD9">
            <w:fldChar w:fldCharType="begin"/>
          </w:r>
          <w:r w:rsidR="00B65CD9">
            <w:instrText xml:space="preserve"> CITATION Bir09 \l 1033 </w:instrText>
          </w:r>
          <w:r w:rsidR="00B65CD9">
            <w:fldChar w:fldCharType="separate"/>
          </w:r>
          <w:r w:rsidR="00474569" w:rsidRPr="00474569">
            <w:rPr>
              <w:noProof/>
            </w:rPr>
            <w:t>[6]</w:t>
          </w:r>
          <w:r w:rsidR="00B65CD9">
            <w:fldChar w:fldCharType="end"/>
          </w:r>
        </w:sdtContent>
      </w:sdt>
      <w:r w:rsidR="00221FBB">
        <w:t xml:space="preserve">. </w:t>
      </w:r>
      <w:r w:rsidR="00BA6AB9">
        <w:t>The method then iterates through each word in the review, converting the Penn Treebank tag to its equivalent Wo</w:t>
      </w:r>
      <w:bookmarkStart w:id="0" w:name="_GoBack"/>
      <w:bookmarkEnd w:id="0"/>
      <w:r w:rsidR="00BA6AB9">
        <w:t>rdNet POS tag</w:t>
      </w:r>
      <w:r w:rsidR="002A5EA6">
        <w:t xml:space="preserve"> using a helper method. This is done</w:t>
      </w:r>
      <w:r w:rsidR="00BA6AB9">
        <w:t xml:space="preserve"> because SentiWordNet uses WordNet POS tags instead of the Penn Treebank tagset. </w:t>
      </w:r>
      <w:r w:rsidR="00413043">
        <w:t>The word is then lemmatized using the WordNet Lemmatizer and</w:t>
      </w:r>
      <w:r w:rsidR="00DC1796">
        <w:t xml:space="preserve"> is</w:t>
      </w:r>
      <w:r w:rsidR="00413043">
        <w:t xml:space="preserve"> looked </w:t>
      </w:r>
      <w:r w:rsidR="00C751C5">
        <w:t xml:space="preserve">up in the SentiWordNet lexicon, which returns a SentiSynset if the word is found. </w:t>
      </w:r>
      <w:r w:rsidR="00E37123">
        <w:t>Each</w:t>
      </w:r>
      <w:r w:rsidR="00F57AC5">
        <w:t xml:space="preserve"> SentiSynset contains a positive score, negative score, and an </w:t>
      </w:r>
      <w:r w:rsidR="008D7BBE">
        <w:t>objec</w:t>
      </w:r>
      <w:r w:rsidR="009C54CC">
        <w:t>tivity score for each word, which are positive floats</w:t>
      </w:r>
      <w:r w:rsidR="008D7BBE">
        <w:t xml:space="preserve">. </w:t>
      </w:r>
      <w:r w:rsidR="00A11C2F">
        <w:t xml:space="preserve">For the </w:t>
      </w:r>
      <w:r w:rsidR="00A11C2F">
        <w:lastRenderedPageBreak/>
        <w:t>purpose of this</w:t>
      </w:r>
      <w:r w:rsidR="00B24E62">
        <w:t xml:space="preserve"> project, only the positive score and negative score was used to create a</w:t>
      </w:r>
      <w:r w:rsidR="00AF1071">
        <w:t xml:space="preserve"> sentiment</w:t>
      </w:r>
      <w:r w:rsidR="00B24E62">
        <w:t xml:space="preserve"> net score </w:t>
      </w:r>
      <w:r w:rsidR="00AF1071">
        <w:t xml:space="preserve">by subtracting the total negative scores from the total </w:t>
      </w:r>
      <w:r w:rsidR="00CD04D2">
        <w:t>positive scores of each review.</w:t>
      </w:r>
    </w:p>
    <w:p w:rsidR="00CD04D2" w:rsidRDefault="00CD04D2" w:rsidP="00295663">
      <w:pPr>
        <w:ind w:firstLine="360"/>
      </w:pPr>
      <w:r>
        <w:t xml:space="preserve">For example, the sentence </w:t>
      </w:r>
      <w:r w:rsidR="006F05A4">
        <w:rPr>
          <w:i/>
        </w:rPr>
        <w:t>The movie is bad</w:t>
      </w:r>
      <w:r w:rsidR="006F05A4">
        <w:t xml:space="preserve"> has a net sentiment score of -0.5.</w:t>
      </w:r>
      <w:r w:rsidR="00536330">
        <w:t xml:space="preserve"> </w:t>
      </w:r>
      <w:r w:rsidR="00536330">
        <w:rPr>
          <w:i/>
        </w:rPr>
        <w:t>Movie</w:t>
      </w:r>
      <w:r w:rsidR="00536330">
        <w:t xml:space="preserve"> has a 0.0 for both the positive score and negati</w:t>
      </w:r>
      <w:r w:rsidR="00555F68">
        <w:t xml:space="preserve">ve score, </w:t>
      </w:r>
      <w:r w:rsidR="00555F68">
        <w:rPr>
          <w:i/>
        </w:rPr>
        <w:t>is</w:t>
      </w:r>
      <w:r w:rsidR="00555F68">
        <w:t xml:space="preserve"> has a positive score of 0.25 and a negative score of 0.125, and </w:t>
      </w:r>
      <w:r w:rsidR="00555F68">
        <w:rPr>
          <w:i/>
        </w:rPr>
        <w:t>bad</w:t>
      </w:r>
      <w:r w:rsidR="00555F68">
        <w:t xml:space="preserve"> has a positive score of 0.0 and a negative score of 0.625.</w:t>
      </w:r>
      <w:r w:rsidR="006F05A4">
        <w:t xml:space="preserve"> </w:t>
      </w:r>
      <w:r w:rsidR="008647E8">
        <w:rPr>
          <w:i/>
        </w:rPr>
        <w:t>The</w:t>
      </w:r>
      <w:r w:rsidR="008647E8">
        <w:t xml:space="preserve"> is not contained in the SentiWordNet l</w:t>
      </w:r>
      <w:r w:rsidR="00536330">
        <w:t>exicon because is it a stopword.</w:t>
      </w:r>
      <w:r w:rsidR="005C45EE">
        <w:t xml:space="preserve"> </w:t>
      </w:r>
      <w:r w:rsidR="00555F68">
        <w:t>Thus, the net score equates to -0.5 (</w:t>
      </w:r>
      <w:r w:rsidR="005C6221">
        <w:t xml:space="preserve">= </w:t>
      </w:r>
      <w:r w:rsidR="00555F68">
        <w:t>0.25</w:t>
      </w:r>
      <w:r w:rsidR="001C6EED">
        <w:t xml:space="preserve"> - (</w:t>
      </w:r>
      <w:r w:rsidR="00683774">
        <w:t>0.125+0.625)).</w:t>
      </w:r>
    </w:p>
    <w:p w:rsidR="00683774" w:rsidRDefault="00683774" w:rsidP="00295663">
      <w:pPr>
        <w:ind w:firstLine="360"/>
      </w:pPr>
      <w:r>
        <w:t>The Senti</w:t>
      </w:r>
      <w:r w:rsidR="00537F64">
        <w:t>score</w:t>
      </w:r>
      <w:r w:rsidR="00CF02F2">
        <w:t xml:space="preserve"> </w:t>
      </w:r>
      <w:r w:rsidR="00030CE3">
        <w:t xml:space="preserve">is also binned for comparison. To bin the Sentiscore, the overall net Sentiscore for the review is divided by the number of tokens (or words) which contributed to the Sentiscore. </w:t>
      </w:r>
      <w:r w:rsidR="007E7E01">
        <w:t xml:space="preserve">A score </w:t>
      </w:r>
      <w:r w:rsidR="00CC20FA">
        <w:t>after division</w:t>
      </w:r>
      <w:r w:rsidR="007E7E01">
        <w:t xml:space="preserve"> within the range of -0.33 and 0.33 is considered a neutral review and is given a value of 0. Any score below a -0.33 is deemed a negative review and is given a value of -1</w:t>
      </w:r>
      <w:r w:rsidR="00CC20FA">
        <w:t>. A positive review is a score above 0.33 and is given a value of 1.</w:t>
      </w:r>
    </w:p>
    <w:p w:rsidR="003663FA" w:rsidRPr="008647E8" w:rsidRDefault="003663FA" w:rsidP="00295663">
      <w:pPr>
        <w:ind w:firstLine="360"/>
      </w:pPr>
      <w:r>
        <w:t>Since the Sentiscore method applies to a single review and r</w:t>
      </w:r>
      <w:r w:rsidR="0073369C">
        <w:t>eturns a single Sentiscore, scikit-</w:t>
      </w:r>
      <w:r>
        <w:t xml:space="preserve">learn’s Pipeline, </w:t>
      </w:r>
      <w:r w:rsidR="00F862F2">
        <w:t>Feature</w:t>
      </w:r>
      <w:r>
        <w:t xml:space="preserve">Union, </w:t>
      </w:r>
      <w:r w:rsidR="00F862F2">
        <w:t xml:space="preserve">BaseEstimator </w:t>
      </w:r>
      <w:r>
        <w:t>and Transformer</w:t>
      </w:r>
      <w:r w:rsidR="00F862F2">
        <w:t>Mixin are</w:t>
      </w:r>
      <w:r>
        <w:t xml:space="preserve"> used to apply the Sentiscore to the entire corpus and combine the results with the results from the TF-IDF Vectorizer. </w:t>
      </w:r>
      <w:r w:rsidR="0093585B">
        <w:t xml:space="preserve">First, </w:t>
      </w:r>
      <w:r w:rsidR="00104406">
        <w:t>a custom transformer is created</w:t>
      </w:r>
      <w:r w:rsidR="00F862F2">
        <w:t xml:space="preserve"> using BaseEstimator </w:t>
      </w:r>
      <w:sdt>
        <w:sdtPr>
          <w:id w:val="-669175149"/>
          <w:citation/>
        </w:sdtPr>
        <w:sdtEndPr/>
        <w:sdtContent>
          <w:r w:rsidR="00F862F2">
            <w:fldChar w:fldCharType="begin"/>
          </w:r>
          <w:r w:rsidR="00F862F2">
            <w:instrText xml:space="preserve"> CITATION sci191 \l 1033 </w:instrText>
          </w:r>
          <w:r w:rsidR="00F862F2">
            <w:fldChar w:fldCharType="separate"/>
          </w:r>
          <w:r w:rsidR="00474569" w:rsidRPr="00474569">
            <w:rPr>
              <w:noProof/>
            </w:rPr>
            <w:t>[11]</w:t>
          </w:r>
          <w:r w:rsidR="00F862F2">
            <w:fldChar w:fldCharType="end"/>
          </w:r>
        </w:sdtContent>
      </w:sdt>
      <w:r w:rsidR="00F862F2">
        <w:t xml:space="preserve"> and TransformerMixin </w:t>
      </w:r>
      <w:sdt>
        <w:sdtPr>
          <w:id w:val="-566957860"/>
          <w:citation/>
        </w:sdtPr>
        <w:sdtEndPr/>
        <w:sdtContent>
          <w:r w:rsidR="00F862F2">
            <w:fldChar w:fldCharType="begin"/>
          </w:r>
          <w:r w:rsidR="00F862F2">
            <w:instrText xml:space="preserve"> CITATION sci192 \l 1033 </w:instrText>
          </w:r>
          <w:r w:rsidR="00F862F2">
            <w:fldChar w:fldCharType="separate"/>
          </w:r>
          <w:r w:rsidR="00474569" w:rsidRPr="00474569">
            <w:rPr>
              <w:noProof/>
            </w:rPr>
            <w:t>[12]</w:t>
          </w:r>
          <w:r w:rsidR="00F862F2">
            <w:fldChar w:fldCharType="end"/>
          </w:r>
        </w:sdtContent>
      </w:sdt>
      <w:r w:rsidR="00104406">
        <w:t>, which applies the Sentiscore method to each review in the dataset. Since this transformer returns a list, another transformer is created to cast the list as a transposed matrix array</w:t>
      </w:r>
      <w:r w:rsidR="00613D70">
        <w:t xml:space="preserve">. </w:t>
      </w:r>
      <w:r w:rsidR="008F7C26">
        <w:t xml:space="preserve">Then, </w:t>
      </w:r>
      <w:r w:rsidR="0073369C">
        <w:t>these two transformers are added together in a single pipeline using sci</w:t>
      </w:r>
      <w:r w:rsidR="00481E1F">
        <w:t xml:space="preserve">kit-learn’s Pipeline </w:t>
      </w:r>
      <w:sdt>
        <w:sdtPr>
          <w:id w:val="1583715472"/>
          <w:citation/>
        </w:sdtPr>
        <w:sdtEndPr/>
        <w:sdtContent>
          <w:r w:rsidR="00481E1F">
            <w:fldChar w:fldCharType="begin"/>
          </w:r>
          <w:r w:rsidR="00481E1F">
            <w:instrText xml:space="preserve"> CITATION sci193 \l 1033 </w:instrText>
          </w:r>
          <w:r w:rsidR="00481E1F">
            <w:fldChar w:fldCharType="separate"/>
          </w:r>
          <w:r w:rsidR="00474569" w:rsidRPr="00474569">
            <w:rPr>
              <w:noProof/>
            </w:rPr>
            <w:t>[13]</w:t>
          </w:r>
          <w:r w:rsidR="00481E1F">
            <w:fldChar w:fldCharType="end"/>
          </w:r>
        </w:sdtContent>
      </w:sdt>
      <w:r w:rsidR="00B22A0F">
        <w:t xml:space="preserve">, which will return the Sentiscore feature in the desired format that will allow it to be joined together with the result from the TF-IDF Vectorizer </w:t>
      </w:r>
      <w:r w:rsidR="006D5CCA">
        <w:t>using FeatureUnion</w:t>
      </w:r>
      <w:r w:rsidR="004478CB">
        <w:t xml:space="preserve"> </w:t>
      </w:r>
      <w:sdt>
        <w:sdtPr>
          <w:id w:val="775135465"/>
          <w:citation/>
        </w:sdtPr>
        <w:sdtEndPr/>
        <w:sdtContent>
          <w:r w:rsidR="004478CB">
            <w:fldChar w:fldCharType="begin"/>
          </w:r>
          <w:r w:rsidR="004478CB">
            <w:instrText xml:space="preserve"> CITATION sci194 \l 1033 </w:instrText>
          </w:r>
          <w:r w:rsidR="004478CB">
            <w:fldChar w:fldCharType="separate"/>
          </w:r>
          <w:r w:rsidR="00474569" w:rsidRPr="00474569">
            <w:rPr>
              <w:noProof/>
            </w:rPr>
            <w:t>[14]</w:t>
          </w:r>
          <w:r w:rsidR="004478CB">
            <w:fldChar w:fldCharType="end"/>
          </w:r>
        </w:sdtContent>
      </w:sdt>
      <w:r w:rsidR="0002158C">
        <w:t>. The final result after the FeatureUnion is a matrix that contains the n-gram vect</w:t>
      </w:r>
      <w:r w:rsidR="009E3FD8">
        <w:t>ors as well as the Sentiscores.</w:t>
      </w:r>
    </w:p>
    <w:p w:rsidR="007C69D4" w:rsidRPr="007C69D4" w:rsidRDefault="007C69D4" w:rsidP="007C69D4"/>
    <w:p w:rsidR="00F871A5" w:rsidRPr="002E07D2" w:rsidRDefault="007A3196" w:rsidP="000E432F">
      <w:pPr>
        <w:pStyle w:val="Heading2"/>
      </w:pPr>
      <w:r>
        <w:t xml:space="preserve"> Modeling Building and</w:t>
      </w:r>
      <w:r w:rsidR="000401C5">
        <w:t xml:space="preserve"> Results</w:t>
      </w:r>
    </w:p>
    <w:p w:rsidR="002E07D2" w:rsidRDefault="002E07D2" w:rsidP="002E07D2">
      <w:pPr>
        <w:rPr>
          <w:b/>
          <w:szCs w:val="24"/>
        </w:rPr>
      </w:pPr>
    </w:p>
    <w:p w:rsidR="002E07D2" w:rsidRDefault="00087D3C" w:rsidP="00087D3C">
      <w:pPr>
        <w:ind w:firstLine="360"/>
        <w:rPr>
          <w:szCs w:val="24"/>
        </w:rPr>
      </w:pPr>
      <w:r>
        <w:rPr>
          <w:szCs w:val="24"/>
        </w:rPr>
        <w:t xml:space="preserve">Two classification models </w:t>
      </w:r>
      <w:r w:rsidR="005C4AD2">
        <w:rPr>
          <w:szCs w:val="24"/>
        </w:rPr>
        <w:t>used</w:t>
      </w:r>
      <w:r w:rsidR="003078A3">
        <w:rPr>
          <w:szCs w:val="24"/>
        </w:rPr>
        <w:t xml:space="preserve"> to classify the Rott</w:t>
      </w:r>
      <w:r w:rsidR="005C4AD2">
        <w:rPr>
          <w:szCs w:val="24"/>
        </w:rPr>
        <w:t>en Tomatoes movie review corpus are the</w:t>
      </w:r>
      <w:r w:rsidR="003078A3">
        <w:rPr>
          <w:szCs w:val="24"/>
        </w:rPr>
        <w:t xml:space="preserve"> Logistic Regression model</w:t>
      </w:r>
      <w:r w:rsidR="00C92F33">
        <w:rPr>
          <w:szCs w:val="24"/>
        </w:rPr>
        <w:t xml:space="preserve"> </w:t>
      </w:r>
      <w:sdt>
        <w:sdtPr>
          <w:rPr>
            <w:szCs w:val="24"/>
          </w:rPr>
          <w:id w:val="1358314549"/>
          <w:citation/>
        </w:sdtPr>
        <w:sdtEndPr/>
        <w:sdtContent>
          <w:r w:rsidR="00C92F33">
            <w:rPr>
              <w:szCs w:val="24"/>
            </w:rPr>
            <w:fldChar w:fldCharType="begin"/>
          </w:r>
          <w:r w:rsidR="00C92F33">
            <w:rPr>
              <w:szCs w:val="24"/>
            </w:rPr>
            <w:instrText xml:space="preserve"> CITATION sci195 \l 1033 </w:instrText>
          </w:r>
          <w:r w:rsidR="00C92F33">
            <w:rPr>
              <w:szCs w:val="24"/>
            </w:rPr>
            <w:fldChar w:fldCharType="separate"/>
          </w:r>
          <w:r w:rsidR="00474569" w:rsidRPr="00474569">
            <w:rPr>
              <w:noProof/>
              <w:szCs w:val="24"/>
            </w:rPr>
            <w:t>[15]</w:t>
          </w:r>
          <w:r w:rsidR="00C92F33">
            <w:rPr>
              <w:szCs w:val="24"/>
            </w:rPr>
            <w:fldChar w:fldCharType="end"/>
          </w:r>
        </w:sdtContent>
      </w:sdt>
      <w:r w:rsidR="003078A3">
        <w:rPr>
          <w:szCs w:val="24"/>
        </w:rPr>
        <w:t xml:space="preserve"> and Support Vector Machine (SVM) </w:t>
      </w:r>
      <w:r w:rsidR="005C4AD2">
        <w:rPr>
          <w:szCs w:val="24"/>
        </w:rPr>
        <w:t>model</w:t>
      </w:r>
      <w:r w:rsidR="000E23F3">
        <w:rPr>
          <w:szCs w:val="24"/>
        </w:rPr>
        <w:t xml:space="preserve"> (specifically</w:t>
      </w:r>
      <w:r w:rsidR="00C730F0">
        <w:rPr>
          <w:szCs w:val="24"/>
        </w:rPr>
        <w:t>,</w:t>
      </w:r>
      <w:r w:rsidR="000E23F3">
        <w:rPr>
          <w:szCs w:val="24"/>
        </w:rPr>
        <w:t xml:space="preserve"> Linear Support Vector Classification) </w:t>
      </w:r>
      <w:sdt>
        <w:sdtPr>
          <w:rPr>
            <w:szCs w:val="24"/>
          </w:rPr>
          <w:id w:val="1975865079"/>
          <w:citation/>
        </w:sdtPr>
        <w:sdtEndPr/>
        <w:sdtContent>
          <w:r w:rsidR="000E23F3">
            <w:rPr>
              <w:szCs w:val="24"/>
            </w:rPr>
            <w:fldChar w:fldCharType="begin"/>
          </w:r>
          <w:r w:rsidR="000E23F3">
            <w:rPr>
              <w:szCs w:val="24"/>
            </w:rPr>
            <w:instrText xml:space="preserve"> CITATION sci196 \l 1033 </w:instrText>
          </w:r>
          <w:r w:rsidR="000E23F3">
            <w:rPr>
              <w:szCs w:val="24"/>
            </w:rPr>
            <w:fldChar w:fldCharType="separate"/>
          </w:r>
          <w:r w:rsidR="00474569" w:rsidRPr="00474569">
            <w:rPr>
              <w:noProof/>
              <w:szCs w:val="24"/>
            </w:rPr>
            <w:t>[16]</w:t>
          </w:r>
          <w:r w:rsidR="000E23F3">
            <w:rPr>
              <w:szCs w:val="24"/>
            </w:rPr>
            <w:fldChar w:fldCharType="end"/>
          </w:r>
        </w:sdtContent>
      </w:sdt>
      <w:r w:rsidR="005C4AD2">
        <w:rPr>
          <w:szCs w:val="24"/>
        </w:rPr>
        <w:t xml:space="preserve"> from sci</w:t>
      </w:r>
      <w:r w:rsidR="009B01F7">
        <w:rPr>
          <w:szCs w:val="24"/>
        </w:rPr>
        <w:t>kit-</w:t>
      </w:r>
      <w:r w:rsidR="005C4AD2">
        <w:rPr>
          <w:szCs w:val="24"/>
        </w:rPr>
        <w:t>learn</w:t>
      </w:r>
      <w:r w:rsidR="003078A3">
        <w:rPr>
          <w:szCs w:val="24"/>
        </w:rPr>
        <w:t>.</w:t>
      </w:r>
      <w:r w:rsidR="00EE668B">
        <w:rPr>
          <w:szCs w:val="24"/>
        </w:rPr>
        <w:t xml:space="preserve"> </w:t>
      </w:r>
    </w:p>
    <w:p w:rsidR="00EE668B" w:rsidRDefault="00EE668B" w:rsidP="00087D3C">
      <w:pPr>
        <w:ind w:firstLine="360"/>
        <w:rPr>
          <w:szCs w:val="24"/>
        </w:rPr>
      </w:pPr>
      <w:r>
        <w:rPr>
          <w:szCs w:val="24"/>
        </w:rPr>
        <w:t xml:space="preserve">Before training the models, the corpus is split in training </w:t>
      </w:r>
      <w:r w:rsidR="0080645D">
        <w:rPr>
          <w:szCs w:val="24"/>
        </w:rPr>
        <w:t>and test sets:</w:t>
      </w:r>
      <w:r w:rsidR="004C7CD9">
        <w:rPr>
          <w:szCs w:val="24"/>
        </w:rPr>
        <w:t xml:space="preserve"> 90% training</w:t>
      </w:r>
      <w:r w:rsidR="00354C7B">
        <w:rPr>
          <w:szCs w:val="24"/>
        </w:rPr>
        <w:t xml:space="preserve"> (432,000 reviews)</w:t>
      </w:r>
      <w:r w:rsidR="004C7CD9">
        <w:rPr>
          <w:szCs w:val="24"/>
        </w:rPr>
        <w:t xml:space="preserve"> and 10% test set</w:t>
      </w:r>
      <w:r w:rsidR="00354C7B">
        <w:rPr>
          <w:szCs w:val="24"/>
        </w:rPr>
        <w:t xml:space="preserve"> (48,000)</w:t>
      </w:r>
      <w:r w:rsidR="004C7CD9">
        <w:rPr>
          <w:szCs w:val="24"/>
        </w:rPr>
        <w:t xml:space="preserve">. </w:t>
      </w:r>
      <w:r w:rsidR="00D013CF">
        <w:rPr>
          <w:szCs w:val="24"/>
        </w:rPr>
        <w:t xml:space="preserve">Furthermore, to determine the best C value, </w:t>
      </w:r>
      <w:r w:rsidR="003B23B5">
        <w:rPr>
          <w:szCs w:val="24"/>
        </w:rPr>
        <w:t>the inverse regularization parameter</w:t>
      </w:r>
      <w:r w:rsidR="00E17D97">
        <w:rPr>
          <w:szCs w:val="24"/>
        </w:rPr>
        <w:t>, which is a penalty against complexity</w:t>
      </w:r>
      <w:r w:rsidR="00D013CF">
        <w:rPr>
          <w:szCs w:val="24"/>
        </w:rPr>
        <w:t>, the training set was further split into training and validation sets: 78% training</w:t>
      </w:r>
      <w:r w:rsidR="00354C7B">
        <w:rPr>
          <w:szCs w:val="24"/>
        </w:rPr>
        <w:t xml:space="preserve"> (336,960)</w:t>
      </w:r>
      <w:r w:rsidR="00D013CF">
        <w:rPr>
          <w:szCs w:val="24"/>
        </w:rPr>
        <w:t xml:space="preserve"> and 22% validation set</w:t>
      </w:r>
      <w:r w:rsidR="00354C7B">
        <w:rPr>
          <w:szCs w:val="24"/>
        </w:rPr>
        <w:t xml:space="preserve"> (95,040)</w:t>
      </w:r>
      <w:r w:rsidR="00D013CF">
        <w:rPr>
          <w:szCs w:val="24"/>
        </w:rPr>
        <w:t xml:space="preserve">. </w:t>
      </w:r>
      <w:r w:rsidR="00E17D97">
        <w:rPr>
          <w:szCs w:val="24"/>
        </w:rPr>
        <w:t xml:space="preserve">The C parameter can improve the performance of the </w:t>
      </w:r>
      <w:r w:rsidR="00E17D97">
        <w:rPr>
          <w:szCs w:val="24"/>
        </w:rPr>
        <w:lastRenderedPageBreak/>
        <w:t xml:space="preserve">model on new data, which is why different C values are tested on the validation set. </w:t>
      </w:r>
      <w:r w:rsidR="00D013CF">
        <w:rPr>
          <w:szCs w:val="24"/>
        </w:rPr>
        <w:t xml:space="preserve">The C </w:t>
      </w:r>
      <w:r w:rsidR="00E17D97">
        <w:rPr>
          <w:szCs w:val="24"/>
        </w:rPr>
        <w:t xml:space="preserve">value </w:t>
      </w:r>
      <w:r w:rsidR="00D013CF">
        <w:rPr>
          <w:szCs w:val="24"/>
        </w:rPr>
        <w:t>which results in the highest accuracy</w:t>
      </w:r>
      <w:r w:rsidR="00E17D97">
        <w:rPr>
          <w:szCs w:val="24"/>
        </w:rPr>
        <w:t xml:space="preserve"> on the validation set is determined to be the best C</w:t>
      </w:r>
      <w:r w:rsidR="00D013CF">
        <w:rPr>
          <w:szCs w:val="24"/>
        </w:rPr>
        <w:t xml:space="preserve">. </w:t>
      </w:r>
      <w:r w:rsidR="00354C7B">
        <w:rPr>
          <w:szCs w:val="24"/>
        </w:rPr>
        <w:t>After determining the best C value, the full 90% training set</w:t>
      </w:r>
      <w:r w:rsidR="00F2360A">
        <w:rPr>
          <w:szCs w:val="24"/>
        </w:rPr>
        <w:t xml:space="preserve"> (432,000)</w:t>
      </w:r>
      <w:r w:rsidR="00354C7B">
        <w:rPr>
          <w:szCs w:val="24"/>
        </w:rPr>
        <w:t xml:space="preserve"> is</w:t>
      </w:r>
      <w:r w:rsidR="00446555">
        <w:rPr>
          <w:szCs w:val="24"/>
        </w:rPr>
        <w:t xml:space="preserve"> then used to train the models.</w:t>
      </w:r>
    </w:p>
    <w:p w:rsidR="00BA4A72" w:rsidRDefault="006A5550" w:rsidP="00087D3C">
      <w:pPr>
        <w:ind w:firstLine="360"/>
        <w:rPr>
          <w:szCs w:val="24"/>
        </w:rPr>
      </w:pPr>
      <w:r>
        <w:rPr>
          <w:szCs w:val="24"/>
        </w:rPr>
        <w:t>For the feature set, the models are first</w:t>
      </w:r>
      <w:r w:rsidR="00CA2055">
        <w:rPr>
          <w:szCs w:val="24"/>
        </w:rPr>
        <w:t xml:space="preserve"> created using only the n-gram vectors from the TF-IDF Vectorizer, from which the results will be used as a base comparison. </w:t>
      </w:r>
      <w:r w:rsidR="001F1634">
        <w:rPr>
          <w:szCs w:val="24"/>
        </w:rPr>
        <w:t xml:space="preserve">Next, the net Sentiscore feature is added to the feature set. </w:t>
      </w:r>
      <w:r w:rsidR="005213A6">
        <w:rPr>
          <w:szCs w:val="24"/>
        </w:rPr>
        <w:t>Lastly, the models are created using the n-gram vectors and the binned Sentiscore.</w:t>
      </w:r>
    </w:p>
    <w:p w:rsidR="00446555" w:rsidRDefault="004464BA" w:rsidP="00087D3C">
      <w:pPr>
        <w:ind w:firstLine="360"/>
        <w:rPr>
          <w:szCs w:val="24"/>
        </w:rPr>
      </w:pPr>
      <w:r>
        <w:rPr>
          <w:szCs w:val="24"/>
        </w:rPr>
        <w:t>The results of the models are</w:t>
      </w:r>
      <w:r w:rsidR="004C2BC6">
        <w:rPr>
          <w:szCs w:val="24"/>
        </w:rPr>
        <w:t xml:space="preserve"> summarized in the table below:</w:t>
      </w:r>
    </w:p>
    <w:p w:rsidR="004C2BC6" w:rsidRDefault="004C2BC6" w:rsidP="004C2BC6">
      <w:pPr>
        <w:rPr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7"/>
        <w:gridCol w:w="583"/>
        <w:gridCol w:w="582"/>
        <w:gridCol w:w="582"/>
        <w:gridCol w:w="582"/>
        <w:gridCol w:w="582"/>
        <w:gridCol w:w="582"/>
      </w:tblGrid>
      <w:tr w:rsidR="00A8486B" w:rsidTr="00CD3F46">
        <w:tc>
          <w:tcPr>
            <w:tcW w:w="740" w:type="dxa"/>
            <w:vMerge w:val="restart"/>
          </w:tcPr>
          <w:p w:rsidR="004C2BC6" w:rsidRPr="005F75C4" w:rsidRDefault="004C2BC6" w:rsidP="004C2BC6">
            <w:pPr>
              <w:rPr>
                <w:b/>
                <w:sz w:val="18"/>
                <w:szCs w:val="18"/>
              </w:rPr>
            </w:pPr>
            <w:r w:rsidRPr="005F75C4">
              <w:rPr>
                <w:b/>
                <w:sz w:val="18"/>
                <w:szCs w:val="18"/>
              </w:rPr>
              <w:t>Model</w:t>
            </w:r>
          </w:p>
        </w:tc>
        <w:tc>
          <w:tcPr>
            <w:tcW w:w="1190" w:type="dxa"/>
            <w:gridSpan w:val="2"/>
          </w:tcPr>
          <w:p w:rsidR="004C2BC6" w:rsidRPr="005F75C4" w:rsidRDefault="004C2BC6" w:rsidP="004C2BC6">
            <w:pPr>
              <w:rPr>
                <w:b/>
                <w:sz w:val="18"/>
                <w:szCs w:val="18"/>
              </w:rPr>
            </w:pPr>
            <w:r w:rsidRPr="005F75C4">
              <w:rPr>
                <w:b/>
                <w:sz w:val="18"/>
                <w:szCs w:val="18"/>
              </w:rPr>
              <w:t>n-grams only</w:t>
            </w:r>
          </w:p>
        </w:tc>
        <w:tc>
          <w:tcPr>
            <w:tcW w:w="1190" w:type="dxa"/>
            <w:gridSpan w:val="2"/>
          </w:tcPr>
          <w:p w:rsidR="004C2BC6" w:rsidRPr="005F75C4" w:rsidRDefault="004C2BC6" w:rsidP="004C2BC6">
            <w:pPr>
              <w:rPr>
                <w:b/>
                <w:sz w:val="18"/>
                <w:szCs w:val="18"/>
              </w:rPr>
            </w:pPr>
            <w:r w:rsidRPr="005F75C4">
              <w:rPr>
                <w:b/>
                <w:sz w:val="18"/>
                <w:szCs w:val="18"/>
              </w:rPr>
              <w:t>n-grams + Sentiscore</w:t>
            </w:r>
          </w:p>
        </w:tc>
        <w:tc>
          <w:tcPr>
            <w:tcW w:w="1190" w:type="dxa"/>
            <w:gridSpan w:val="2"/>
          </w:tcPr>
          <w:p w:rsidR="004C2BC6" w:rsidRPr="005F75C4" w:rsidRDefault="004C2BC6" w:rsidP="004C2BC6">
            <w:pPr>
              <w:rPr>
                <w:b/>
                <w:sz w:val="18"/>
                <w:szCs w:val="18"/>
              </w:rPr>
            </w:pPr>
            <w:r w:rsidRPr="005F75C4">
              <w:rPr>
                <w:b/>
                <w:sz w:val="18"/>
                <w:szCs w:val="18"/>
              </w:rPr>
              <w:t>n-grams + binned Sentiscore</w:t>
            </w:r>
          </w:p>
        </w:tc>
      </w:tr>
      <w:tr w:rsidR="00A8486B" w:rsidTr="004C2BC6">
        <w:tc>
          <w:tcPr>
            <w:tcW w:w="740" w:type="dxa"/>
            <w:vMerge/>
          </w:tcPr>
          <w:p w:rsidR="004C2BC6" w:rsidRPr="004C2BC6" w:rsidRDefault="004C2BC6" w:rsidP="004C2BC6">
            <w:pPr>
              <w:rPr>
                <w:sz w:val="18"/>
                <w:szCs w:val="18"/>
              </w:rPr>
            </w:pPr>
          </w:p>
        </w:tc>
        <w:tc>
          <w:tcPr>
            <w:tcW w:w="595" w:type="dxa"/>
          </w:tcPr>
          <w:p w:rsidR="004C2BC6" w:rsidRPr="00977C4F" w:rsidRDefault="004C2BC6" w:rsidP="004C2BC6">
            <w:pPr>
              <w:rPr>
                <w:b/>
                <w:sz w:val="18"/>
                <w:szCs w:val="18"/>
              </w:rPr>
            </w:pPr>
            <w:r w:rsidRPr="00977C4F">
              <w:rPr>
                <w:b/>
                <w:sz w:val="18"/>
                <w:szCs w:val="18"/>
              </w:rPr>
              <w:t>Acc.</w:t>
            </w:r>
          </w:p>
        </w:tc>
        <w:tc>
          <w:tcPr>
            <w:tcW w:w="595" w:type="dxa"/>
          </w:tcPr>
          <w:p w:rsidR="004C2BC6" w:rsidRPr="00977C4F" w:rsidRDefault="004C2BC6" w:rsidP="004C2BC6">
            <w:pPr>
              <w:rPr>
                <w:b/>
                <w:sz w:val="18"/>
                <w:szCs w:val="18"/>
              </w:rPr>
            </w:pPr>
            <w:r w:rsidRPr="00977C4F">
              <w:rPr>
                <w:b/>
                <w:sz w:val="18"/>
                <w:szCs w:val="18"/>
              </w:rPr>
              <w:t>F1</w:t>
            </w:r>
          </w:p>
        </w:tc>
        <w:tc>
          <w:tcPr>
            <w:tcW w:w="595" w:type="dxa"/>
          </w:tcPr>
          <w:p w:rsidR="004C2BC6" w:rsidRPr="00977C4F" w:rsidRDefault="004C2BC6" w:rsidP="004C2BC6">
            <w:pPr>
              <w:rPr>
                <w:b/>
                <w:sz w:val="18"/>
                <w:szCs w:val="18"/>
              </w:rPr>
            </w:pPr>
            <w:r w:rsidRPr="00977C4F">
              <w:rPr>
                <w:b/>
                <w:sz w:val="18"/>
                <w:szCs w:val="18"/>
              </w:rPr>
              <w:t>Acc.</w:t>
            </w:r>
          </w:p>
        </w:tc>
        <w:tc>
          <w:tcPr>
            <w:tcW w:w="595" w:type="dxa"/>
          </w:tcPr>
          <w:p w:rsidR="004C2BC6" w:rsidRPr="00977C4F" w:rsidRDefault="004C2BC6" w:rsidP="004C2BC6">
            <w:pPr>
              <w:rPr>
                <w:b/>
                <w:sz w:val="18"/>
                <w:szCs w:val="18"/>
              </w:rPr>
            </w:pPr>
            <w:r w:rsidRPr="00977C4F">
              <w:rPr>
                <w:b/>
                <w:sz w:val="18"/>
                <w:szCs w:val="18"/>
              </w:rPr>
              <w:t>F1</w:t>
            </w:r>
          </w:p>
        </w:tc>
        <w:tc>
          <w:tcPr>
            <w:tcW w:w="595" w:type="dxa"/>
          </w:tcPr>
          <w:p w:rsidR="004C2BC6" w:rsidRPr="00977C4F" w:rsidRDefault="004C2BC6" w:rsidP="004C2BC6">
            <w:pPr>
              <w:rPr>
                <w:b/>
                <w:sz w:val="18"/>
                <w:szCs w:val="18"/>
              </w:rPr>
            </w:pPr>
            <w:r w:rsidRPr="00977C4F">
              <w:rPr>
                <w:b/>
                <w:sz w:val="18"/>
                <w:szCs w:val="18"/>
              </w:rPr>
              <w:t>Acc.</w:t>
            </w:r>
          </w:p>
        </w:tc>
        <w:tc>
          <w:tcPr>
            <w:tcW w:w="595" w:type="dxa"/>
          </w:tcPr>
          <w:p w:rsidR="004C2BC6" w:rsidRPr="00977C4F" w:rsidRDefault="004C2BC6" w:rsidP="004C2BC6">
            <w:pPr>
              <w:rPr>
                <w:b/>
                <w:sz w:val="18"/>
                <w:szCs w:val="18"/>
              </w:rPr>
            </w:pPr>
            <w:r w:rsidRPr="00977C4F">
              <w:rPr>
                <w:b/>
                <w:sz w:val="18"/>
                <w:szCs w:val="18"/>
              </w:rPr>
              <w:t>F1</w:t>
            </w:r>
          </w:p>
        </w:tc>
      </w:tr>
      <w:tr w:rsidR="004C2BC6" w:rsidTr="004C2BC6">
        <w:tc>
          <w:tcPr>
            <w:tcW w:w="740" w:type="dxa"/>
          </w:tcPr>
          <w:p w:rsidR="004C2BC6" w:rsidRPr="0012653F" w:rsidRDefault="004C2BC6" w:rsidP="004C2BC6">
            <w:pPr>
              <w:rPr>
                <w:b/>
                <w:sz w:val="18"/>
                <w:szCs w:val="18"/>
              </w:rPr>
            </w:pPr>
            <w:r w:rsidRPr="0012653F">
              <w:rPr>
                <w:b/>
                <w:sz w:val="18"/>
                <w:szCs w:val="18"/>
              </w:rPr>
              <w:t>LogReg</w:t>
            </w:r>
          </w:p>
        </w:tc>
        <w:tc>
          <w:tcPr>
            <w:tcW w:w="595" w:type="dxa"/>
          </w:tcPr>
          <w:p w:rsidR="004C2BC6" w:rsidRPr="0060092E" w:rsidRDefault="007F4F4B" w:rsidP="004C2BC6">
            <w:pPr>
              <w:rPr>
                <w:b/>
                <w:sz w:val="16"/>
                <w:szCs w:val="16"/>
              </w:rPr>
            </w:pPr>
            <w:r w:rsidRPr="0060092E">
              <w:rPr>
                <w:b/>
                <w:sz w:val="16"/>
                <w:szCs w:val="16"/>
              </w:rPr>
              <w:t>0.867</w:t>
            </w:r>
          </w:p>
        </w:tc>
        <w:tc>
          <w:tcPr>
            <w:tcW w:w="595" w:type="dxa"/>
          </w:tcPr>
          <w:p w:rsidR="004C2BC6" w:rsidRPr="0060092E" w:rsidRDefault="007F4F4B" w:rsidP="004C2BC6">
            <w:pPr>
              <w:rPr>
                <w:b/>
                <w:sz w:val="16"/>
                <w:szCs w:val="16"/>
              </w:rPr>
            </w:pPr>
            <w:r w:rsidRPr="0060092E">
              <w:rPr>
                <w:b/>
                <w:sz w:val="16"/>
                <w:szCs w:val="16"/>
              </w:rPr>
              <w:t>0.866</w:t>
            </w:r>
          </w:p>
        </w:tc>
        <w:tc>
          <w:tcPr>
            <w:tcW w:w="595" w:type="dxa"/>
          </w:tcPr>
          <w:p w:rsidR="004C2BC6" w:rsidRPr="007F4F4B" w:rsidRDefault="00A8486B" w:rsidP="004C2BC6">
            <w:pPr>
              <w:rPr>
                <w:sz w:val="16"/>
                <w:szCs w:val="16"/>
              </w:rPr>
            </w:pPr>
            <w:r w:rsidRPr="007F4F4B">
              <w:rPr>
                <w:sz w:val="16"/>
                <w:szCs w:val="16"/>
              </w:rPr>
              <w:t>0.864</w:t>
            </w:r>
          </w:p>
        </w:tc>
        <w:tc>
          <w:tcPr>
            <w:tcW w:w="595" w:type="dxa"/>
          </w:tcPr>
          <w:p w:rsidR="004C2BC6" w:rsidRPr="007F4F4B" w:rsidRDefault="00A8486B" w:rsidP="004C2BC6">
            <w:pPr>
              <w:rPr>
                <w:sz w:val="16"/>
                <w:szCs w:val="16"/>
              </w:rPr>
            </w:pPr>
            <w:r w:rsidRPr="007F4F4B">
              <w:rPr>
                <w:sz w:val="16"/>
                <w:szCs w:val="16"/>
              </w:rPr>
              <w:t>0.863</w:t>
            </w:r>
          </w:p>
        </w:tc>
        <w:tc>
          <w:tcPr>
            <w:tcW w:w="595" w:type="dxa"/>
          </w:tcPr>
          <w:p w:rsidR="004C2BC6" w:rsidRPr="0060092E" w:rsidRDefault="00A8486B" w:rsidP="004C2BC6">
            <w:pPr>
              <w:rPr>
                <w:b/>
                <w:sz w:val="16"/>
                <w:szCs w:val="16"/>
              </w:rPr>
            </w:pPr>
            <w:r w:rsidRPr="0060092E">
              <w:rPr>
                <w:b/>
                <w:sz w:val="16"/>
                <w:szCs w:val="16"/>
              </w:rPr>
              <w:t>0.867</w:t>
            </w:r>
          </w:p>
        </w:tc>
        <w:tc>
          <w:tcPr>
            <w:tcW w:w="595" w:type="dxa"/>
          </w:tcPr>
          <w:p w:rsidR="004C2BC6" w:rsidRPr="0060092E" w:rsidRDefault="00A8486B" w:rsidP="004C2BC6">
            <w:pPr>
              <w:rPr>
                <w:b/>
                <w:sz w:val="16"/>
                <w:szCs w:val="16"/>
              </w:rPr>
            </w:pPr>
            <w:r w:rsidRPr="0060092E">
              <w:rPr>
                <w:b/>
                <w:sz w:val="16"/>
                <w:szCs w:val="16"/>
              </w:rPr>
              <w:t>0.866</w:t>
            </w:r>
          </w:p>
        </w:tc>
      </w:tr>
      <w:tr w:rsidR="004C2BC6" w:rsidTr="004C2BC6">
        <w:tc>
          <w:tcPr>
            <w:tcW w:w="740" w:type="dxa"/>
          </w:tcPr>
          <w:p w:rsidR="004C2BC6" w:rsidRPr="0012653F" w:rsidRDefault="004C2BC6" w:rsidP="004C2BC6">
            <w:pPr>
              <w:rPr>
                <w:b/>
                <w:sz w:val="18"/>
                <w:szCs w:val="18"/>
              </w:rPr>
            </w:pPr>
            <w:r w:rsidRPr="0012653F">
              <w:rPr>
                <w:b/>
                <w:sz w:val="18"/>
                <w:szCs w:val="18"/>
              </w:rPr>
              <w:t>SVM</w:t>
            </w:r>
          </w:p>
        </w:tc>
        <w:tc>
          <w:tcPr>
            <w:tcW w:w="595" w:type="dxa"/>
          </w:tcPr>
          <w:p w:rsidR="004C2BC6" w:rsidRPr="0060092E" w:rsidRDefault="000756DA" w:rsidP="004C2BC6">
            <w:pPr>
              <w:rPr>
                <w:b/>
                <w:sz w:val="16"/>
                <w:szCs w:val="16"/>
              </w:rPr>
            </w:pPr>
            <w:r w:rsidRPr="0060092E">
              <w:rPr>
                <w:b/>
                <w:sz w:val="16"/>
                <w:szCs w:val="16"/>
              </w:rPr>
              <w:t>0.914</w:t>
            </w:r>
          </w:p>
        </w:tc>
        <w:tc>
          <w:tcPr>
            <w:tcW w:w="595" w:type="dxa"/>
          </w:tcPr>
          <w:p w:rsidR="004C2BC6" w:rsidRPr="0060092E" w:rsidRDefault="000756DA" w:rsidP="004C2BC6">
            <w:pPr>
              <w:rPr>
                <w:b/>
                <w:sz w:val="16"/>
                <w:szCs w:val="16"/>
              </w:rPr>
            </w:pPr>
            <w:r w:rsidRPr="0060092E">
              <w:rPr>
                <w:b/>
                <w:sz w:val="16"/>
                <w:szCs w:val="16"/>
              </w:rPr>
              <w:t>0.913</w:t>
            </w:r>
          </w:p>
        </w:tc>
        <w:tc>
          <w:tcPr>
            <w:tcW w:w="595" w:type="dxa"/>
          </w:tcPr>
          <w:p w:rsidR="004C2BC6" w:rsidRPr="007F4F4B" w:rsidRDefault="00A8486B" w:rsidP="004C2BC6">
            <w:pPr>
              <w:rPr>
                <w:sz w:val="16"/>
                <w:szCs w:val="16"/>
              </w:rPr>
            </w:pPr>
            <w:r w:rsidRPr="007F4F4B">
              <w:rPr>
                <w:sz w:val="16"/>
                <w:szCs w:val="16"/>
              </w:rPr>
              <w:t>0.913</w:t>
            </w:r>
          </w:p>
        </w:tc>
        <w:tc>
          <w:tcPr>
            <w:tcW w:w="595" w:type="dxa"/>
          </w:tcPr>
          <w:p w:rsidR="004C2BC6" w:rsidRPr="007F4F4B" w:rsidRDefault="00A8486B" w:rsidP="004C2BC6">
            <w:pPr>
              <w:rPr>
                <w:sz w:val="16"/>
                <w:szCs w:val="16"/>
              </w:rPr>
            </w:pPr>
            <w:r w:rsidRPr="007F4F4B">
              <w:rPr>
                <w:sz w:val="16"/>
                <w:szCs w:val="16"/>
              </w:rPr>
              <w:t>0.913</w:t>
            </w:r>
          </w:p>
        </w:tc>
        <w:tc>
          <w:tcPr>
            <w:tcW w:w="595" w:type="dxa"/>
          </w:tcPr>
          <w:p w:rsidR="004C2BC6" w:rsidRPr="007F4F4B" w:rsidRDefault="00A8486B" w:rsidP="004C2BC6">
            <w:pPr>
              <w:rPr>
                <w:sz w:val="16"/>
                <w:szCs w:val="16"/>
              </w:rPr>
            </w:pPr>
            <w:r w:rsidRPr="007F4F4B">
              <w:rPr>
                <w:sz w:val="16"/>
                <w:szCs w:val="16"/>
              </w:rPr>
              <w:t>0.912</w:t>
            </w:r>
          </w:p>
        </w:tc>
        <w:tc>
          <w:tcPr>
            <w:tcW w:w="595" w:type="dxa"/>
          </w:tcPr>
          <w:p w:rsidR="004C2BC6" w:rsidRPr="007F4F4B" w:rsidRDefault="00A8486B" w:rsidP="004C2BC6">
            <w:pPr>
              <w:rPr>
                <w:sz w:val="16"/>
                <w:szCs w:val="16"/>
              </w:rPr>
            </w:pPr>
            <w:r w:rsidRPr="007F4F4B">
              <w:rPr>
                <w:sz w:val="16"/>
                <w:szCs w:val="16"/>
              </w:rPr>
              <w:t>0.912</w:t>
            </w:r>
          </w:p>
        </w:tc>
      </w:tr>
    </w:tbl>
    <w:p w:rsidR="0025682F" w:rsidRPr="0025682F" w:rsidRDefault="0025682F" w:rsidP="0025682F">
      <w:pPr>
        <w:pStyle w:val="Caption"/>
        <w:rPr>
          <w:noProof/>
        </w:rPr>
      </w:pPr>
      <w:r w:rsidRPr="0025682F">
        <w:rPr>
          <w:b/>
        </w:rPr>
        <w:t xml:space="preserve">Table </w:t>
      </w:r>
      <w:r w:rsidRPr="0025682F">
        <w:rPr>
          <w:b/>
        </w:rPr>
        <w:fldChar w:fldCharType="begin"/>
      </w:r>
      <w:r w:rsidRPr="0025682F">
        <w:rPr>
          <w:b/>
        </w:rPr>
        <w:instrText xml:space="preserve"> SEQ Table \* ARABIC </w:instrText>
      </w:r>
      <w:r w:rsidRPr="0025682F">
        <w:rPr>
          <w:b/>
        </w:rPr>
        <w:fldChar w:fldCharType="separate"/>
      </w:r>
      <w:r w:rsidR="005575ED">
        <w:rPr>
          <w:b/>
          <w:noProof/>
        </w:rPr>
        <w:t>2</w:t>
      </w:r>
      <w:r w:rsidRPr="0025682F">
        <w:rPr>
          <w:b/>
        </w:rPr>
        <w:fldChar w:fldCharType="end"/>
      </w:r>
      <w:r>
        <w:rPr>
          <w:noProof/>
        </w:rPr>
        <w:t>: Results from modeling</w:t>
      </w:r>
      <w:r w:rsidR="00747619">
        <w:rPr>
          <w:noProof/>
        </w:rPr>
        <w:t xml:space="preserve"> (reran</w:t>
      </w:r>
      <w:r w:rsidR="00071F69">
        <w:rPr>
          <w:noProof/>
        </w:rPr>
        <w:t xml:space="preserve"> the models</w:t>
      </w:r>
      <w:r w:rsidR="00747619">
        <w:rPr>
          <w:noProof/>
        </w:rPr>
        <w:t xml:space="preserve"> since the presentation)</w:t>
      </w:r>
    </w:p>
    <w:p w:rsidR="002E07D2" w:rsidRDefault="00E72024" w:rsidP="00BE4DEF">
      <w:pPr>
        <w:ind w:firstLine="360"/>
      </w:pPr>
      <w:r>
        <w:t xml:space="preserve">As seen from the results of the modeling phase, the models built on solely the n-grams </w:t>
      </w:r>
      <w:r w:rsidR="001F0922">
        <w:t xml:space="preserve">features result in the highest </w:t>
      </w:r>
      <w:r w:rsidR="00DC1ACF">
        <w:t>scores</w:t>
      </w:r>
      <w:r w:rsidR="001F0922">
        <w:t xml:space="preserve"> for both the Logistic Regression and SVM models</w:t>
      </w:r>
      <w:r w:rsidR="00BB6E04">
        <w:t>,</w:t>
      </w:r>
      <w:r w:rsidR="00DC1ACF">
        <w:t xml:space="preserve"> overall</w:t>
      </w:r>
      <w:r w:rsidR="001F0922">
        <w:t>.</w:t>
      </w:r>
      <w:r w:rsidR="00A578A2">
        <w:t xml:space="preserve"> Although binning the Sentiscore results in the same accuracy score for the Logistic Regression Model, the accuracy score for SVM is still less than solely using the n-gram vectors. </w:t>
      </w:r>
      <w:r w:rsidR="001F0922">
        <w:t xml:space="preserve"> </w:t>
      </w:r>
      <w:r w:rsidR="00D91F07">
        <w:t xml:space="preserve">Keeping </w:t>
      </w:r>
      <w:r w:rsidR="00E170EA">
        <w:t>time complexity and memory resources in mind, adding the Sentiscore feature adds too much time to the model training phase.</w:t>
      </w:r>
      <w:r w:rsidR="00BE4DEF">
        <w:t xml:space="preserve"> Overall, the performance measure scores do not significantly improve and time complexity increases with the addition of the Sentiscore feature; thus, using the n-gram vectors as features for the models is adequate to create a good performing classification model for sentiment classification.</w:t>
      </w:r>
    </w:p>
    <w:p w:rsidR="00E31CAF" w:rsidRDefault="00E31CAF" w:rsidP="00BE4DEF">
      <w:pPr>
        <w:ind w:firstLine="36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6"/>
        <w:gridCol w:w="1437"/>
        <w:gridCol w:w="1437"/>
      </w:tblGrid>
      <w:tr w:rsidR="005E6F76" w:rsidTr="005E6F76">
        <w:tc>
          <w:tcPr>
            <w:tcW w:w="1436" w:type="dxa"/>
          </w:tcPr>
          <w:p w:rsidR="005E6F76" w:rsidRPr="00B3771D" w:rsidRDefault="005E6F76" w:rsidP="005E6F76">
            <w:pPr>
              <w:jc w:val="center"/>
              <w:rPr>
                <w:b/>
              </w:rPr>
            </w:pPr>
            <w:r w:rsidRPr="00B3771D">
              <w:rPr>
                <w:b/>
              </w:rPr>
              <w:t>Unigram</w:t>
            </w:r>
          </w:p>
        </w:tc>
        <w:tc>
          <w:tcPr>
            <w:tcW w:w="1437" w:type="dxa"/>
          </w:tcPr>
          <w:p w:rsidR="005E6F76" w:rsidRPr="00B3771D" w:rsidRDefault="005E6F76" w:rsidP="005E6F76">
            <w:pPr>
              <w:jc w:val="center"/>
              <w:rPr>
                <w:b/>
              </w:rPr>
            </w:pPr>
            <w:r w:rsidRPr="00B3771D">
              <w:rPr>
                <w:b/>
              </w:rPr>
              <w:t>Bigram</w:t>
            </w:r>
          </w:p>
        </w:tc>
        <w:tc>
          <w:tcPr>
            <w:tcW w:w="1437" w:type="dxa"/>
          </w:tcPr>
          <w:p w:rsidR="005E6F76" w:rsidRPr="00B3771D" w:rsidRDefault="005E6F76" w:rsidP="005E6F76">
            <w:pPr>
              <w:jc w:val="center"/>
              <w:rPr>
                <w:b/>
              </w:rPr>
            </w:pPr>
            <w:r w:rsidRPr="00B3771D">
              <w:rPr>
                <w:b/>
              </w:rPr>
              <w:t>Trigram</w:t>
            </w:r>
          </w:p>
        </w:tc>
      </w:tr>
      <w:tr w:rsidR="005E6F76" w:rsidTr="005E6F76">
        <w:tc>
          <w:tcPr>
            <w:tcW w:w="1436" w:type="dxa"/>
          </w:tcPr>
          <w:p w:rsidR="005E6F76" w:rsidRDefault="00180D6C" w:rsidP="003D335C">
            <w:r>
              <w:t>entertaining</w:t>
            </w:r>
          </w:p>
        </w:tc>
        <w:tc>
          <w:tcPr>
            <w:tcW w:w="1437" w:type="dxa"/>
          </w:tcPr>
          <w:p w:rsidR="005E6F76" w:rsidRDefault="00180D6C" w:rsidP="003D335C">
            <w:r>
              <w:t>not only</w:t>
            </w:r>
          </w:p>
        </w:tc>
        <w:tc>
          <w:tcPr>
            <w:tcW w:w="1437" w:type="dxa"/>
          </w:tcPr>
          <w:p w:rsidR="005E6F76" w:rsidRDefault="00180D6C" w:rsidP="003D335C">
            <w:r>
              <w:t>doesn’t have to</w:t>
            </w:r>
          </w:p>
        </w:tc>
      </w:tr>
      <w:tr w:rsidR="005E6F76" w:rsidTr="005E6F76">
        <w:tc>
          <w:tcPr>
            <w:tcW w:w="1436" w:type="dxa"/>
          </w:tcPr>
          <w:p w:rsidR="005E6F76" w:rsidRDefault="00180D6C" w:rsidP="003D335C">
            <w:r>
              <w:t>enjoyable</w:t>
            </w:r>
          </w:p>
        </w:tc>
        <w:tc>
          <w:tcPr>
            <w:tcW w:w="1437" w:type="dxa"/>
          </w:tcPr>
          <w:p w:rsidR="005E6F76" w:rsidRDefault="00180D6C" w:rsidP="003D335C">
            <w:r>
              <w:t>never boring</w:t>
            </w:r>
          </w:p>
        </w:tc>
        <w:tc>
          <w:tcPr>
            <w:tcW w:w="1437" w:type="dxa"/>
          </w:tcPr>
          <w:p w:rsidR="005E6F76" w:rsidRDefault="00180D6C" w:rsidP="003D335C">
            <w:r>
              <w:t>never less than</w:t>
            </w:r>
          </w:p>
        </w:tc>
      </w:tr>
      <w:tr w:rsidR="005E6F76" w:rsidTr="005E6F76">
        <w:tc>
          <w:tcPr>
            <w:tcW w:w="1436" w:type="dxa"/>
          </w:tcPr>
          <w:p w:rsidR="005E6F76" w:rsidRDefault="00180D6C" w:rsidP="003D335C">
            <w:r>
              <w:t>fun</w:t>
            </w:r>
          </w:p>
        </w:tc>
        <w:tc>
          <w:tcPr>
            <w:tcW w:w="1437" w:type="dxa"/>
          </w:tcPr>
          <w:p w:rsidR="005E6F76" w:rsidRDefault="00180D6C" w:rsidP="003D335C">
            <w:r>
              <w:t>even when</w:t>
            </w:r>
          </w:p>
        </w:tc>
        <w:tc>
          <w:tcPr>
            <w:tcW w:w="1437" w:type="dxa"/>
          </w:tcPr>
          <w:p w:rsidR="005E6F76" w:rsidRDefault="00180D6C" w:rsidP="003D335C">
            <w:r>
              <w:t>never fails to</w:t>
            </w:r>
          </w:p>
        </w:tc>
      </w:tr>
      <w:tr w:rsidR="005E6F76" w:rsidTr="005E6F76">
        <w:tc>
          <w:tcPr>
            <w:tcW w:w="1436" w:type="dxa"/>
          </w:tcPr>
          <w:p w:rsidR="005E6F76" w:rsidRDefault="00180D6C" w:rsidP="003D335C">
            <w:r>
              <w:t>refreshing</w:t>
            </w:r>
          </w:p>
        </w:tc>
        <w:tc>
          <w:tcPr>
            <w:tcW w:w="1437" w:type="dxa"/>
          </w:tcPr>
          <w:p w:rsidR="005E6F76" w:rsidRDefault="00180D6C" w:rsidP="003D335C">
            <w:r>
              <w:t>never dull</w:t>
            </w:r>
          </w:p>
        </w:tc>
        <w:tc>
          <w:tcPr>
            <w:tcW w:w="1437" w:type="dxa"/>
          </w:tcPr>
          <w:p w:rsidR="005E6F76" w:rsidRDefault="00180D6C" w:rsidP="003D335C">
            <w:r>
              <w:t>is more than</w:t>
            </w:r>
          </w:p>
        </w:tc>
      </w:tr>
      <w:tr w:rsidR="005E6F76" w:rsidTr="005E6F76">
        <w:tc>
          <w:tcPr>
            <w:tcW w:w="1436" w:type="dxa"/>
          </w:tcPr>
          <w:p w:rsidR="005E6F76" w:rsidRDefault="00180D6C" w:rsidP="003D335C">
            <w:r>
              <w:t>delightful</w:t>
            </w:r>
          </w:p>
        </w:tc>
        <w:tc>
          <w:tcPr>
            <w:tcW w:w="1437" w:type="dxa"/>
          </w:tcPr>
          <w:p w:rsidR="005E6F76" w:rsidRDefault="00180D6C" w:rsidP="003D335C">
            <w:r>
              <w:t>no less</w:t>
            </w:r>
          </w:p>
        </w:tc>
        <w:tc>
          <w:tcPr>
            <w:tcW w:w="1437" w:type="dxa"/>
          </w:tcPr>
          <w:p w:rsidR="005E6F76" w:rsidRDefault="00180D6C" w:rsidP="003D335C">
            <w:r>
              <w:t>so much fun</w:t>
            </w:r>
          </w:p>
        </w:tc>
      </w:tr>
    </w:tbl>
    <w:p w:rsidR="00E31CAF" w:rsidRDefault="00180D6C" w:rsidP="00180D6C">
      <w:pPr>
        <w:pStyle w:val="Caption"/>
      </w:pPr>
      <w:r w:rsidRPr="00180D6C">
        <w:rPr>
          <w:b/>
        </w:rPr>
        <w:t xml:space="preserve">Table </w:t>
      </w:r>
      <w:r w:rsidRPr="00180D6C">
        <w:rPr>
          <w:b/>
        </w:rPr>
        <w:fldChar w:fldCharType="begin"/>
      </w:r>
      <w:r w:rsidRPr="00180D6C">
        <w:rPr>
          <w:b/>
        </w:rPr>
        <w:instrText xml:space="preserve"> SEQ Table \* ARABIC </w:instrText>
      </w:r>
      <w:r w:rsidRPr="00180D6C">
        <w:rPr>
          <w:b/>
        </w:rPr>
        <w:fldChar w:fldCharType="separate"/>
      </w:r>
      <w:r w:rsidR="005575ED">
        <w:rPr>
          <w:b/>
          <w:noProof/>
        </w:rPr>
        <w:t>3</w:t>
      </w:r>
      <w:r w:rsidRPr="00180D6C">
        <w:rPr>
          <w:b/>
        </w:rPr>
        <w:fldChar w:fldCharType="end"/>
      </w:r>
      <w:r>
        <w:t>: Top N-grams for Positive Review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6"/>
        <w:gridCol w:w="1437"/>
        <w:gridCol w:w="1437"/>
      </w:tblGrid>
      <w:tr w:rsidR="00180D6C" w:rsidTr="00180D6C">
        <w:tc>
          <w:tcPr>
            <w:tcW w:w="1436" w:type="dxa"/>
          </w:tcPr>
          <w:p w:rsidR="00180D6C" w:rsidRPr="00B3771D" w:rsidRDefault="00180D6C" w:rsidP="00180D6C">
            <w:pPr>
              <w:jc w:val="center"/>
              <w:rPr>
                <w:b/>
              </w:rPr>
            </w:pPr>
            <w:r w:rsidRPr="00B3771D">
              <w:rPr>
                <w:b/>
              </w:rPr>
              <w:t>Unigram</w:t>
            </w:r>
          </w:p>
        </w:tc>
        <w:tc>
          <w:tcPr>
            <w:tcW w:w="1437" w:type="dxa"/>
          </w:tcPr>
          <w:p w:rsidR="00180D6C" w:rsidRPr="00B3771D" w:rsidRDefault="00180D6C" w:rsidP="00180D6C">
            <w:pPr>
              <w:jc w:val="center"/>
              <w:rPr>
                <w:b/>
              </w:rPr>
            </w:pPr>
            <w:r w:rsidRPr="00B3771D">
              <w:rPr>
                <w:b/>
              </w:rPr>
              <w:t>Bigram</w:t>
            </w:r>
          </w:p>
        </w:tc>
        <w:tc>
          <w:tcPr>
            <w:tcW w:w="1437" w:type="dxa"/>
          </w:tcPr>
          <w:p w:rsidR="00180D6C" w:rsidRPr="00B3771D" w:rsidRDefault="00180D6C" w:rsidP="00180D6C">
            <w:pPr>
              <w:jc w:val="center"/>
              <w:rPr>
                <w:b/>
              </w:rPr>
            </w:pPr>
            <w:r w:rsidRPr="00B3771D">
              <w:rPr>
                <w:b/>
              </w:rPr>
              <w:t>Trigram</w:t>
            </w:r>
          </w:p>
        </w:tc>
      </w:tr>
      <w:tr w:rsidR="00180D6C" w:rsidTr="00180D6C">
        <w:tc>
          <w:tcPr>
            <w:tcW w:w="1436" w:type="dxa"/>
          </w:tcPr>
          <w:p w:rsidR="00180D6C" w:rsidRDefault="00180D6C" w:rsidP="00180D6C">
            <w:r>
              <w:t>unfortunately</w:t>
            </w:r>
          </w:p>
        </w:tc>
        <w:tc>
          <w:tcPr>
            <w:tcW w:w="1437" w:type="dxa"/>
          </w:tcPr>
          <w:p w:rsidR="00180D6C" w:rsidRDefault="00180D6C" w:rsidP="00180D6C">
            <w:r>
              <w:t>not very</w:t>
            </w:r>
          </w:p>
        </w:tc>
        <w:tc>
          <w:tcPr>
            <w:tcW w:w="1437" w:type="dxa"/>
          </w:tcPr>
          <w:p w:rsidR="00180D6C" w:rsidRDefault="00180D6C" w:rsidP="00180D6C">
            <w:r>
              <w:t>little more than</w:t>
            </w:r>
          </w:p>
        </w:tc>
      </w:tr>
      <w:tr w:rsidR="00180D6C" w:rsidTr="00180D6C">
        <w:tc>
          <w:tcPr>
            <w:tcW w:w="1436" w:type="dxa"/>
          </w:tcPr>
          <w:p w:rsidR="00180D6C" w:rsidRDefault="00180D6C" w:rsidP="00180D6C">
            <w:r>
              <w:t>fails</w:t>
            </w:r>
          </w:p>
        </w:tc>
        <w:tc>
          <w:tcPr>
            <w:tcW w:w="1437" w:type="dxa"/>
          </w:tcPr>
          <w:p w:rsidR="00180D6C" w:rsidRDefault="00180D6C" w:rsidP="00180D6C">
            <w:r>
              <w:t>not enough</w:t>
            </w:r>
          </w:p>
        </w:tc>
        <w:tc>
          <w:tcPr>
            <w:tcW w:w="1437" w:type="dxa"/>
          </w:tcPr>
          <w:p w:rsidR="00180D6C" w:rsidRDefault="00180D6C" w:rsidP="00180D6C">
            <w:r>
              <w:t>right place but</w:t>
            </w:r>
          </w:p>
        </w:tc>
      </w:tr>
      <w:tr w:rsidR="00180D6C" w:rsidTr="00180D6C">
        <w:tc>
          <w:tcPr>
            <w:tcW w:w="1436" w:type="dxa"/>
          </w:tcPr>
          <w:p w:rsidR="00180D6C" w:rsidRDefault="00180D6C" w:rsidP="00180D6C">
            <w:r>
              <w:t>dull</w:t>
            </w:r>
          </w:p>
        </w:tc>
        <w:tc>
          <w:tcPr>
            <w:tcW w:w="1437" w:type="dxa"/>
          </w:tcPr>
          <w:p w:rsidR="00180D6C" w:rsidRDefault="00180D6C" w:rsidP="00180D6C">
            <w:r>
              <w:t>doesn’t work</w:t>
            </w:r>
          </w:p>
        </w:tc>
        <w:tc>
          <w:tcPr>
            <w:tcW w:w="1437" w:type="dxa"/>
          </w:tcPr>
          <w:p w:rsidR="00180D6C" w:rsidRDefault="00180D6C" w:rsidP="00180D6C">
            <w:r>
              <w:t>not good way</w:t>
            </w:r>
          </w:p>
        </w:tc>
      </w:tr>
      <w:tr w:rsidR="00180D6C" w:rsidTr="00180D6C">
        <w:tc>
          <w:tcPr>
            <w:tcW w:w="1436" w:type="dxa"/>
          </w:tcPr>
          <w:p w:rsidR="00180D6C" w:rsidRDefault="00180D6C" w:rsidP="00180D6C">
            <w:r>
              <w:t>worst</w:t>
            </w:r>
          </w:p>
        </w:tc>
        <w:tc>
          <w:tcPr>
            <w:tcW w:w="1437" w:type="dxa"/>
          </w:tcPr>
          <w:p w:rsidR="00180D6C" w:rsidRDefault="00180D6C" w:rsidP="00180D6C">
            <w:r>
              <w:t>not funny</w:t>
            </w:r>
          </w:p>
        </w:tc>
        <w:tc>
          <w:tcPr>
            <w:tcW w:w="1437" w:type="dxa"/>
          </w:tcPr>
          <w:p w:rsidR="00180D6C" w:rsidRDefault="00180D6C" w:rsidP="00180D6C">
            <w:r>
              <w:t>not very good</w:t>
            </w:r>
          </w:p>
        </w:tc>
      </w:tr>
      <w:tr w:rsidR="00180D6C" w:rsidTr="00180D6C">
        <w:tc>
          <w:tcPr>
            <w:tcW w:w="1436" w:type="dxa"/>
          </w:tcPr>
          <w:p w:rsidR="00180D6C" w:rsidRDefault="00180D6C" w:rsidP="00180D6C">
            <w:r>
              <w:t>disappointing</w:t>
            </w:r>
          </w:p>
        </w:tc>
        <w:tc>
          <w:tcPr>
            <w:tcW w:w="1437" w:type="dxa"/>
          </w:tcPr>
          <w:p w:rsidR="00180D6C" w:rsidRDefault="00180D6C" w:rsidP="00180D6C">
            <w:r>
              <w:t>not good</w:t>
            </w:r>
          </w:p>
        </w:tc>
        <w:tc>
          <w:tcPr>
            <w:tcW w:w="1437" w:type="dxa"/>
          </w:tcPr>
          <w:p w:rsidR="00180D6C" w:rsidRDefault="00180D6C" w:rsidP="00180D6C">
            <w:r>
              <w:t>how not to</w:t>
            </w:r>
          </w:p>
        </w:tc>
      </w:tr>
    </w:tbl>
    <w:p w:rsidR="0025682F" w:rsidRPr="002E07D2" w:rsidRDefault="005575ED" w:rsidP="00F36C12">
      <w:pPr>
        <w:pStyle w:val="Caption"/>
      </w:pPr>
      <w:r w:rsidRPr="005575ED">
        <w:rPr>
          <w:b/>
        </w:rPr>
        <w:t xml:space="preserve">Table </w:t>
      </w:r>
      <w:r w:rsidRPr="005575ED">
        <w:rPr>
          <w:b/>
        </w:rPr>
        <w:fldChar w:fldCharType="begin"/>
      </w:r>
      <w:r w:rsidRPr="005575ED">
        <w:rPr>
          <w:b/>
        </w:rPr>
        <w:instrText xml:space="preserve"> SEQ Table \* ARABIC </w:instrText>
      </w:r>
      <w:r w:rsidRPr="005575ED">
        <w:rPr>
          <w:b/>
        </w:rPr>
        <w:fldChar w:fldCharType="separate"/>
      </w:r>
      <w:r w:rsidRPr="005575ED">
        <w:rPr>
          <w:b/>
          <w:noProof/>
        </w:rPr>
        <w:t>4</w:t>
      </w:r>
      <w:r w:rsidRPr="005575ED">
        <w:rPr>
          <w:b/>
        </w:rPr>
        <w:fldChar w:fldCharType="end"/>
      </w:r>
      <w:r>
        <w:t>: Top N-grams for Negative Reviews</w:t>
      </w:r>
    </w:p>
    <w:p w:rsidR="00D96BF8" w:rsidRDefault="00864170" w:rsidP="00CD3F46">
      <w:pPr>
        <w:pStyle w:val="Heading1"/>
      </w:pPr>
      <w:r>
        <w:lastRenderedPageBreak/>
        <w:t>Conclusion</w:t>
      </w:r>
    </w:p>
    <w:p w:rsidR="00864170" w:rsidRPr="00864170" w:rsidRDefault="00864170" w:rsidP="00864170"/>
    <w:p w:rsidR="007264BA" w:rsidRDefault="00927645" w:rsidP="00BE2C85">
      <w:pPr>
        <w:ind w:firstLine="360"/>
        <w:rPr>
          <w:szCs w:val="24"/>
        </w:rPr>
      </w:pPr>
      <w:r>
        <w:rPr>
          <w:szCs w:val="24"/>
        </w:rPr>
        <w:t xml:space="preserve">In this paper, two classification models are created to classify Rotten Tomatoes movie reviews using the n-gram vectors created by the TF-IDF Vectorizer and a sentiment information score, Sentiscore, created using the SentiWordNet lexicon. </w:t>
      </w:r>
      <w:r w:rsidR="008F6511">
        <w:rPr>
          <w:szCs w:val="24"/>
        </w:rPr>
        <w:t xml:space="preserve">The project experiments by creating the models using solely the n-gram vectors then adding the Sentiscore later for comparison. The Sentiscore is also binned to see if there is a significance. </w:t>
      </w:r>
      <w:r w:rsidR="004743F0">
        <w:rPr>
          <w:szCs w:val="24"/>
        </w:rPr>
        <w:t xml:space="preserve">The results show that using n-grams as features for sentiment analysis </w:t>
      </w:r>
      <w:r w:rsidR="001503F3">
        <w:rPr>
          <w:szCs w:val="24"/>
        </w:rPr>
        <w:t>classi</w:t>
      </w:r>
      <w:r w:rsidR="00AB1CFA">
        <w:rPr>
          <w:szCs w:val="24"/>
        </w:rPr>
        <w:t>fication is a good methodology</w:t>
      </w:r>
      <w:r w:rsidR="00BB6E04">
        <w:rPr>
          <w:szCs w:val="24"/>
        </w:rPr>
        <w:t>, validating</w:t>
      </w:r>
      <w:r w:rsidR="00266687">
        <w:rPr>
          <w:szCs w:val="24"/>
        </w:rPr>
        <w:t xml:space="preserve"> the</w:t>
      </w:r>
      <w:r w:rsidR="00AB1CFA">
        <w:rPr>
          <w:szCs w:val="24"/>
        </w:rPr>
        <w:t xml:space="preserve"> well-known</w:t>
      </w:r>
      <w:r w:rsidR="001503F3">
        <w:rPr>
          <w:szCs w:val="24"/>
        </w:rPr>
        <w:t xml:space="preserve"> method in the NLP community. </w:t>
      </w:r>
      <w:r w:rsidR="00EE19E7">
        <w:rPr>
          <w:szCs w:val="24"/>
        </w:rPr>
        <w:t xml:space="preserve">Adding the Sentiscore </w:t>
      </w:r>
      <w:r w:rsidR="00C513A0">
        <w:rPr>
          <w:szCs w:val="24"/>
        </w:rPr>
        <w:t xml:space="preserve">as a feature </w:t>
      </w:r>
      <w:r w:rsidR="00EE19E7">
        <w:rPr>
          <w:szCs w:val="24"/>
        </w:rPr>
        <w:t>did no</w:t>
      </w:r>
      <w:r w:rsidR="00F726CC">
        <w:rPr>
          <w:szCs w:val="24"/>
        </w:rPr>
        <w:t xml:space="preserve">t add improvement to </w:t>
      </w:r>
      <w:r w:rsidR="003A01A3">
        <w:rPr>
          <w:szCs w:val="24"/>
        </w:rPr>
        <w:t xml:space="preserve">the models; therefore, </w:t>
      </w:r>
      <w:r w:rsidR="00541412">
        <w:rPr>
          <w:szCs w:val="24"/>
        </w:rPr>
        <w:t xml:space="preserve">the Sentiscore method is not a significant enough feature to increase accuracy of classification of sentiment polarity. </w:t>
      </w:r>
      <w:r w:rsidR="001257BA">
        <w:rPr>
          <w:szCs w:val="24"/>
        </w:rPr>
        <w:t xml:space="preserve">Perhaps a different use of the SentiWordNet lexicon needs to be derived. In conclusion, </w:t>
      </w:r>
      <w:r w:rsidR="00F5286C">
        <w:rPr>
          <w:szCs w:val="24"/>
        </w:rPr>
        <w:t xml:space="preserve">feature engineering is </w:t>
      </w:r>
      <w:r w:rsidR="00F96F77">
        <w:rPr>
          <w:szCs w:val="24"/>
        </w:rPr>
        <w:t>a difficult and time-consuming task. Given a set of natural language text, deriving features that will be significant enough to influence a model is a challenging task.</w:t>
      </w:r>
      <w:r w:rsidR="0080190B">
        <w:rPr>
          <w:szCs w:val="24"/>
        </w:rPr>
        <w:t xml:space="preserve"> </w:t>
      </w:r>
      <w:r w:rsidR="0088631B">
        <w:rPr>
          <w:szCs w:val="24"/>
        </w:rPr>
        <w:t xml:space="preserve">To improve this project, </w:t>
      </w:r>
      <w:r w:rsidR="00171DEB">
        <w:rPr>
          <w:szCs w:val="24"/>
        </w:rPr>
        <w:t xml:space="preserve">further deliberation will have to go into deriving a feature that can add sentiment information into the models and is also significant enough to improve the performance of said models. </w:t>
      </w:r>
    </w:p>
    <w:p w:rsidR="00D31D40" w:rsidRPr="00D75C20" w:rsidRDefault="00D31D40" w:rsidP="000A5957">
      <w:pPr>
        <w:rPr>
          <w:szCs w:val="24"/>
        </w:rPr>
      </w:pPr>
    </w:p>
    <w:sdt>
      <w:sdtPr>
        <w:id w:val="1880902781"/>
        <w:docPartObj>
          <w:docPartGallery w:val="Bibliographies"/>
          <w:docPartUnique/>
        </w:docPartObj>
      </w:sdtPr>
      <w:sdtEndPr/>
      <w:sdtContent>
        <w:p w:rsidR="00591AF2" w:rsidRPr="00122380" w:rsidRDefault="00591AF2" w:rsidP="00A26D5E">
          <w:pPr>
            <w:pStyle w:val="NoSpacing"/>
            <w:numPr>
              <w:ilvl w:val="0"/>
              <w:numId w:val="1"/>
            </w:numPr>
            <w:ind w:left="360"/>
            <w:rPr>
              <w:rStyle w:val="Heading1Char"/>
            </w:rPr>
          </w:pPr>
          <w:r w:rsidRPr="00122380">
            <w:rPr>
              <w:rStyle w:val="Heading1Char"/>
            </w:rPr>
            <w:t>References</w:t>
          </w:r>
        </w:p>
        <w:sdt>
          <w:sdtPr>
            <w:id w:val="-573587230"/>
            <w:bibliography/>
          </w:sdtPr>
          <w:sdtEndPr/>
          <w:sdtContent>
            <w:p w:rsidR="00474569" w:rsidRDefault="00591AF2" w:rsidP="00E27A20">
              <w:pPr>
                <w:pStyle w:val="NoSpacing"/>
                <w:rPr>
                  <w:rFonts w:asciiTheme="minorHAnsi" w:hAnsiTheme="minorHAnsi"/>
                  <w:noProof/>
                  <w:sz w:val="22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4320" w:type="dxa"/>
                <w:tblCellSpacing w:w="15" w:type="dxa"/>
                <w:tblLayout w:type="fixed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432"/>
                <w:gridCol w:w="3888"/>
              </w:tblGrid>
              <w:tr w:rsidR="00474569" w:rsidTr="00210056">
                <w:trPr>
                  <w:divId w:val="1057894969"/>
                  <w:tblCellSpacing w:w="15" w:type="dxa"/>
                </w:trPr>
                <w:tc>
                  <w:tcPr>
                    <w:tcW w:w="387" w:type="dxa"/>
                    <w:hideMark/>
                  </w:tcPr>
                  <w:p w:rsidR="00474569" w:rsidRDefault="00474569">
                    <w:pPr>
                      <w:pStyle w:val="Bibliography"/>
                      <w:rPr>
                        <w:sz w:val="24"/>
                        <w:szCs w:val="24"/>
                      </w:rPr>
                    </w:pPr>
                    <w:r>
                      <w:t xml:space="preserve">[1] </w:t>
                    </w:r>
                  </w:p>
                </w:tc>
                <w:tc>
                  <w:tcPr>
                    <w:tcW w:w="3843" w:type="dxa"/>
                    <w:hideMark/>
                  </w:tcPr>
                  <w:p w:rsidR="00474569" w:rsidRDefault="00474569">
                    <w:pPr>
                      <w:pStyle w:val="Bibliography"/>
                    </w:pPr>
                    <w:r>
                      <w:t>"Sentiment Analysis: Nearly Everything You Need to Know," MonkeyLearn Inc., 2019. [Online]. Available: https://monkeylearn.com/sentiment-analysis/. [Accessed 27 June 2019].</w:t>
                    </w:r>
                  </w:p>
                </w:tc>
              </w:tr>
              <w:tr w:rsidR="00474569" w:rsidTr="00210056">
                <w:trPr>
                  <w:divId w:val="1057894969"/>
                  <w:tblCellSpacing w:w="15" w:type="dxa"/>
                </w:trPr>
                <w:tc>
                  <w:tcPr>
                    <w:tcW w:w="387" w:type="dxa"/>
                    <w:hideMark/>
                  </w:tcPr>
                  <w:p w:rsidR="00474569" w:rsidRDefault="00474569">
                    <w:pPr>
                      <w:pStyle w:val="Bibliography"/>
                    </w:pPr>
                    <w:r>
                      <w:t xml:space="preserve">[2] </w:t>
                    </w:r>
                  </w:p>
                </w:tc>
                <w:tc>
                  <w:tcPr>
                    <w:tcW w:w="3843" w:type="dxa"/>
                    <w:hideMark/>
                  </w:tcPr>
                  <w:p w:rsidR="00474569" w:rsidRDefault="00474569">
                    <w:pPr>
                      <w:pStyle w:val="Bibliography"/>
                    </w:pPr>
                    <w:r>
                      <w:t xml:space="preserve">A. Dey, M. Jenamani and J. J. Thakkar, "Lexical TF-IDF: An n-gram Feature Space for Cross-Domain Classification of Sentiment Reviews," </w:t>
                    </w:r>
                    <w:r>
                      <w:rPr>
                        <w:i/>
                        <w:iCs/>
                      </w:rPr>
                      <w:t xml:space="preserve">Pattern Recognition and Machine Intelligence, </w:t>
                    </w:r>
                    <w:r>
                      <w:t xml:space="preserve">pp. 380-386, 2017. </w:t>
                    </w:r>
                  </w:p>
                </w:tc>
              </w:tr>
              <w:tr w:rsidR="00474569" w:rsidTr="00210056">
                <w:trPr>
                  <w:divId w:val="1057894969"/>
                  <w:tblCellSpacing w:w="15" w:type="dxa"/>
                </w:trPr>
                <w:tc>
                  <w:tcPr>
                    <w:tcW w:w="387" w:type="dxa"/>
                    <w:hideMark/>
                  </w:tcPr>
                  <w:p w:rsidR="00474569" w:rsidRDefault="00474569">
                    <w:pPr>
                      <w:pStyle w:val="Bibliography"/>
                    </w:pPr>
                    <w:r>
                      <w:t xml:space="preserve">[3] </w:t>
                    </w:r>
                  </w:p>
                </w:tc>
                <w:tc>
                  <w:tcPr>
                    <w:tcW w:w="3843" w:type="dxa"/>
                    <w:hideMark/>
                  </w:tcPr>
                  <w:p w:rsidR="00474569" w:rsidRDefault="00474569">
                    <w:pPr>
                      <w:pStyle w:val="Bibliography"/>
                    </w:pPr>
                    <w:r>
                      <w:t xml:space="preserve">J. Thanaki, "Feature Engineering and NLP Algorithms," in </w:t>
                    </w:r>
                    <w:r>
                      <w:rPr>
                        <w:i/>
                        <w:iCs/>
                      </w:rPr>
                      <w:t>Python Natural Language Processing</w:t>
                    </w:r>
                    <w:r>
                      <w:t>, Birminghan, UK, Packt Publishing, 2017, pp. 102-172.</w:t>
                    </w:r>
                  </w:p>
                </w:tc>
              </w:tr>
              <w:tr w:rsidR="00474569" w:rsidTr="00210056">
                <w:trPr>
                  <w:divId w:val="1057894969"/>
                  <w:tblCellSpacing w:w="15" w:type="dxa"/>
                </w:trPr>
                <w:tc>
                  <w:tcPr>
                    <w:tcW w:w="387" w:type="dxa"/>
                    <w:hideMark/>
                  </w:tcPr>
                  <w:p w:rsidR="00474569" w:rsidRDefault="00474569">
                    <w:pPr>
                      <w:pStyle w:val="Bibliography"/>
                    </w:pPr>
                    <w:r>
                      <w:t xml:space="preserve">[4] </w:t>
                    </w:r>
                  </w:p>
                </w:tc>
                <w:tc>
                  <w:tcPr>
                    <w:tcW w:w="3843" w:type="dxa"/>
                    <w:hideMark/>
                  </w:tcPr>
                  <w:p w:rsidR="00474569" w:rsidRDefault="00474569">
                    <w:pPr>
                      <w:pStyle w:val="Bibliography"/>
                    </w:pPr>
                    <w:r>
                      <w:t xml:space="preserve">D. Tang, F. Wei, N. Yang, M. Zhou, T. Liu and B. Qin, "Learning Sentiment-Specific Word Embedding for Twitter Sentiment Classification," in </w:t>
                    </w:r>
                    <w:r>
                      <w:rPr>
                        <w:i/>
                        <w:iCs/>
                      </w:rPr>
                      <w:t>Proceedings of the 52nd Annual Meeting of the Association for Computational Linguistics</w:t>
                    </w:r>
                    <w:r>
                      <w:t xml:space="preserve">, Baltimore, Maryland, 2014. </w:t>
                    </w:r>
                  </w:p>
                </w:tc>
              </w:tr>
              <w:tr w:rsidR="00474569" w:rsidTr="00210056">
                <w:trPr>
                  <w:divId w:val="1057894969"/>
                  <w:tblCellSpacing w:w="15" w:type="dxa"/>
                </w:trPr>
                <w:tc>
                  <w:tcPr>
                    <w:tcW w:w="387" w:type="dxa"/>
                    <w:hideMark/>
                  </w:tcPr>
                  <w:p w:rsidR="00474569" w:rsidRDefault="00474569">
                    <w:pPr>
                      <w:pStyle w:val="Bibliography"/>
                    </w:pPr>
                    <w:r>
                      <w:t xml:space="preserve">[5] </w:t>
                    </w:r>
                  </w:p>
                </w:tc>
                <w:tc>
                  <w:tcPr>
                    <w:tcW w:w="3843" w:type="dxa"/>
                    <w:hideMark/>
                  </w:tcPr>
                  <w:p w:rsidR="00474569" w:rsidRDefault="00474569">
                    <w:pPr>
                      <w:pStyle w:val="Bibliography"/>
                    </w:pPr>
                    <w:r>
                      <w:t>N. Gervais, "Rotten Tomatoes: 480,000 Labeled Critic Reviews," Kaggle, 26 March 2019. [Online]. Available: https://www.kaggle.com/nicolasgervais/rotten-tomatoes-480000-labeled-critic-reviews. [Accessed 21 May 2019].</w:t>
                    </w:r>
                  </w:p>
                </w:tc>
              </w:tr>
              <w:tr w:rsidR="00474569" w:rsidTr="00210056">
                <w:trPr>
                  <w:divId w:val="1057894969"/>
                  <w:tblCellSpacing w:w="15" w:type="dxa"/>
                </w:trPr>
                <w:tc>
                  <w:tcPr>
                    <w:tcW w:w="387" w:type="dxa"/>
                    <w:hideMark/>
                  </w:tcPr>
                  <w:p w:rsidR="00474569" w:rsidRDefault="00474569">
                    <w:pPr>
                      <w:pStyle w:val="Bibliography"/>
                    </w:pPr>
                    <w:r>
                      <w:lastRenderedPageBreak/>
                      <w:t xml:space="preserve">[6] </w:t>
                    </w:r>
                  </w:p>
                </w:tc>
                <w:tc>
                  <w:tcPr>
                    <w:tcW w:w="3843" w:type="dxa"/>
                    <w:hideMark/>
                  </w:tcPr>
                  <w:p w:rsidR="00474569" w:rsidRDefault="00474569">
                    <w:pPr>
                      <w:pStyle w:val="Bibliography"/>
                    </w:pPr>
                    <w:r>
                      <w:t xml:space="preserve">S. Bird, E. Klein and E. Loper, Natural Language Processing with Python, Sebastopol, CA: O'Reilly Media, Inc., 2009. </w:t>
                    </w:r>
                  </w:p>
                </w:tc>
              </w:tr>
              <w:tr w:rsidR="00474569" w:rsidTr="00210056">
                <w:trPr>
                  <w:divId w:val="1057894969"/>
                  <w:tblCellSpacing w:w="15" w:type="dxa"/>
                </w:trPr>
                <w:tc>
                  <w:tcPr>
                    <w:tcW w:w="387" w:type="dxa"/>
                    <w:hideMark/>
                  </w:tcPr>
                  <w:p w:rsidR="00474569" w:rsidRDefault="00474569">
                    <w:pPr>
                      <w:pStyle w:val="Bibliography"/>
                    </w:pPr>
                    <w:r>
                      <w:t xml:space="preserve">[7] </w:t>
                    </w:r>
                  </w:p>
                </w:tc>
                <w:tc>
                  <w:tcPr>
                    <w:tcW w:w="3843" w:type="dxa"/>
                    <w:hideMark/>
                  </w:tcPr>
                  <w:p w:rsidR="00474569" w:rsidRDefault="00474569">
                    <w:pPr>
                      <w:pStyle w:val="Bibliography"/>
                    </w:pPr>
                    <w:r>
                      <w:t>scikit-learn developers, "sklearn.feature_extraction.text.TfidfVectorizer," 2019. [Online]. Available: https://scikit-learn.org/stable/modules/generated/sklearn.feature_extraction.text.TfidfVectorizer.html. [Accessed 2 July 2019].</w:t>
                    </w:r>
                  </w:p>
                </w:tc>
              </w:tr>
              <w:tr w:rsidR="00474569" w:rsidTr="00210056">
                <w:trPr>
                  <w:divId w:val="1057894969"/>
                  <w:tblCellSpacing w:w="15" w:type="dxa"/>
                </w:trPr>
                <w:tc>
                  <w:tcPr>
                    <w:tcW w:w="387" w:type="dxa"/>
                    <w:hideMark/>
                  </w:tcPr>
                  <w:p w:rsidR="00474569" w:rsidRDefault="00474569">
                    <w:pPr>
                      <w:pStyle w:val="Bibliography"/>
                    </w:pPr>
                    <w:r>
                      <w:t xml:space="preserve">[8] </w:t>
                    </w:r>
                  </w:p>
                </w:tc>
                <w:tc>
                  <w:tcPr>
                    <w:tcW w:w="3843" w:type="dxa"/>
                    <w:hideMark/>
                  </w:tcPr>
                  <w:p w:rsidR="00474569" w:rsidRDefault="00474569">
                    <w:pPr>
                      <w:pStyle w:val="Bibliography"/>
                    </w:pPr>
                    <w:r>
                      <w:t xml:space="preserve">F. Pedregosa, G. Varoquaux, A. Gramfort, V. Michel, B. Thirion, O. Grisel, M. Blondel, P. Prettenhofer, R. Weiss, V. Dubourg, J. Vanderplas, A. Passos, D. Cournapeau, M. Brucher, M. Perrot and E. Duchesnay, "Scikit-learn: Machine Learning in Python," </w:t>
                    </w:r>
                    <w:r>
                      <w:rPr>
                        <w:i/>
                        <w:iCs/>
                      </w:rPr>
                      <w:t xml:space="preserve">Journal of Machine Learning Research, </w:t>
                    </w:r>
                    <w:r>
                      <w:t xml:space="preserve">vol. 12, pp. 2825-2830, 2011. </w:t>
                    </w:r>
                  </w:p>
                </w:tc>
              </w:tr>
              <w:tr w:rsidR="00474569" w:rsidTr="00210056">
                <w:trPr>
                  <w:divId w:val="1057894969"/>
                  <w:tblCellSpacing w:w="15" w:type="dxa"/>
                </w:trPr>
                <w:tc>
                  <w:tcPr>
                    <w:tcW w:w="387" w:type="dxa"/>
                    <w:hideMark/>
                  </w:tcPr>
                  <w:p w:rsidR="00474569" w:rsidRDefault="00474569">
                    <w:pPr>
                      <w:pStyle w:val="Bibliography"/>
                    </w:pPr>
                    <w:r>
                      <w:t xml:space="preserve">[9] </w:t>
                    </w:r>
                  </w:p>
                </w:tc>
                <w:tc>
                  <w:tcPr>
                    <w:tcW w:w="3843" w:type="dxa"/>
                    <w:hideMark/>
                  </w:tcPr>
                  <w:p w:rsidR="00474569" w:rsidRDefault="00474569">
                    <w:pPr>
                      <w:pStyle w:val="Bibliography"/>
                    </w:pPr>
                    <w:r>
                      <w:t>P. Pandey, "Building a Simple Chatbot from Scratch in Python (using NLTK)," A Medium Corporation, 16 September 2018. [Online]. Available: https://medium.com/analytics-vidhya/building-a-simple-chatbot-in-python-using-nltk-7c8c8215ac6e. [Accessed 1 July 2019].</w:t>
                    </w:r>
                  </w:p>
                </w:tc>
              </w:tr>
              <w:tr w:rsidR="00474569" w:rsidTr="00210056">
                <w:trPr>
                  <w:divId w:val="1057894969"/>
                  <w:tblCellSpacing w:w="15" w:type="dxa"/>
                </w:trPr>
                <w:tc>
                  <w:tcPr>
                    <w:tcW w:w="387" w:type="dxa"/>
                    <w:hideMark/>
                  </w:tcPr>
                  <w:p w:rsidR="00474569" w:rsidRDefault="00474569">
                    <w:pPr>
                      <w:pStyle w:val="Bibliography"/>
                    </w:pPr>
                    <w:r>
                      <w:t xml:space="preserve">[10] </w:t>
                    </w:r>
                  </w:p>
                </w:tc>
                <w:tc>
                  <w:tcPr>
                    <w:tcW w:w="3843" w:type="dxa"/>
                    <w:hideMark/>
                  </w:tcPr>
                  <w:p w:rsidR="00474569" w:rsidRDefault="00474569">
                    <w:pPr>
                      <w:pStyle w:val="Bibliography"/>
                    </w:pPr>
                    <w:r>
                      <w:t>"SentiWordNet Interface," NLTK, [Online]. Available: http://www.nltk.org/howto/sentiwordnet.html. [Accessed 2 July 2019].</w:t>
                    </w:r>
                  </w:p>
                </w:tc>
              </w:tr>
              <w:tr w:rsidR="00474569" w:rsidTr="00210056">
                <w:trPr>
                  <w:divId w:val="1057894969"/>
                  <w:tblCellSpacing w:w="15" w:type="dxa"/>
                </w:trPr>
                <w:tc>
                  <w:tcPr>
                    <w:tcW w:w="387" w:type="dxa"/>
                    <w:hideMark/>
                  </w:tcPr>
                  <w:p w:rsidR="00474569" w:rsidRDefault="00474569">
                    <w:pPr>
                      <w:pStyle w:val="Bibliography"/>
                    </w:pPr>
                    <w:r>
                      <w:t xml:space="preserve">[11] </w:t>
                    </w:r>
                  </w:p>
                </w:tc>
                <w:tc>
                  <w:tcPr>
                    <w:tcW w:w="3843" w:type="dxa"/>
                    <w:hideMark/>
                  </w:tcPr>
                  <w:p w:rsidR="00474569" w:rsidRDefault="00474569">
                    <w:pPr>
                      <w:pStyle w:val="Bibliography"/>
                    </w:pPr>
                    <w:r>
                      <w:t>scikit-learn developers, "sklearn.base.BaseEstimator," 2019. [Online]. Available: https://scikit-learn.org/stable/modules/generated/sklearn.base.BaseEstimator.html. [Accessed 3 July 2019].</w:t>
                    </w:r>
                  </w:p>
                </w:tc>
              </w:tr>
              <w:tr w:rsidR="00474569" w:rsidTr="00210056">
                <w:trPr>
                  <w:divId w:val="1057894969"/>
                  <w:tblCellSpacing w:w="15" w:type="dxa"/>
                </w:trPr>
                <w:tc>
                  <w:tcPr>
                    <w:tcW w:w="387" w:type="dxa"/>
                    <w:hideMark/>
                  </w:tcPr>
                  <w:p w:rsidR="00474569" w:rsidRDefault="00474569">
                    <w:pPr>
                      <w:pStyle w:val="Bibliography"/>
                    </w:pPr>
                    <w:r>
                      <w:t xml:space="preserve">[12] </w:t>
                    </w:r>
                  </w:p>
                </w:tc>
                <w:tc>
                  <w:tcPr>
                    <w:tcW w:w="3843" w:type="dxa"/>
                    <w:hideMark/>
                  </w:tcPr>
                  <w:p w:rsidR="00474569" w:rsidRDefault="00474569">
                    <w:pPr>
                      <w:pStyle w:val="Bibliography"/>
                    </w:pPr>
                    <w:r>
                      <w:t>scikit-learn developers, "sklearn.base.TransformerMixin," 2019. [Online]. Available: https://scikit-learn.org/stable/modules/generated/sklearn.base.TransformerMixin.html. [Accessed 3 July 2019].</w:t>
                    </w:r>
                  </w:p>
                </w:tc>
              </w:tr>
              <w:tr w:rsidR="00474569" w:rsidTr="00210056">
                <w:trPr>
                  <w:divId w:val="1057894969"/>
                  <w:tblCellSpacing w:w="15" w:type="dxa"/>
                </w:trPr>
                <w:tc>
                  <w:tcPr>
                    <w:tcW w:w="387" w:type="dxa"/>
                    <w:hideMark/>
                  </w:tcPr>
                  <w:p w:rsidR="00474569" w:rsidRDefault="00474569">
                    <w:pPr>
                      <w:pStyle w:val="Bibliography"/>
                    </w:pPr>
                    <w:r>
                      <w:t xml:space="preserve">[13] </w:t>
                    </w:r>
                  </w:p>
                </w:tc>
                <w:tc>
                  <w:tcPr>
                    <w:tcW w:w="3843" w:type="dxa"/>
                    <w:hideMark/>
                  </w:tcPr>
                  <w:p w:rsidR="00474569" w:rsidRDefault="00474569">
                    <w:pPr>
                      <w:pStyle w:val="Bibliography"/>
                    </w:pPr>
                    <w:r>
                      <w:t>scikit-learn developers, "sklearn.pipeline.Pipeline," 2019. [Online]. Available: https://scikit-learn.org/stable/modules/generated/sklearn.pipeline.Pipeline.html. [Accessed 3 July 2019].</w:t>
                    </w:r>
                  </w:p>
                </w:tc>
              </w:tr>
              <w:tr w:rsidR="00474569" w:rsidTr="00210056">
                <w:trPr>
                  <w:divId w:val="1057894969"/>
                  <w:tblCellSpacing w:w="15" w:type="dxa"/>
                </w:trPr>
                <w:tc>
                  <w:tcPr>
                    <w:tcW w:w="387" w:type="dxa"/>
                    <w:hideMark/>
                  </w:tcPr>
                  <w:p w:rsidR="00474569" w:rsidRDefault="00474569">
                    <w:pPr>
                      <w:pStyle w:val="Bibliography"/>
                    </w:pPr>
                    <w:r>
                      <w:t xml:space="preserve">[14] </w:t>
                    </w:r>
                  </w:p>
                </w:tc>
                <w:tc>
                  <w:tcPr>
                    <w:tcW w:w="3843" w:type="dxa"/>
                    <w:hideMark/>
                  </w:tcPr>
                  <w:p w:rsidR="00474569" w:rsidRDefault="00474569">
                    <w:pPr>
                      <w:pStyle w:val="Bibliography"/>
                    </w:pPr>
                    <w:r>
                      <w:t>scikit-learn developers, "sklearn.pipeline.FeatureUnion," 2019. [Online]. Available: https://scikit-learn.org/stable/modules/generated/sklearn.pipeline.FeatureUnion.html. [Accessed 3 July 2019].</w:t>
                    </w:r>
                  </w:p>
                </w:tc>
              </w:tr>
              <w:tr w:rsidR="00474569" w:rsidTr="00210056">
                <w:trPr>
                  <w:divId w:val="1057894969"/>
                  <w:tblCellSpacing w:w="15" w:type="dxa"/>
                </w:trPr>
                <w:tc>
                  <w:tcPr>
                    <w:tcW w:w="387" w:type="dxa"/>
                    <w:hideMark/>
                  </w:tcPr>
                  <w:p w:rsidR="00474569" w:rsidRDefault="00474569">
                    <w:pPr>
                      <w:pStyle w:val="Bibliography"/>
                    </w:pPr>
                    <w:r>
                      <w:t xml:space="preserve">[15] </w:t>
                    </w:r>
                  </w:p>
                </w:tc>
                <w:tc>
                  <w:tcPr>
                    <w:tcW w:w="3843" w:type="dxa"/>
                    <w:hideMark/>
                  </w:tcPr>
                  <w:p w:rsidR="00474569" w:rsidRDefault="00474569">
                    <w:pPr>
                      <w:pStyle w:val="Bibliography"/>
                    </w:pPr>
                    <w:r>
                      <w:t>scikit-learn developers, "sklearn.linear_model.LogisticRegression," 2019. [Online]. Available: https://scikit-learn.org/stable/modules/generated/sklearn.linear_model.LogisticRegression.html#sklearn.linear_model.LogisticRegression.fit. [Accessed 3 July 2019].</w:t>
                    </w:r>
                  </w:p>
                </w:tc>
              </w:tr>
              <w:tr w:rsidR="00474569" w:rsidTr="00210056">
                <w:trPr>
                  <w:divId w:val="1057894969"/>
                  <w:tblCellSpacing w:w="15" w:type="dxa"/>
                </w:trPr>
                <w:tc>
                  <w:tcPr>
                    <w:tcW w:w="387" w:type="dxa"/>
                    <w:hideMark/>
                  </w:tcPr>
                  <w:p w:rsidR="00474569" w:rsidRDefault="00474569">
                    <w:pPr>
                      <w:pStyle w:val="Bibliography"/>
                    </w:pPr>
                    <w:r>
                      <w:t xml:space="preserve">[16] </w:t>
                    </w:r>
                  </w:p>
                </w:tc>
                <w:tc>
                  <w:tcPr>
                    <w:tcW w:w="3843" w:type="dxa"/>
                    <w:hideMark/>
                  </w:tcPr>
                  <w:p w:rsidR="00474569" w:rsidRDefault="00474569">
                    <w:pPr>
                      <w:pStyle w:val="Bibliography"/>
                    </w:pPr>
                    <w:r>
                      <w:t>scikit-learn developers, "sklearn.svm.LinearSVC," 2019. [Online]. Available: https://scikit-learn.org/stable/modules/generated/sklearn.svm.LinearSVC.html#sklearn.svm.LinearSVC. [Accessed 3 July 2019].</w:t>
                    </w:r>
                  </w:p>
                </w:tc>
              </w:tr>
            </w:tbl>
            <w:p w:rsidR="00474569" w:rsidRDefault="00474569">
              <w:pPr>
                <w:divId w:val="1057894969"/>
                <w:rPr>
                  <w:rFonts w:eastAsia="Times New Roman"/>
                  <w:noProof/>
                </w:rPr>
              </w:pPr>
            </w:p>
            <w:p w:rsidR="00591AF2" w:rsidRPr="00E27A20" w:rsidRDefault="00591AF2" w:rsidP="00E27A20">
              <w:pPr>
                <w:pStyle w:val="NoSpacing"/>
              </w:pPr>
              <w:r>
                <w:rPr>
                  <w:bCs/>
                  <w:noProof/>
                </w:rPr>
                <w:fldChar w:fldCharType="end"/>
              </w:r>
            </w:p>
          </w:sdtContent>
        </w:sdt>
      </w:sdtContent>
    </w:sdt>
    <w:sectPr w:rsidR="00591AF2" w:rsidRPr="00E27A20" w:rsidSect="00B82EB9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20E0" w:rsidRDefault="00A320E0" w:rsidP="004719A7">
      <w:r>
        <w:separator/>
      </w:r>
    </w:p>
  </w:endnote>
  <w:endnote w:type="continuationSeparator" w:id="0">
    <w:p w:rsidR="00A320E0" w:rsidRDefault="00A320E0" w:rsidP="004719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20E0" w:rsidRDefault="00A320E0" w:rsidP="004719A7">
      <w:r>
        <w:separator/>
      </w:r>
    </w:p>
  </w:footnote>
  <w:footnote w:type="continuationSeparator" w:id="0">
    <w:p w:rsidR="00A320E0" w:rsidRDefault="00A320E0" w:rsidP="004719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A524641"/>
    <w:multiLevelType w:val="multilevel"/>
    <w:tmpl w:val="FF12150E"/>
    <w:lvl w:ilvl="0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ytLA0NrawNLAwNDFV0lEKTi0uzszPAykwrgUA+t1lMywAAAA="/>
  </w:docVars>
  <w:rsids>
    <w:rsidRoot w:val="00B82EB9"/>
    <w:rsid w:val="00000CC9"/>
    <w:rsid w:val="000036B8"/>
    <w:rsid w:val="000058D4"/>
    <w:rsid w:val="00006DC3"/>
    <w:rsid w:val="000103CD"/>
    <w:rsid w:val="000125F0"/>
    <w:rsid w:val="00014A8A"/>
    <w:rsid w:val="0002158C"/>
    <w:rsid w:val="0002224A"/>
    <w:rsid w:val="00023760"/>
    <w:rsid w:val="000241F4"/>
    <w:rsid w:val="000250CC"/>
    <w:rsid w:val="00026925"/>
    <w:rsid w:val="00026D6D"/>
    <w:rsid w:val="000271A2"/>
    <w:rsid w:val="000303DC"/>
    <w:rsid w:val="00030CE3"/>
    <w:rsid w:val="00035A9F"/>
    <w:rsid w:val="00037BA2"/>
    <w:rsid w:val="000401C5"/>
    <w:rsid w:val="00043569"/>
    <w:rsid w:val="000449FB"/>
    <w:rsid w:val="00046AC3"/>
    <w:rsid w:val="000503A9"/>
    <w:rsid w:val="00050D6C"/>
    <w:rsid w:val="0005373F"/>
    <w:rsid w:val="00066535"/>
    <w:rsid w:val="00066FAC"/>
    <w:rsid w:val="00071F69"/>
    <w:rsid w:val="00072767"/>
    <w:rsid w:val="0007452E"/>
    <w:rsid w:val="00075302"/>
    <w:rsid w:val="000756DA"/>
    <w:rsid w:val="00075EF9"/>
    <w:rsid w:val="00077CF3"/>
    <w:rsid w:val="0008380E"/>
    <w:rsid w:val="00087D3C"/>
    <w:rsid w:val="0009103E"/>
    <w:rsid w:val="000929A5"/>
    <w:rsid w:val="00094A7B"/>
    <w:rsid w:val="00097CC2"/>
    <w:rsid w:val="000A1D87"/>
    <w:rsid w:val="000A4488"/>
    <w:rsid w:val="000A5957"/>
    <w:rsid w:val="000A7791"/>
    <w:rsid w:val="000B3623"/>
    <w:rsid w:val="000B4B62"/>
    <w:rsid w:val="000B6316"/>
    <w:rsid w:val="000C1E09"/>
    <w:rsid w:val="000C1E32"/>
    <w:rsid w:val="000C312A"/>
    <w:rsid w:val="000C6931"/>
    <w:rsid w:val="000C7548"/>
    <w:rsid w:val="000C7969"/>
    <w:rsid w:val="000D1C7C"/>
    <w:rsid w:val="000D20F3"/>
    <w:rsid w:val="000D25BA"/>
    <w:rsid w:val="000D5C9D"/>
    <w:rsid w:val="000D7D6B"/>
    <w:rsid w:val="000E03DA"/>
    <w:rsid w:val="000E23F3"/>
    <w:rsid w:val="000E432F"/>
    <w:rsid w:val="000F1E7A"/>
    <w:rsid w:val="000F4143"/>
    <w:rsid w:val="000F4B98"/>
    <w:rsid w:val="00103AEA"/>
    <w:rsid w:val="00104406"/>
    <w:rsid w:val="00104B5E"/>
    <w:rsid w:val="00105443"/>
    <w:rsid w:val="00105628"/>
    <w:rsid w:val="00105C07"/>
    <w:rsid w:val="00106D91"/>
    <w:rsid w:val="0010747B"/>
    <w:rsid w:val="00107800"/>
    <w:rsid w:val="0011770E"/>
    <w:rsid w:val="001207F6"/>
    <w:rsid w:val="00120AC3"/>
    <w:rsid w:val="00122380"/>
    <w:rsid w:val="001257BA"/>
    <w:rsid w:val="0012653F"/>
    <w:rsid w:val="0012659C"/>
    <w:rsid w:val="00137848"/>
    <w:rsid w:val="00141F74"/>
    <w:rsid w:val="00143D05"/>
    <w:rsid w:val="001454D7"/>
    <w:rsid w:val="001503F3"/>
    <w:rsid w:val="00154C7D"/>
    <w:rsid w:val="00155C46"/>
    <w:rsid w:val="00156619"/>
    <w:rsid w:val="00156C95"/>
    <w:rsid w:val="001609F4"/>
    <w:rsid w:val="00160CFE"/>
    <w:rsid w:val="00170670"/>
    <w:rsid w:val="00171DB0"/>
    <w:rsid w:val="00171DEB"/>
    <w:rsid w:val="0017223C"/>
    <w:rsid w:val="00176F2D"/>
    <w:rsid w:val="00180D6C"/>
    <w:rsid w:val="0018225A"/>
    <w:rsid w:val="00184199"/>
    <w:rsid w:val="001859DA"/>
    <w:rsid w:val="00186B2A"/>
    <w:rsid w:val="00195081"/>
    <w:rsid w:val="001963BA"/>
    <w:rsid w:val="001A2A34"/>
    <w:rsid w:val="001B1156"/>
    <w:rsid w:val="001B4797"/>
    <w:rsid w:val="001B4825"/>
    <w:rsid w:val="001C334B"/>
    <w:rsid w:val="001C6EED"/>
    <w:rsid w:val="001D0FD5"/>
    <w:rsid w:val="001D2135"/>
    <w:rsid w:val="001D2FD5"/>
    <w:rsid w:val="001D3762"/>
    <w:rsid w:val="001D4F2C"/>
    <w:rsid w:val="001D5574"/>
    <w:rsid w:val="001E36AE"/>
    <w:rsid w:val="001F0461"/>
    <w:rsid w:val="001F0922"/>
    <w:rsid w:val="001F1634"/>
    <w:rsid w:val="001F2487"/>
    <w:rsid w:val="002001A0"/>
    <w:rsid w:val="00204456"/>
    <w:rsid w:val="00210056"/>
    <w:rsid w:val="00210666"/>
    <w:rsid w:val="002175FE"/>
    <w:rsid w:val="00221FBB"/>
    <w:rsid w:val="00230366"/>
    <w:rsid w:val="002343EA"/>
    <w:rsid w:val="00235059"/>
    <w:rsid w:val="0023628B"/>
    <w:rsid w:val="002423B4"/>
    <w:rsid w:val="00243E8C"/>
    <w:rsid w:val="00244334"/>
    <w:rsid w:val="00253304"/>
    <w:rsid w:val="00253518"/>
    <w:rsid w:val="0025682F"/>
    <w:rsid w:val="00257373"/>
    <w:rsid w:val="002574A5"/>
    <w:rsid w:val="00260928"/>
    <w:rsid w:val="00262C26"/>
    <w:rsid w:val="00262EA2"/>
    <w:rsid w:val="0026348D"/>
    <w:rsid w:val="00266687"/>
    <w:rsid w:val="00274B11"/>
    <w:rsid w:val="0027550B"/>
    <w:rsid w:val="00284E94"/>
    <w:rsid w:val="002855B0"/>
    <w:rsid w:val="00291B96"/>
    <w:rsid w:val="00294D76"/>
    <w:rsid w:val="00295663"/>
    <w:rsid w:val="002A5EA6"/>
    <w:rsid w:val="002B3CEB"/>
    <w:rsid w:val="002B3E05"/>
    <w:rsid w:val="002B6D57"/>
    <w:rsid w:val="002B6E94"/>
    <w:rsid w:val="002C5119"/>
    <w:rsid w:val="002C69BE"/>
    <w:rsid w:val="002C7662"/>
    <w:rsid w:val="002E07D2"/>
    <w:rsid w:val="002E4653"/>
    <w:rsid w:val="002E4789"/>
    <w:rsid w:val="002E47E3"/>
    <w:rsid w:val="002E4DAE"/>
    <w:rsid w:val="002E6767"/>
    <w:rsid w:val="002F04B5"/>
    <w:rsid w:val="002F6048"/>
    <w:rsid w:val="00300382"/>
    <w:rsid w:val="003078A3"/>
    <w:rsid w:val="00311171"/>
    <w:rsid w:val="0031193B"/>
    <w:rsid w:val="00312853"/>
    <w:rsid w:val="00314E11"/>
    <w:rsid w:val="00316425"/>
    <w:rsid w:val="00316B70"/>
    <w:rsid w:val="003178E6"/>
    <w:rsid w:val="0032012B"/>
    <w:rsid w:val="00322181"/>
    <w:rsid w:val="0032324F"/>
    <w:rsid w:val="00324137"/>
    <w:rsid w:val="00334619"/>
    <w:rsid w:val="003359D0"/>
    <w:rsid w:val="00337F98"/>
    <w:rsid w:val="0034032B"/>
    <w:rsid w:val="0034055B"/>
    <w:rsid w:val="003446D6"/>
    <w:rsid w:val="00354751"/>
    <w:rsid w:val="00354C7B"/>
    <w:rsid w:val="003635F1"/>
    <w:rsid w:val="003663FA"/>
    <w:rsid w:val="003707B9"/>
    <w:rsid w:val="00371C75"/>
    <w:rsid w:val="00373CE7"/>
    <w:rsid w:val="0037503F"/>
    <w:rsid w:val="00385E8D"/>
    <w:rsid w:val="00386EE8"/>
    <w:rsid w:val="00391361"/>
    <w:rsid w:val="00395029"/>
    <w:rsid w:val="003A01A3"/>
    <w:rsid w:val="003A02DE"/>
    <w:rsid w:val="003A1D47"/>
    <w:rsid w:val="003A22C9"/>
    <w:rsid w:val="003A47D1"/>
    <w:rsid w:val="003A7E6C"/>
    <w:rsid w:val="003B17B7"/>
    <w:rsid w:val="003B23B5"/>
    <w:rsid w:val="003C1F0D"/>
    <w:rsid w:val="003C26C3"/>
    <w:rsid w:val="003C26FD"/>
    <w:rsid w:val="003C5EAE"/>
    <w:rsid w:val="003C7846"/>
    <w:rsid w:val="003D335C"/>
    <w:rsid w:val="003D5145"/>
    <w:rsid w:val="003F1CAE"/>
    <w:rsid w:val="003F1CE8"/>
    <w:rsid w:val="003F2627"/>
    <w:rsid w:val="00407E63"/>
    <w:rsid w:val="0041118E"/>
    <w:rsid w:val="00413043"/>
    <w:rsid w:val="0041312C"/>
    <w:rsid w:val="00415CA3"/>
    <w:rsid w:val="0042230F"/>
    <w:rsid w:val="00422DC0"/>
    <w:rsid w:val="00425702"/>
    <w:rsid w:val="00434003"/>
    <w:rsid w:val="00434167"/>
    <w:rsid w:val="00434F2E"/>
    <w:rsid w:val="00441933"/>
    <w:rsid w:val="0044195D"/>
    <w:rsid w:val="004464BA"/>
    <w:rsid w:val="00446555"/>
    <w:rsid w:val="00446EFC"/>
    <w:rsid w:val="004478CB"/>
    <w:rsid w:val="00447BF6"/>
    <w:rsid w:val="004613D6"/>
    <w:rsid w:val="004719A7"/>
    <w:rsid w:val="00472555"/>
    <w:rsid w:val="00472FE8"/>
    <w:rsid w:val="00473591"/>
    <w:rsid w:val="004743F0"/>
    <w:rsid w:val="00474569"/>
    <w:rsid w:val="00476E25"/>
    <w:rsid w:val="00481E1F"/>
    <w:rsid w:val="004956D0"/>
    <w:rsid w:val="00495F17"/>
    <w:rsid w:val="00496DD5"/>
    <w:rsid w:val="00497D7C"/>
    <w:rsid w:val="004A0298"/>
    <w:rsid w:val="004A6811"/>
    <w:rsid w:val="004A757D"/>
    <w:rsid w:val="004B0B17"/>
    <w:rsid w:val="004B1C7B"/>
    <w:rsid w:val="004C2BC6"/>
    <w:rsid w:val="004C2FC4"/>
    <w:rsid w:val="004C57FB"/>
    <w:rsid w:val="004C7CD9"/>
    <w:rsid w:val="004D738D"/>
    <w:rsid w:val="004D7425"/>
    <w:rsid w:val="004D7592"/>
    <w:rsid w:val="004E1370"/>
    <w:rsid w:val="004E2AD4"/>
    <w:rsid w:val="004E3D44"/>
    <w:rsid w:val="004E4952"/>
    <w:rsid w:val="004E7EC4"/>
    <w:rsid w:val="004F6951"/>
    <w:rsid w:val="004F6BA4"/>
    <w:rsid w:val="004F7489"/>
    <w:rsid w:val="0050292B"/>
    <w:rsid w:val="00503BA4"/>
    <w:rsid w:val="00516FB9"/>
    <w:rsid w:val="005171A3"/>
    <w:rsid w:val="00517D0D"/>
    <w:rsid w:val="005213A6"/>
    <w:rsid w:val="0052210E"/>
    <w:rsid w:val="005234AB"/>
    <w:rsid w:val="00526271"/>
    <w:rsid w:val="00526ACB"/>
    <w:rsid w:val="00527652"/>
    <w:rsid w:val="00532DB0"/>
    <w:rsid w:val="00534DB3"/>
    <w:rsid w:val="00535658"/>
    <w:rsid w:val="00536330"/>
    <w:rsid w:val="00537690"/>
    <w:rsid w:val="00537F64"/>
    <w:rsid w:val="005402C0"/>
    <w:rsid w:val="00541412"/>
    <w:rsid w:val="0054168C"/>
    <w:rsid w:val="00541BBD"/>
    <w:rsid w:val="005440E7"/>
    <w:rsid w:val="00547076"/>
    <w:rsid w:val="00555F68"/>
    <w:rsid w:val="005575ED"/>
    <w:rsid w:val="00561786"/>
    <w:rsid w:val="00562C9A"/>
    <w:rsid w:val="0057484D"/>
    <w:rsid w:val="00585A18"/>
    <w:rsid w:val="0059023F"/>
    <w:rsid w:val="005915CD"/>
    <w:rsid w:val="00591922"/>
    <w:rsid w:val="00591AF2"/>
    <w:rsid w:val="005A0E42"/>
    <w:rsid w:val="005A13CC"/>
    <w:rsid w:val="005A20FB"/>
    <w:rsid w:val="005A308D"/>
    <w:rsid w:val="005B0120"/>
    <w:rsid w:val="005B283C"/>
    <w:rsid w:val="005B2A84"/>
    <w:rsid w:val="005B4764"/>
    <w:rsid w:val="005B49B1"/>
    <w:rsid w:val="005C29C1"/>
    <w:rsid w:val="005C45EE"/>
    <w:rsid w:val="005C4AD2"/>
    <w:rsid w:val="005C6116"/>
    <w:rsid w:val="005C6221"/>
    <w:rsid w:val="005D2D65"/>
    <w:rsid w:val="005E4FEE"/>
    <w:rsid w:val="005E664E"/>
    <w:rsid w:val="005E6687"/>
    <w:rsid w:val="005E6F76"/>
    <w:rsid w:val="005E7176"/>
    <w:rsid w:val="005F055B"/>
    <w:rsid w:val="005F37D1"/>
    <w:rsid w:val="005F5733"/>
    <w:rsid w:val="005F6446"/>
    <w:rsid w:val="005F6472"/>
    <w:rsid w:val="005F75C4"/>
    <w:rsid w:val="0060092E"/>
    <w:rsid w:val="00600D58"/>
    <w:rsid w:val="0060129C"/>
    <w:rsid w:val="00603EC5"/>
    <w:rsid w:val="006067B6"/>
    <w:rsid w:val="00610E7C"/>
    <w:rsid w:val="00611E03"/>
    <w:rsid w:val="00613D70"/>
    <w:rsid w:val="00621950"/>
    <w:rsid w:val="00623D1D"/>
    <w:rsid w:val="006251BC"/>
    <w:rsid w:val="00626424"/>
    <w:rsid w:val="00627209"/>
    <w:rsid w:val="00631D27"/>
    <w:rsid w:val="0063374C"/>
    <w:rsid w:val="00634117"/>
    <w:rsid w:val="00636537"/>
    <w:rsid w:val="00637AEA"/>
    <w:rsid w:val="00641976"/>
    <w:rsid w:val="0064300B"/>
    <w:rsid w:val="00644260"/>
    <w:rsid w:val="0064550E"/>
    <w:rsid w:val="00646A80"/>
    <w:rsid w:val="00653351"/>
    <w:rsid w:val="00655553"/>
    <w:rsid w:val="006555C0"/>
    <w:rsid w:val="0065725B"/>
    <w:rsid w:val="006578AB"/>
    <w:rsid w:val="006624F7"/>
    <w:rsid w:val="00667704"/>
    <w:rsid w:val="00670BF6"/>
    <w:rsid w:val="006725DE"/>
    <w:rsid w:val="00681FA4"/>
    <w:rsid w:val="00683774"/>
    <w:rsid w:val="006843EB"/>
    <w:rsid w:val="00684ECD"/>
    <w:rsid w:val="00690BBE"/>
    <w:rsid w:val="00692BF9"/>
    <w:rsid w:val="0069355B"/>
    <w:rsid w:val="00693970"/>
    <w:rsid w:val="00694989"/>
    <w:rsid w:val="00694B70"/>
    <w:rsid w:val="00697080"/>
    <w:rsid w:val="006A30A6"/>
    <w:rsid w:val="006A5550"/>
    <w:rsid w:val="006A67EA"/>
    <w:rsid w:val="006B5B63"/>
    <w:rsid w:val="006B6660"/>
    <w:rsid w:val="006B6AED"/>
    <w:rsid w:val="006C0630"/>
    <w:rsid w:val="006C304D"/>
    <w:rsid w:val="006C6FF8"/>
    <w:rsid w:val="006D4D0B"/>
    <w:rsid w:val="006D4D94"/>
    <w:rsid w:val="006D5CCA"/>
    <w:rsid w:val="006E0A7E"/>
    <w:rsid w:val="006E0AAB"/>
    <w:rsid w:val="006F05A4"/>
    <w:rsid w:val="006F6A50"/>
    <w:rsid w:val="006F6FE3"/>
    <w:rsid w:val="006F7FED"/>
    <w:rsid w:val="00703EC1"/>
    <w:rsid w:val="00705B2B"/>
    <w:rsid w:val="007069C1"/>
    <w:rsid w:val="00711FEB"/>
    <w:rsid w:val="00716690"/>
    <w:rsid w:val="00720C74"/>
    <w:rsid w:val="007264BA"/>
    <w:rsid w:val="00726AF7"/>
    <w:rsid w:val="00731B16"/>
    <w:rsid w:val="0073369C"/>
    <w:rsid w:val="00734161"/>
    <w:rsid w:val="00736C72"/>
    <w:rsid w:val="00745E2E"/>
    <w:rsid w:val="0074643F"/>
    <w:rsid w:val="00747619"/>
    <w:rsid w:val="007570F7"/>
    <w:rsid w:val="00757F9B"/>
    <w:rsid w:val="00760010"/>
    <w:rsid w:val="007635A2"/>
    <w:rsid w:val="007646DC"/>
    <w:rsid w:val="00782298"/>
    <w:rsid w:val="00783686"/>
    <w:rsid w:val="00783A72"/>
    <w:rsid w:val="00791A3A"/>
    <w:rsid w:val="00794B03"/>
    <w:rsid w:val="007A01B7"/>
    <w:rsid w:val="007A3196"/>
    <w:rsid w:val="007A558C"/>
    <w:rsid w:val="007B4512"/>
    <w:rsid w:val="007B4F6F"/>
    <w:rsid w:val="007B6F07"/>
    <w:rsid w:val="007C5EEB"/>
    <w:rsid w:val="007C69D4"/>
    <w:rsid w:val="007E2BB5"/>
    <w:rsid w:val="007E41C4"/>
    <w:rsid w:val="007E7E01"/>
    <w:rsid w:val="007F1CB4"/>
    <w:rsid w:val="007F21F6"/>
    <w:rsid w:val="007F2E15"/>
    <w:rsid w:val="007F4F4B"/>
    <w:rsid w:val="007F6E19"/>
    <w:rsid w:val="0080190B"/>
    <w:rsid w:val="00801E03"/>
    <w:rsid w:val="00804A57"/>
    <w:rsid w:val="0080645D"/>
    <w:rsid w:val="00813B82"/>
    <w:rsid w:val="00815814"/>
    <w:rsid w:val="0082410A"/>
    <w:rsid w:val="00825C49"/>
    <w:rsid w:val="008306B5"/>
    <w:rsid w:val="00830EC8"/>
    <w:rsid w:val="00840FBA"/>
    <w:rsid w:val="008423EF"/>
    <w:rsid w:val="008436BF"/>
    <w:rsid w:val="00846AC7"/>
    <w:rsid w:val="0085155E"/>
    <w:rsid w:val="00861AC8"/>
    <w:rsid w:val="00864170"/>
    <w:rsid w:val="008647E8"/>
    <w:rsid w:val="00865A46"/>
    <w:rsid w:val="00867269"/>
    <w:rsid w:val="00867713"/>
    <w:rsid w:val="0088032D"/>
    <w:rsid w:val="00882B86"/>
    <w:rsid w:val="0088631B"/>
    <w:rsid w:val="00896B6A"/>
    <w:rsid w:val="008A2FD0"/>
    <w:rsid w:val="008A37B0"/>
    <w:rsid w:val="008A7027"/>
    <w:rsid w:val="008B49FE"/>
    <w:rsid w:val="008B7D66"/>
    <w:rsid w:val="008C0953"/>
    <w:rsid w:val="008C0C6A"/>
    <w:rsid w:val="008C6114"/>
    <w:rsid w:val="008C677B"/>
    <w:rsid w:val="008C749D"/>
    <w:rsid w:val="008D31DF"/>
    <w:rsid w:val="008D7BBE"/>
    <w:rsid w:val="008E28DB"/>
    <w:rsid w:val="008F352A"/>
    <w:rsid w:val="008F4197"/>
    <w:rsid w:val="008F6511"/>
    <w:rsid w:val="008F7C26"/>
    <w:rsid w:val="00900763"/>
    <w:rsid w:val="00901E14"/>
    <w:rsid w:val="0090268B"/>
    <w:rsid w:val="00911B2E"/>
    <w:rsid w:val="0091760D"/>
    <w:rsid w:val="009209DF"/>
    <w:rsid w:val="009240B0"/>
    <w:rsid w:val="00926937"/>
    <w:rsid w:val="00927645"/>
    <w:rsid w:val="00930044"/>
    <w:rsid w:val="009305E8"/>
    <w:rsid w:val="009324CA"/>
    <w:rsid w:val="009326A4"/>
    <w:rsid w:val="009350C8"/>
    <w:rsid w:val="0093585B"/>
    <w:rsid w:val="009403B0"/>
    <w:rsid w:val="009428E6"/>
    <w:rsid w:val="009451BF"/>
    <w:rsid w:val="00950B1F"/>
    <w:rsid w:val="00950FD2"/>
    <w:rsid w:val="00966943"/>
    <w:rsid w:val="009704CB"/>
    <w:rsid w:val="00972333"/>
    <w:rsid w:val="00977C4F"/>
    <w:rsid w:val="0098601D"/>
    <w:rsid w:val="009867C7"/>
    <w:rsid w:val="0099292B"/>
    <w:rsid w:val="00996478"/>
    <w:rsid w:val="00996518"/>
    <w:rsid w:val="00996F0C"/>
    <w:rsid w:val="009B01F7"/>
    <w:rsid w:val="009B2E54"/>
    <w:rsid w:val="009B3E0D"/>
    <w:rsid w:val="009B7F48"/>
    <w:rsid w:val="009C54CC"/>
    <w:rsid w:val="009D0E51"/>
    <w:rsid w:val="009D126F"/>
    <w:rsid w:val="009D2650"/>
    <w:rsid w:val="009D648F"/>
    <w:rsid w:val="009E28DA"/>
    <w:rsid w:val="009E3FD8"/>
    <w:rsid w:val="009E56B2"/>
    <w:rsid w:val="009F483E"/>
    <w:rsid w:val="009F55B3"/>
    <w:rsid w:val="00A01195"/>
    <w:rsid w:val="00A11C2F"/>
    <w:rsid w:val="00A145C8"/>
    <w:rsid w:val="00A17DEB"/>
    <w:rsid w:val="00A20272"/>
    <w:rsid w:val="00A20BCC"/>
    <w:rsid w:val="00A22B4A"/>
    <w:rsid w:val="00A25607"/>
    <w:rsid w:val="00A25CE9"/>
    <w:rsid w:val="00A25FE5"/>
    <w:rsid w:val="00A26D5E"/>
    <w:rsid w:val="00A320E0"/>
    <w:rsid w:val="00A329BA"/>
    <w:rsid w:val="00A343BB"/>
    <w:rsid w:val="00A4069A"/>
    <w:rsid w:val="00A40C88"/>
    <w:rsid w:val="00A5265E"/>
    <w:rsid w:val="00A54C32"/>
    <w:rsid w:val="00A55466"/>
    <w:rsid w:val="00A578A2"/>
    <w:rsid w:val="00A61ACC"/>
    <w:rsid w:val="00A64D05"/>
    <w:rsid w:val="00A64E35"/>
    <w:rsid w:val="00A65D09"/>
    <w:rsid w:val="00A70D4A"/>
    <w:rsid w:val="00A75A54"/>
    <w:rsid w:val="00A7645A"/>
    <w:rsid w:val="00A773DF"/>
    <w:rsid w:val="00A8127B"/>
    <w:rsid w:val="00A8486B"/>
    <w:rsid w:val="00A878F2"/>
    <w:rsid w:val="00A928A0"/>
    <w:rsid w:val="00A95B98"/>
    <w:rsid w:val="00A963B9"/>
    <w:rsid w:val="00AA6EB8"/>
    <w:rsid w:val="00AA74FA"/>
    <w:rsid w:val="00AB1CFA"/>
    <w:rsid w:val="00AB37BE"/>
    <w:rsid w:val="00AB5DA9"/>
    <w:rsid w:val="00AB6903"/>
    <w:rsid w:val="00AC4A5B"/>
    <w:rsid w:val="00AC5942"/>
    <w:rsid w:val="00AC5ADC"/>
    <w:rsid w:val="00AC5EF3"/>
    <w:rsid w:val="00AC623A"/>
    <w:rsid w:val="00AD2068"/>
    <w:rsid w:val="00AD3EAD"/>
    <w:rsid w:val="00AF1071"/>
    <w:rsid w:val="00AF508E"/>
    <w:rsid w:val="00B0151A"/>
    <w:rsid w:val="00B01AAB"/>
    <w:rsid w:val="00B0595A"/>
    <w:rsid w:val="00B05AE5"/>
    <w:rsid w:val="00B10F7E"/>
    <w:rsid w:val="00B1294E"/>
    <w:rsid w:val="00B14197"/>
    <w:rsid w:val="00B14734"/>
    <w:rsid w:val="00B22A0F"/>
    <w:rsid w:val="00B24E62"/>
    <w:rsid w:val="00B25139"/>
    <w:rsid w:val="00B25385"/>
    <w:rsid w:val="00B25C0B"/>
    <w:rsid w:val="00B300B3"/>
    <w:rsid w:val="00B31552"/>
    <w:rsid w:val="00B3181A"/>
    <w:rsid w:val="00B341D1"/>
    <w:rsid w:val="00B365C4"/>
    <w:rsid w:val="00B3771D"/>
    <w:rsid w:val="00B43268"/>
    <w:rsid w:val="00B440FC"/>
    <w:rsid w:val="00B443A5"/>
    <w:rsid w:val="00B50EC7"/>
    <w:rsid w:val="00B626E7"/>
    <w:rsid w:val="00B63462"/>
    <w:rsid w:val="00B65CD9"/>
    <w:rsid w:val="00B6669E"/>
    <w:rsid w:val="00B67063"/>
    <w:rsid w:val="00B801A2"/>
    <w:rsid w:val="00B82B56"/>
    <w:rsid w:val="00B82EB9"/>
    <w:rsid w:val="00B85F8A"/>
    <w:rsid w:val="00B965FB"/>
    <w:rsid w:val="00B96B7B"/>
    <w:rsid w:val="00BA2493"/>
    <w:rsid w:val="00BA2B5A"/>
    <w:rsid w:val="00BA3214"/>
    <w:rsid w:val="00BA4A72"/>
    <w:rsid w:val="00BA5280"/>
    <w:rsid w:val="00BA647F"/>
    <w:rsid w:val="00BA6979"/>
    <w:rsid w:val="00BA6AB9"/>
    <w:rsid w:val="00BB35C8"/>
    <w:rsid w:val="00BB6E04"/>
    <w:rsid w:val="00BC1A62"/>
    <w:rsid w:val="00BC33A1"/>
    <w:rsid w:val="00BC3532"/>
    <w:rsid w:val="00BC5FEE"/>
    <w:rsid w:val="00BC681B"/>
    <w:rsid w:val="00BC7F67"/>
    <w:rsid w:val="00BD11E7"/>
    <w:rsid w:val="00BD36A9"/>
    <w:rsid w:val="00BE2C85"/>
    <w:rsid w:val="00BE4DEF"/>
    <w:rsid w:val="00BE5CA2"/>
    <w:rsid w:val="00BE66EA"/>
    <w:rsid w:val="00BE7626"/>
    <w:rsid w:val="00BE7CF8"/>
    <w:rsid w:val="00BE7F0D"/>
    <w:rsid w:val="00C0076E"/>
    <w:rsid w:val="00C00E62"/>
    <w:rsid w:val="00C029F2"/>
    <w:rsid w:val="00C10694"/>
    <w:rsid w:val="00C10B9A"/>
    <w:rsid w:val="00C13466"/>
    <w:rsid w:val="00C13AEC"/>
    <w:rsid w:val="00C21676"/>
    <w:rsid w:val="00C249F6"/>
    <w:rsid w:val="00C27EDD"/>
    <w:rsid w:val="00C33FBE"/>
    <w:rsid w:val="00C402C1"/>
    <w:rsid w:val="00C41E8C"/>
    <w:rsid w:val="00C454CE"/>
    <w:rsid w:val="00C45C9C"/>
    <w:rsid w:val="00C46817"/>
    <w:rsid w:val="00C513A0"/>
    <w:rsid w:val="00C554D7"/>
    <w:rsid w:val="00C56B4A"/>
    <w:rsid w:val="00C672E1"/>
    <w:rsid w:val="00C67454"/>
    <w:rsid w:val="00C71EFD"/>
    <w:rsid w:val="00C730F0"/>
    <w:rsid w:val="00C751C5"/>
    <w:rsid w:val="00C868EF"/>
    <w:rsid w:val="00C90730"/>
    <w:rsid w:val="00C917C5"/>
    <w:rsid w:val="00C91FA2"/>
    <w:rsid w:val="00C92F33"/>
    <w:rsid w:val="00C9347B"/>
    <w:rsid w:val="00CA2055"/>
    <w:rsid w:val="00CA3E94"/>
    <w:rsid w:val="00CA7540"/>
    <w:rsid w:val="00CB0F3E"/>
    <w:rsid w:val="00CB341C"/>
    <w:rsid w:val="00CB38A4"/>
    <w:rsid w:val="00CB5A37"/>
    <w:rsid w:val="00CB6656"/>
    <w:rsid w:val="00CB7817"/>
    <w:rsid w:val="00CC0182"/>
    <w:rsid w:val="00CC15E9"/>
    <w:rsid w:val="00CC20FA"/>
    <w:rsid w:val="00CC3FC0"/>
    <w:rsid w:val="00CC67C1"/>
    <w:rsid w:val="00CD04D2"/>
    <w:rsid w:val="00CD3F46"/>
    <w:rsid w:val="00CE545C"/>
    <w:rsid w:val="00CE652D"/>
    <w:rsid w:val="00CE78E5"/>
    <w:rsid w:val="00CF012D"/>
    <w:rsid w:val="00CF02F2"/>
    <w:rsid w:val="00CF31FF"/>
    <w:rsid w:val="00CF3B0C"/>
    <w:rsid w:val="00CF3D72"/>
    <w:rsid w:val="00CF7850"/>
    <w:rsid w:val="00D013CF"/>
    <w:rsid w:val="00D0226E"/>
    <w:rsid w:val="00D10962"/>
    <w:rsid w:val="00D10D89"/>
    <w:rsid w:val="00D16492"/>
    <w:rsid w:val="00D26949"/>
    <w:rsid w:val="00D31D40"/>
    <w:rsid w:val="00D32C7C"/>
    <w:rsid w:val="00D337AE"/>
    <w:rsid w:val="00D35951"/>
    <w:rsid w:val="00D37BCF"/>
    <w:rsid w:val="00D41B2F"/>
    <w:rsid w:val="00D4278D"/>
    <w:rsid w:val="00D45B15"/>
    <w:rsid w:val="00D46233"/>
    <w:rsid w:val="00D5072A"/>
    <w:rsid w:val="00D55FA1"/>
    <w:rsid w:val="00D7167D"/>
    <w:rsid w:val="00D71749"/>
    <w:rsid w:val="00D73A65"/>
    <w:rsid w:val="00D743BD"/>
    <w:rsid w:val="00D75C20"/>
    <w:rsid w:val="00D83E92"/>
    <w:rsid w:val="00D846FB"/>
    <w:rsid w:val="00D8601F"/>
    <w:rsid w:val="00D91F07"/>
    <w:rsid w:val="00D92BFE"/>
    <w:rsid w:val="00D96BF8"/>
    <w:rsid w:val="00DA14A5"/>
    <w:rsid w:val="00DA235D"/>
    <w:rsid w:val="00DA3B1E"/>
    <w:rsid w:val="00DA644B"/>
    <w:rsid w:val="00DB25BB"/>
    <w:rsid w:val="00DB5709"/>
    <w:rsid w:val="00DB76D9"/>
    <w:rsid w:val="00DB7E4B"/>
    <w:rsid w:val="00DC1796"/>
    <w:rsid w:val="00DC1ACF"/>
    <w:rsid w:val="00DC6DE9"/>
    <w:rsid w:val="00DD2CFF"/>
    <w:rsid w:val="00DE0D3E"/>
    <w:rsid w:val="00DE25BA"/>
    <w:rsid w:val="00DF1873"/>
    <w:rsid w:val="00DF1A8F"/>
    <w:rsid w:val="00DF5E2A"/>
    <w:rsid w:val="00DF6F54"/>
    <w:rsid w:val="00E03272"/>
    <w:rsid w:val="00E15D9F"/>
    <w:rsid w:val="00E170EA"/>
    <w:rsid w:val="00E17D97"/>
    <w:rsid w:val="00E20436"/>
    <w:rsid w:val="00E219D8"/>
    <w:rsid w:val="00E23600"/>
    <w:rsid w:val="00E242E5"/>
    <w:rsid w:val="00E244E5"/>
    <w:rsid w:val="00E25B76"/>
    <w:rsid w:val="00E27A20"/>
    <w:rsid w:val="00E31CAF"/>
    <w:rsid w:val="00E325DC"/>
    <w:rsid w:val="00E34B53"/>
    <w:rsid w:val="00E36BDE"/>
    <w:rsid w:val="00E37123"/>
    <w:rsid w:val="00E37741"/>
    <w:rsid w:val="00E41F38"/>
    <w:rsid w:val="00E4249D"/>
    <w:rsid w:val="00E44320"/>
    <w:rsid w:val="00E45C2A"/>
    <w:rsid w:val="00E50511"/>
    <w:rsid w:val="00E50A04"/>
    <w:rsid w:val="00E54C3E"/>
    <w:rsid w:val="00E62FC2"/>
    <w:rsid w:val="00E72024"/>
    <w:rsid w:val="00E73F09"/>
    <w:rsid w:val="00E75B1E"/>
    <w:rsid w:val="00E76D91"/>
    <w:rsid w:val="00E80202"/>
    <w:rsid w:val="00E819AE"/>
    <w:rsid w:val="00E92275"/>
    <w:rsid w:val="00E92319"/>
    <w:rsid w:val="00E9232C"/>
    <w:rsid w:val="00E938EA"/>
    <w:rsid w:val="00E96748"/>
    <w:rsid w:val="00EA0B38"/>
    <w:rsid w:val="00EA1600"/>
    <w:rsid w:val="00EA2B06"/>
    <w:rsid w:val="00EA3927"/>
    <w:rsid w:val="00EA4BD5"/>
    <w:rsid w:val="00EB05F0"/>
    <w:rsid w:val="00EB10BB"/>
    <w:rsid w:val="00EB2D9E"/>
    <w:rsid w:val="00EB4D91"/>
    <w:rsid w:val="00EB5FCE"/>
    <w:rsid w:val="00EB6CC6"/>
    <w:rsid w:val="00EC6987"/>
    <w:rsid w:val="00ED155B"/>
    <w:rsid w:val="00EE19E7"/>
    <w:rsid w:val="00EE668B"/>
    <w:rsid w:val="00EF5C0C"/>
    <w:rsid w:val="00EF64BE"/>
    <w:rsid w:val="00EF6A86"/>
    <w:rsid w:val="00EF6AB2"/>
    <w:rsid w:val="00F00CB8"/>
    <w:rsid w:val="00F00E70"/>
    <w:rsid w:val="00F124BE"/>
    <w:rsid w:val="00F15BA6"/>
    <w:rsid w:val="00F2360A"/>
    <w:rsid w:val="00F26AAE"/>
    <w:rsid w:val="00F31147"/>
    <w:rsid w:val="00F36C12"/>
    <w:rsid w:val="00F41EC3"/>
    <w:rsid w:val="00F42946"/>
    <w:rsid w:val="00F430F7"/>
    <w:rsid w:val="00F437FE"/>
    <w:rsid w:val="00F4407F"/>
    <w:rsid w:val="00F44EDE"/>
    <w:rsid w:val="00F454A4"/>
    <w:rsid w:val="00F46417"/>
    <w:rsid w:val="00F526C4"/>
    <w:rsid w:val="00F5286C"/>
    <w:rsid w:val="00F55728"/>
    <w:rsid w:val="00F57AC5"/>
    <w:rsid w:val="00F60840"/>
    <w:rsid w:val="00F65422"/>
    <w:rsid w:val="00F670E8"/>
    <w:rsid w:val="00F67221"/>
    <w:rsid w:val="00F726CC"/>
    <w:rsid w:val="00F730CE"/>
    <w:rsid w:val="00F74974"/>
    <w:rsid w:val="00F75F4B"/>
    <w:rsid w:val="00F76CBA"/>
    <w:rsid w:val="00F862F2"/>
    <w:rsid w:val="00F871A5"/>
    <w:rsid w:val="00F90C23"/>
    <w:rsid w:val="00F91C78"/>
    <w:rsid w:val="00F95B07"/>
    <w:rsid w:val="00F96F77"/>
    <w:rsid w:val="00F9739A"/>
    <w:rsid w:val="00FA30A6"/>
    <w:rsid w:val="00FA434B"/>
    <w:rsid w:val="00FA4DED"/>
    <w:rsid w:val="00FB3761"/>
    <w:rsid w:val="00FB5ACC"/>
    <w:rsid w:val="00FC0688"/>
    <w:rsid w:val="00FC7288"/>
    <w:rsid w:val="00FD0D71"/>
    <w:rsid w:val="00FD6346"/>
    <w:rsid w:val="00FD74D9"/>
    <w:rsid w:val="00FE7B8F"/>
    <w:rsid w:val="00FF20B9"/>
    <w:rsid w:val="00FF2B16"/>
    <w:rsid w:val="00FF6ABB"/>
    <w:rsid w:val="00FF7645"/>
    <w:rsid w:val="00FF7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E777E0"/>
  <w15:chartTrackingRefBased/>
  <w15:docId w15:val="{61EB5D79-BAE6-41AF-A750-3B522BC198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MLA"/>
    <w:qFormat/>
    <w:rsid w:val="00EA2B06"/>
    <w:pPr>
      <w:spacing w:after="0" w:line="240" w:lineRule="auto"/>
      <w:jc w:val="both"/>
    </w:pPr>
    <w:rPr>
      <w:rFonts w:ascii="Times New Roman" w:hAnsi="Times New Roman"/>
      <w:sz w:val="20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1D5574"/>
    <w:pPr>
      <w:numPr>
        <w:numId w:val="1"/>
      </w:numPr>
      <w:ind w:left="360"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2C0"/>
    <w:pPr>
      <w:keepNext/>
      <w:keepLines/>
      <w:numPr>
        <w:ilvl w:val="1"/>
        <w:numId w:val="1"/>
      </w:numPr>
      <w:spacing w:before="40"/>
      <w:ind w:left="360"/>
      <w:outlineLvl w:val="1"/>
    </w:pPr>
    <w:rPr>
      <w:rFonts w:eastAsiaTheme="majorEastAsia" w:cs="Times New Roman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2EB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76CB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D5574"/>
    <w:rPr>
      <w:rFonts w:ascii="Times New Roman" w:hAnsi="Times New Roman"/>
      <w:b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1207F6"/>
    <w:rPr>
      <w:noProof/>
      <w:sz w:val="18"/>
      <w:szCs w:val="18"/>
    </w:rPr>
  </w:style>
  <w:style w:type="paragraph" w:styleId="NoSpacing">
    <w:name w:val="No Spacing"/>
    <w:uiPriority w:val="1"/>
    <w:qFormat/>
    <w:rsid w:val="00A26D5E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5402C0"/>
    <w:rPr>
      <w:rFonts w:ascii="Times New Roman" w:eastAsiaTheme="majorEastAsia" w:hAnsi="Times New Roman" w:cs="Times New Roman"/>
      <w:b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719A7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719A7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719A7"/>
    <w:rPr>
      <w:vertAlign w:val="superscript"/>
    </w:rPr>
  </w:style>
  <w:style w:type="table" w:styleId="TableGrid">
    <w:name w:val="Table Grid"/>
    <w:basedOn w:val="TableNormal"/>
    <w:uiPriority w:val="39"/>
    <w:rsid w:val="00A40C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745E2E"/>
    <w:pPr>
      <w:spacing w:after="200"/>
      <w:jc w:val="center"/>
    </w:pPr>
    <w:rPr>
      <w:rFonts w:ascii="Helvetica" w:hAnsi="Helvetica" w:cs="Helvetica"/>
      <w:iCs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6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0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1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1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8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4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6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6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8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9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6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1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1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8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2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93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74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2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0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6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2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4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1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0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9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6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4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0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1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5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9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8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9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1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1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43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1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8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5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9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81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8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1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4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0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0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9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8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2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2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1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7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5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8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7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5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3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9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50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6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1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6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3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4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5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5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1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5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16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35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5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3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2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9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3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4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4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9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9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86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64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0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0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96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50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12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7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1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9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56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7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3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2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7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4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8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9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7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3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9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13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1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7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92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8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0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1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8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4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4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8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03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7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1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8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86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7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1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4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8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3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1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73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7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8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6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9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2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0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4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8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3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4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0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5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4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2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1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0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5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34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3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5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1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9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8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8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6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7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7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3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3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9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9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3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8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5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9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94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2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3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8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6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46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1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6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63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65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05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14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4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0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2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8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4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4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5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7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9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6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2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6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0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9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0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8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7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3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4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9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1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84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2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62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9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3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1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0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4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7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8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0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2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3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7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5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6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0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3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3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7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5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7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6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85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7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7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3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0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2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5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9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8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66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56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75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87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1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0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4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2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1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2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8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06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8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9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95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0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4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0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4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96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0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47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9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37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6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34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9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1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2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8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9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1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9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2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9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8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0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45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0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5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13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4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5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6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7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4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1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1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9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7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7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0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6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7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0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7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8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2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42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6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1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5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3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8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5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2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0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4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1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69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0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4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77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77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5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5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2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4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18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5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6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5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73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1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1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2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4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1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2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4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24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01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74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5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6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8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1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2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6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5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7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3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96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1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2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43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5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7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2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5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5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0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9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7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4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9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6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64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21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06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7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4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3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76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9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7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1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8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1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0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0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7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2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82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5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1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8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4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1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8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96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6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7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8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8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8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7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6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33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0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3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6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7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27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2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7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18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4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1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0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1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7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7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1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9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9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1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8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9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79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2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7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2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5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42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2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05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1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7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3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4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4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7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24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2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7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5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7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1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29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9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03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1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4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32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64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5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2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5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0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6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1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2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8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2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3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8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5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2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53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4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2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0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36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34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7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6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9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44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7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2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1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7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05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05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6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9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3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2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0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6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9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1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1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8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0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1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96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3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3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9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1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0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2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36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9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9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5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0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3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8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7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00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73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6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8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9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1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0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9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8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2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4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0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74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4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9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56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7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1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0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0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4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8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2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5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9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4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6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65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0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8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4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9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43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6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5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2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6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6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8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8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7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2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8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8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4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49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3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8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8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1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36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2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0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5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85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1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9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1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0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7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5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6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46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9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7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4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4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7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9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9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0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80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84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1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6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8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2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43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43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6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1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2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6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0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8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26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1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9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6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2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3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24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5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4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3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4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6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3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8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1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9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14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06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8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5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2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8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8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35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35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3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3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2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9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8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8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2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6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31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3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4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5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1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74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3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1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5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5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9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1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57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6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4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1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06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7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8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9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4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04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2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3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1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35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7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1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8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77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1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74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6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5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36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5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6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47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4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8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2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0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34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97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35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5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1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8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2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8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0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8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4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2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4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1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6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1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4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3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8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7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0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4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5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7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8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7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2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8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73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6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2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0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44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9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3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3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9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9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2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0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40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9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3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2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9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1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0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9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4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4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0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7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5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0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5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9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5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8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2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2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1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6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8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0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5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9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7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0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1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9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5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1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95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1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4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2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3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6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63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7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4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2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4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9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7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4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8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9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9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6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5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0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8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5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9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96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9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0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7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6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4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66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85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7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3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1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6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1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1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9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4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4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9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3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6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8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5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8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3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9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66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93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9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1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3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25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2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2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4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2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1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8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1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8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03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0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5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6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3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1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8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7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9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73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0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7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0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7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2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64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2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8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0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95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46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2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3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7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3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5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86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1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54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4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5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4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6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0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66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5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8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24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95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8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2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1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8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2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2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1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4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2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2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7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1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5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0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2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7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7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7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3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9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3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3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8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1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4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6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3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3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7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6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4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4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0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9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06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2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8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64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64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7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9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7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1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4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9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6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7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0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5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2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8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2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9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7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5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6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2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02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5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2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9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2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0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1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7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4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6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80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2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1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6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74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9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8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5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4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3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24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9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6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1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0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3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8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0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4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0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3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83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4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5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29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8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8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0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4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6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46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2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1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9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2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1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24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0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0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4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8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4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4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2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3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5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1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04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0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0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1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8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45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4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0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5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8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4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0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6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36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5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53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76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5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Ger19</b:Tag>
    <b:SourceType>InternetSite</b:SourceType>
    <b:Guid>{7D2F9ABA-C4E4-406F-AD07-D17C4B7BDD64}</b:Guid>
    <b:Author>
      <b:Author>
        <b:NameList>
          <b:Person>
            <b:Last>Gervais</b:Last>
            <b:First>Nicolas</b:First>
          </b:Person>
        </b:NameList>
      </b:Author>
    </b:Author>
    <b:Title>Rotten Tomatoes: 480,000 Labeled Critic Reviews</b:Title>
    <b:ProductionCompany>Kaggle</b:ProductionCompany>
    <b:Year>2019</b:Year>
    <b:Month>March</b:Month>
    <b:Day>26</b:Day>
    <b:YearAccessed>2019</b:YearAccessed>
    <b:MonthAccessed>May</b:MonthAccessed>
    <b:DayAccessed>21</b:DayAccessed>
    <b:URL>https://www.kaggle.com/nicolasgervais/rotten-tomatoes-480000-labeled-critic-reviews</b:URL>
    <b:RefOrder>5</b:RefOrder>
  </b:Source>
  <b:Source>
    <b:Tag>Dey17</b:Tag>
    <b:SourceType>JournalArticle</b:SourceType>
    <b:Guid>{6C92439A-9FA8-45E4-8553-2AEB15992458}</b:Guid>
    <b:Title>Lexical TF-IDF: An n-gram Feature Space for Cross-Domain Classification of Sentiment Reviews</b:Title>
    <b:Year>2017</b:Year>
    <b:JournalName>Pattern Recognition and Machine Intelligence</b:JournalName>
    <b:Author>
      <b:Author>
        <b:NameList>
          <b:Person>
            <b:Last>Dey</b:Last>
            <b:First>Atanu</b:First>
          </b:Person>
          <b:Person>
            <b:Last>Jenamani</b:Last>
            <b:First>Mamata</b:First>
          </b:Person>
          <b:Person>
            <b:Last>Thakkar</b:Last>
            <b:Middle>J.</b:Middle>
            <b:First>Jitesh</b:First>
          </b:Person>
        </b:NameList>
      </b:Author>
    </b:Author>
    <b:Pages>380-386</b:Pages>
    <b:RefOrder>2</b:RefOrder>
  </b:Source>
  <b:Source>
    <b:Tag>Tan14</b:Tag>
    <b:SourceType>ConferenceProceedings</b:SourceType>
    <b:Guid>{CAC60805-184C-4BF1-A861-C24475B24FEF}</b:Guid>
    <b:Title>Learning Sentiment-Specific Word Embedding for Twitter Sentiment Classification</b:Title>
    <b:Year>2014</b:Year>
    <b:Author>
      <b:Author>
        <b:NameList>
          <b:Person>
            <b:Last>Tang</b:Last>
            <b:First>Duyu</b:First>
          </b:Person>
          <b:Person>
            <b:Last>Wei</b:Last>
            <b:First>Furu</b:First>
          </b:Person>
          <b:Person>
            <b:Last>Yang</b:Last>
            <b:First>Nan</b:First>
          </b:Person>
          <b:Person>
            <b:Last>Zhou</b:Last>
            <b:First>Ming</b:First>
          </b:Person>
          <b:Person>
            <b:Last>Liu</b:Last>
            <b:First>Ting</b:First>
          </b:Person>
          <b:Person>
            <b:Last>Qin</b:Last>
            <b:First>Bing</b:First>
          </b:Person>
        </b:NameList>
      </b:Author>
    </b:Author>
    <b:ConferenceName>Proceedings of the 52nd Annual Meeting of the Association for Computational Linguistics</b:ConferenceName>
    <b:City>Baltimore, Maryland</b:City>
    <b:RefOrder>4</b:RefOrder>
  </b:Source>
  <b:Source>
    <b:Tag>Mon19</b:Tag>
    <b:SourceType>InternetSite</b:SourceType>
    <b:Guid>{48F2F96E-405D-403D-A87E-1D2D893C1A2A}</b:Guid>
    <b:Title>Sentiment Analysis: Nearly Everything You Need to Know</b:Title>
    <b:Year>2019</b:Year>
    <b:ProductionCompany>MonkeyLearn Inc.</b:ProductionCompany>
    <b:YearAccessed>2019</b:YearAccessed>
    <b:MonthAccessed>June</b:MonthAccessed>
    <b:DayAccessed>27</b:DayAccessed>
    <b:URL>https://monkeylearn.com/sentiment-analysis/</b:URL>
    <b:RefOrder>1</b:RefOrder>
  </b:Source>
  <b:Source>
    <b:Tag>Tha17</b:Tag>
    <b:SourceType>BookSection</b:SourceType>
    <b:Guid>{E29DA8E4-67A7-4C64-8B70-FE5612507900}</b:Guid>
    <b:Title>Feature Engineering and NLP Algorithms</b:Title>
    <b:Year>2017</b:Year>
    <b:BookTitle>Python Natural Language Processing</b:BookTitle>
    <b:Pages>102-172</b:Pages>
    <b:City>Birminghan, UK</b:City>
    <b:Publisher>Packt Publishing</b:Publisher>
    <b:Author>
      <b:Author>
        <b:NameList>
          <b:Person>
            <b:Last>Thanaki</b:Last>
            <b:First>Jalaj</b:First>
          </b:Person>
        </b:NameList>
      </b:Author>
    </b:Author>
    <b:RefOrder>3</b:RefOrder>
  </b:Source>
  <b:Source>
    <b:Tag>Bir09</b:Tag>
    <b:SourceType>Book</b:SourceType>
    <b:Guid>{2DB4415F-1C79-4F57-BEDF-3CCFF2BA44C3}</b:Guid>
    <b:Title>Natural Language Processing with Python</b:Title>
    <b:Year>2009</b:Year>
    <b:City>Sebastopol, CA</b:City>
    <b:Publisher>O'Reilly Media, Inc.</b:Publisher>
    <b:Author>
      <b:Author>
        <b:NameList>
          <b:Person>
            <b:Last>Bird</b:Last>
            <b:First>Steven</b:First>
          </b:Person>
          <b:Person>
            <b:Last>Klein</b:Last>
            <b:First>Ewan</b:First>
          </b:Person>
          <b:Person>
            <b:Last>Loper</b:Last>
            <b:First>Edward</b:First>
          </b:Person>
        </b:NameList>
      </b:Author>
    </b:Author>
    <b:RefOrder>6</b:RefOrder>
  </b:Source>
  <b:Source>
    <b:Tag>Ped11</b:Tag>
    <b:SourceType>JournalArticle</b:SourceType>
    <b:Guid>{9DCD88DF-07CF-43F8-AF96-5885F9B2F4E9}</b:Guid>
    <b:Title>Scikit-learn: Machine Learning in Python</b:Title>
    <b:Year>2011</b:Year>
    <b:JournalName>Journal of Machine Learning Research</b:JournalName>
    <b:Pages>2825-2830</b:Pages>
    <b:Volume>12</b:Volume>
    <b:Author>
      <b:Author>
        <b:NameList>
          <b:Person>
            <b:Last>Pedregosa</b:Last>
            <b:First>Fabian</b:First>
          </b:Person>
          <b:Person>
            <b:Last>Varoquaux</b:Last>
            <b:First>Gael</b:First>
          </b:Person>
          <b:Person>
            <b:Last>Gramfort</b:Last>
            <b:First>Alexandre</b:First>
          </b:Person>
          <b:Person>
            <b:Last>Michel</b:Last>
            <b:First>Vincent</b:First>
          </b:Person>
          <b:Person>
            <b:Last>Thirion</b:Last>
            <b:First>Bertrand</b:First>
          </b:Person>
          <b:Person>
            <b:Last>Grisel</b:Last>
            <b:First>Olivier</b:First>
          </b:Person>
          <b:Person>
            <b:Last>Blondel</b:Last>
            <b:First>Mathieu</b:First>
          </b:Person>
          <b:Person>
            <b:Last>Prettenhofer</b:Last>
            <b:First>Peter</b:First>
          </b:Person>
          <b:Person>
            <b:Last>Weiss</b:Last>
            <b:First>Ron</b:First>
          </b:Person>
          <b:Person>
            <b:Last>Dubourg</b:Last>
            <b:First>Vincent</b:First>
          </b:Person>
          <b:Person>
            <b:Last>Vanderplas</b:Last>
            <b:First>Jake</b:First>
          </b:Person>
          <b:Person>
            <b:Last>Passos</b:Last>
            <b:First>Alexandre</b:First>
          </b:Person>
          <b:Person>
            <b:Last>Cournapeau</b:Last>
            <b:First>David</b:First>
          </b:Person>
          <b:Person>
            <b:Last>Brucher</b:Last>
            <b:First>Matthieu</b:First>
          </b:Person>
          <b:Person>
            <b:Last>Perrot</b:Last>
            <b:First>Matthieu</b:First>
          </b:Person>
          <b:Person>
            <b:Last>Duchesnay</b:Last>
            <b:First>Edouard</b:First>
          </b:Person>
        </b:NameList>
      </b:Author>
    </b:Author>
    <b:RefOrder>8</b:RefOrder>
  </b:Source>
  <b:Source>
    <b:Tag>Pan18</b:Tag>
    <b:SourceType>InternetSite</b:SourceType>
    <b:Guid>{BCF2F029-AA97-4718-93AA-9DCE584ABC5E}</b:Guid>
    <b:Title>Building a Simple Chatbot from Scratch in Python (using NLTK)</b:Title>
    <b:Year>2018</b:Year>
    <b:ProductionCompany>A Medium Corporation</b:ProductionCompany>
    <b:Month>September</b:Month>
    <b:Day>16</b:Day>
    <b:YearAccessed>2019</b:YearAccessed>
    <b:MonthAccessed>July</b:MonthAccessed>
    <b:DayAccessed>1</b:DayAccessed>
    <b:URL>https://medium.com/analytics-vidhya/building-a-simple-chatbot-in-python-using-nltk-7c8c8215ac6e</b:URL>
    <b:Author>
      <b:Author>
        <b:NameList>
          <b:Person>
            <b:Last>Pandey</b:Last>
            <b:First>Parul</b:First>
          </b:Person>
        </b:NameList>
      </b:Author>
    </b:Author>
    <b:RefOrder>9</b:RefOrder>
  </b:Source>
  <b:Source>
    <b:Tag>Sen19</b:Tag>
    <b:SourceType>InternetSite</b:SourceType>
    <b:Guid>{B6DA774C-819D-4233-9C2B-BABD9FB83605}</b:Guid>
    <b:Title>SentiWordNet Interface</b:Title>
    <b:ProductionCompany>NLTK</b:ProductionCompany>
    <b:YearAccessed>2019</b:YearAccessed>
    <b:MonthAccessed>July</b:MonthAccessed>
    <b:DayAccessed>2</b:DayAccessed>
    <b:URL>http://www.nltk.org/howto/sentiwordnet.html</b:URL>
    <b:RefOrder>10</b:RefOrder>
  </b:Source>
  <b:Source>
    <b:Tag>sci191</b:Tag>
    <b:SourceType>InternetSite</b:SourceType>
    <b:Guid>{ACBD7D22-B65C-4FE3-ADB8-A60EA5DF7F0A}</b:Guid>
    <b:Title>sklearn.base.BaseEstimator</b:Title>
    <b:Year>2019</b:Year>
    <b:Author>
      <b:Author>
        <b:Corporate>scikit-learn developers</b:Corporate>
      </b:Author>
    </b:Author>
    <b:YearAccessed>2019</b:YearAccessed>
    <b:MonthAccessed>July</b:MonthAccessed>
    <b:DayAccessed>3</b:DayAccessed>
    <b:URL>https://scikit-learn.org/stable/modules/generated/sklearn.base.BaseEstimator.html</b:URL>
    <b:RefOrder>11</b:RefOrder>
  </b:Source>
  <b:Source>
    <b:Tag>sci19</b:Tag>
    <b:SourceType>InternetSite</b:SourceType>
    <b:Guid>{93300487-F319-415F-8B84-176E883D320D}</b:Guid>
    <b:Author>
      <b:Author>
        <b:Corporate>scikit-learn developers</b:Corporate>
      </b:Author>
    </b:Author>
    <b:Title>sklearn.feature_extraction.text.TfidfVectorizer</b:Title>
    <b:Year>2019</b:Year>
    <b:YearAccessed>2019</b:YearAccessed>
    <b:MonthAccessed>July</b:MonthAccessed>
    <b:DayAccessed>2</b:DayAccessed>
    <b:URL>https://scikit-learn.org/stable/modules/generated/sklearn.feature_extraction.text.TfidfVectorizer.html</b:URL>
    <b:RefOrder>7</b:RefOrder>
  </b:Source>
  <b:Source>
    <b:Tag>sci192</b:Tag>
    <b:SourceType>InternetSite</b:SourceType>
    <b:Guid>{4D533861-CFA0-4017-93AA-0DC2834A8350}</b:Guid>
    <b:Author>
      <b:Author>
        <b:Corporate>scikit-learn developers</b:Corporate>
      </b:Author>
    </b:Author>
    <b:Title>sklearn.base.TransformerMixin</b:Title>
    <b:Year>2019</b:Year>
    <b:YearAccessed>2019</b:YearAccessed>
    <b:MonthAccessed>July</b:MonthAccessed>
    <b:DayAccessed>3</b:DayAccessed>
    <b:URL>https://scikit-learn.org/stable/modules/generated/sklearn.base.TransformerMixin.html</b:URL>
    <b:RefOrder>12</b:RefOrder>
  </b:Source>
  <b:Source>
    <b:Tag>sci193</b:Tag>
    <b:SourceType>InternetSite</b:SourceType>
    <b:Guid>{53327088-BB59-449E-B18B-BDBF62DDC732}</b:Guid>
    <b:Author>
      <b:Author>
        <b:Corporate>scikit-learn developers</b:Corporate>
      </b:Author>
    </b:Author>
    <b:Title>sklearn.pipeline.Pipeline</b:Title>
    <b:Year>2019</b:Year>
    <b:YearAccessed>2019</b:YearAccessed>
    <b:MonthAccessed>July</b:MonthAccessed>
    <b:DayAccessed>3</b:DayAccessed>
    <b:URL>https://scikit-learn.org/stable/modules/generated/sklearn.pipeline.Pipeline.html</b:URL>
    <b:RefOrder>13</b:RefOrder>
  </b:Source>
  <b:Source>
    <b:Tag>sci194</b:Tag>
    <b:SourceType>InternetSite</b:SourceType>
    <b:Guid>{E9AB3A01-E4FB-431B-91CF-B02AD614A195}</b:Guid>
    <b:Author>
      <b:Author>
        <b:Corporate>scikit-learn developers</b:Corporate>
      </b:Author>
    </b:Author>
    <b:Title>sklearn.pipeline.FeatureUnion</b:Title>
    <b:Year>2019</b:Year>
    <b:YearAccessed>2019</b:YearAccessed>
    <b:MonthAccessed>July</b:MonthAccessed>
    <b:DayAccessed>3</b:DayAccessed>
    <b:URL>https://scikit-learn.org/stable/modules/generated/sklearn.pipeline.FeatureUnion.html</b:URL>
    <b:RefOrder>14</b:RefOrder>
  </b:Source>
  <b:Source>
    <b:Tag>sci195</b:Tag>
    <b:SourceType>InternetSite</b:SourceType>
    <b:Guid>{1CF7B96F-D8E3-406F-9184-2DE8669B1C4A}</b:Guid>
    <b:Author>
      <b:Author>
        <b:Corporate>scikit-learn developers</b:Corporate>
      </b:Author>
    </b:Author>
    <b:Title>sklearn.linear_model.LogisticRegression</b:Title>
    <b:Year>2019</b:Year>
    <b:YearAccessed>2019</b:YearAccessed>
    <b:MonthAccessed>July</b:MonthAccessed>
    <b:DayAccessed>3</b:DayAccessed>
    <b:URL>https://scikit-learn.org/stable/modules/generated/sklearn.linear_model.LogisticRegression.html#sklearn.linear_model.LogisticRegression.fit</b:URL>
    <b:RefOrder>15</b:RefOrder>
  </b:Source>
  <b:Source>
    <b:Tag>sci196</b:Tag>
    <b:SourceType>InternetSite</b:SourceType>
    <b:Guid>{1E1C3E4C-AC1A-4ED9-B651-8FC1D9111399}</b:Guid>
    <b:Author>
      <b:Author>
        <b:Corporate>scikit-learn developers</b:Corporate>
      </b:Author>
    </b:Author>
    <b:Title>sklearn.svm.LinearSVC</b:Title>
    <b:Year>2019</b:Year>
    <b:YearAccessed>2019</b:YearAccessed>
    <b:MonthAccessed>July</b:MonthAccessed>
    <b:DayAccessed>3</b:DayAccessed>
    <b:URL>https://scikit-learn.org/stable/modules/generated/sklearn.svm.LinearSVC.html#sklearn.svm.LinearSVC</b:URL>
    <b:RefOrder>16</b:RefOrder>
  </b:Source>
</b:Sources>
</file>

<file path=customXml/itemProps1.xml><?xml version="1.0" encoding="utf-8"?>
<ds:datastoreItem xmlns:ds="http://schemas.openxmlformats.org/officeDocument/2006/customXml" ds:itemID="{020E9DB0-9C44-4DB0-A4E8-713F39702C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76</TotalTime>
  <Pages>4</Pages>
  <Words>2838</Words>
  <Characters>16181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unice Kang</dc:creator>
  <cp:keywords/>
  <dc:description/>
  <cp:lastModifiedBy>Eunice Kang</cp:lastModifiedBy>
  <cp:revision>475</cp:revision>
  <dcterms:created xsi:type="dcterms:W3CDTF">2019-06-13T18:28:00Z</dcterms:created>
  <dcterms:modified xsi:type="dcterms:W3CDTF">2019-07-04T23:20:00Z</dcterms:modified>
</cp:coreProperties>
</file>